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lang w:val="en-IE" w:eastAsia="en-IE"/>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lang w:bidi="ga-IE"/>
        </w:rPr>
        <w:t>Foirm Iarratais</w:t>
      </w:r>
    </w:p>
    <w:p w14:paraId="673494EF" w14:textId="6200F473" w:rsidR="008C4894" w:rsidRPr="00DA6AA1" w:rsidRDefault="008C4894" w:rsidP="008B1D84">
      <w:pPr>
        <w:pStyle w:val="DCUsubheading"/>
        <w:rPr>
          <w:color w:val="auto"/>
        </w:rPr>
      </w:pPr>
      <w:r w:rsidRPr="00DA6AA1">
        <w:rPr>
          <w:color w:val="auto"/>
          <w:lang w:bidi="ga-IE"/>
        </w:rPr>
        <w:t>(Róil Acadúla/Róil arna Maoiniú ag Taighde)</w:t>
      </w:r>
    </w:p>
    <w:p w14:paraId="47343A1C" w14:textId="32185F20" w:rsidR="00AB284A" w:rsidRDefault="009B4B26" w:rsidP="003C13CC">
      <w:pPr>
        <w:pStyle w:val="DCUImportant"/>
        <w:rPr>
          <w:b w:val="0"/>
          <w:bCs w:val="0"/>
          <w:color w:val="000000" w:themeColor="text1"/>
          <w:sz w:val="24"/>
          <w:szCs w:val="24"/>
        </w:rPr>
      </w:pPr>
      <w:bookmarkStart w:id="0" w:name="_Hlk72132294"/>
      <w:r w:rsidRPr="009B4B26">
        <w:rPr>
          <w:b w:val="0"/>
          <w:sz w:val="24"/>
          <w:lang w:bidi="ga-IE"/>
        </w:rPr>
        <w:t xml:space="preserve">Cuir an fhoirm iarratais chomhlánaithe seo, in éineacht le do litir chumhdaigh, do CV, agus liosta foilseachán/comhdhálacha, isteach chuig </w:t>
      </w:r>
      <w:hyperlink r:id="rId6" w:tgtFrame="_blank" w:history="1">
        <w:r w:rsidRPr="009B4B26">
          <w:rPr>
            <w:rStyle w:val="Hyperlink"/>
            <w:b w:val="0"/>
            <w:sz w:val="24"/>
            <w:lang w:bidi="ga-IE"/>
          </w:rPr>
          <w:t>hr.applications@dcu.ie</w:t>
        </w:r>
      </w:hyperlink>
    </w:p>
    <w:bookmarkEnd w:id="0"/>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00"/>
        <w:gridCol w:w="1688"/>
        <w:gridCol w:w="1337"/>
        <w:gridCol w:w="2173"/>
        <w:gridCol w:w="146"/>
        <w:gridCol w:w="3008"/>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lang w:bidi="ga-IE"/>
              </w:rPr>
              <w:t>MAIDIR LEIS AN bhFOLÚNTAS</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rPr>
                <w:lang w:bidi="ga-IE"/>
              </w:rPr>
              <w:t>AN POST AR A nDÉANTAR IARRATAS</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color w:val="FFFFFF" w:themeColor="background1"/>
                <w:lang w:bidi="ga-IE"/>
              </w:rPr>
              <w:t>Uimhir Thagartha an Phois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color w:val="FFFFFF" w:themeColor="background1"/>
                <w:lang w:bidi="ga-IE"/>
              </w:rPr>
              <w:t>Teideal an Phois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EndPr/>
          <w:sdtContent>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color w:val="auto"/>
                    <w:lang w:bidi="ga-IE"/>
                  </w:rPr>
                  <w:t xml:space="preserve"> </w:t>
                </w:r>
              </w:p>
            </w:tc>
          </w:sdtContent>
        </w:sdt>
        <w:sdt>
          <w:sdtPr>
            <w:rPr>
              <w:rFonts w:cs="Arial"/>
              <w:color w:val="auto"/>
            </w:rPr>
            <w:alias w:val="Job Title"/>
            <w:id w:val="1051425829"/>
            <w:placeholder>
              <w:docPart w:val="EE7AEC6DD5654CD093A4C67A708362BD"/>
            </w:placeholder>
            <w:showingPlcHdr/>
            <w15:color w:val="000000"/>
            <w15:appearance w15:val="hidden"/>
          </w:sdtPr>
          <w:sdtEnd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1A6A8DEB" w:rsidR="00D7253E" w:rsidRPr="00B51D68" w:rsidRDefault="00B51D68" w:rsidP="00B151CC">
                <w:pPr>
                  <w:rPr>
                    <w:rFonts w:asciiTheme="minorHAnsi" w:hAnsiTheme="minorHAnsi"/>
                    <w:color w:val="auto"/>
                  </w:rPr>
                </w:pPr>
                <w:r w:rsidRPr="00B51D68">
                  <w:rPr>
                    <w:color w:val="auto"/>
                    <w:lang w:bidi="ga-IE"/>
                  </w:rPr>
                  <w:t xml:space="preserve"> </w:t>
                </w: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color w:val="FFFFFF" w:themeColor="background1"/>
                <w:sz w:val="24"/>
                <w:lang w:bidi="ga-IE"/>
              </w:rPr>
              <w:t>CAITHFEAR LEIS AN IARRATAS SEO GO hIOMLÁN FAOI RÚN</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lang w:bidi="ga-IE"/>
              </w:rPr>
              <w:t>DO CHUID SONRAÍ PEARSANTA</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color w:val="FFFFFF" w:themeColor="background1"/>
                <w:lang w:bidi="ga-IE"/>
              </w:rPr>
              <w:t>Teideal</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lang w:bidi="ga-IE"/>
                  </w:rPr>
                  <w:t>Roghnaigh teideal</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color w:val="FFFFFF" w:themeColor="background1"/>
                <w:lang w:bidi="ga-IE"/>
              </w:rPr>
              <w:t>Sonraigh:</w:t>
            </w:r>
          </w:p>
        </w:tc>
        <w:sdt>
          <w:sdtPr>
            <w:rPr>
              <w:rFonts w:cs="Arial"/>
              <w:color w:val="auto"/>
            </w:rPr>
            <w:alias w:val="Other"/>
            <w:tag w:val="Other"/>
            <w:id w:val="1678777440"/>
            <w:placeholder>
              <w:docPart w:val="4D71972CA31144C3A0119B854D6F34D2"/>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color w:val="auto"/>
                    <w:lang w:bidi="ga-IE"/>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color w:val="FFFFFF" w:themeColor="background1"/>
                <w:lang w:bidi="ga-IE"/>
              </w:rPr>
              <w:t>Sloinne (Sloinnte)*</w:t>
            </w:r>
          </w:p>
        </w:tc>
        <w:sdt>
          <w:sdtPr>
            <w:rPr>
              <w:rFonts w:cs="Arial"/>
            </w:rPr>
            <w:alias w:val="Surnames"/>
            <w:tag w:val="Surnames"/>
            <w:id w:val="-920412075"/>
            <w:placeholder>
              <w:docPart w:val="0E66E149BEF84455B149DF7FD02F92AC"/>
            </w:placeholder>
            <w:showingPlcHdr/>
            <w15:color w:val="000000"/>
            <w15:appearance w15:val="hidden"/>
          </w:sdt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lang w:bidi="ga-IE"/>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color w:val="FFFFFF" w:themeColor="background1"/>
                <w:lang w:bidi="ga-IE"/>
              </w:rPr>
              <w:t>Céadainm(neacha)*</w:t>
            </w:r>
          </w:p>
        </w:tc>
        <w:sdt>
          <w:sdtPr>
            <w:rPr>
              <w:rFonts w:cs="Arial"/>
            </w:rPr>
            <w:alias w:val="First Names"/>
            <w:tag w:val="First Names"/>
            <w:id w:val="1045497192"/>
            <w:placeholder>
              <w:docPart w:val="38F1D731CD8E4E6299A81AF24605C920"/>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lang w:bidi="ga-IE"/>
                  </w:rPr>
                  <w:t xml:space="preserve"> </w:t>
                </w:r>
              </w:p>
            </w:tc>
          </w:sdtContent>
        </w:sdt>
      </w:tr>
      <w:tr w:rsidR="008111C8" w:rsidRPr="00617396" w14:paraId="31BF2614"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8"/>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color w:val="FFFFFF" w:themeColor="background1"/>
                <w:lang w:bidi="ga-IE"/>
              </w:rPr>
              <w:t>Seoladh Buan*</w:t>
            </w:r>
          </w:p>
        </w:tc>
        <w:sdt>
          <w:sdtPr>
            <w:rPr>
              <w:rFonts w:cs="Arial"/>
            </w:rPr>
            <w:alias w:val="Permenent Address"/>
            <w:id w:val="1642999554"/>
            <w:placeholder>
              <w:docPart w:val="184D47629CEE4EF6B9286E5FC7726750"/>
            </w:placeholder>
            <w:showingPlcHdr/>
            <w15:color w:val="000000"/>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lang w:bidi="ga-IE"/>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color w:val="FFFFFF" w:themeColor="background1"/>
                <w:lang w:bidi="ga-IE"/>
              </w:rPr>
              <w:t>Uimhir Theagmhála*</w:t>
            </w:r>
          </w:p>
        </w:tc>
        <w:sdt>
          <w:sdtPr>
            <w:rPr>
              <w:rFonts w:cs="Arial"/>
              <w:color w:val="auto"/>
            </w:rPr>
            <w:alias w:val="Mobile"/>
            <w:tag w:val="Mobile"/>
            <w:id w:val="1777601437"/>
            <w:placeholder>
              <w:docPart w:val="774D9404CE19489FBBB29693D38FA07F"/>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color w:val="auto"/>
                    <w:lang w:bidi="ga-IE"/>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color w:val="FFFFFF" w:themeColor="background1"/>
                <w:lang w:bidi="ga-IE"/>
              </w:rPr>
              <w:t>Seoladh Ríomhphoist*</w:t>
            </w:r>
          </w:p>
        </w:tc>
        <w:sdt>
          <w:sdtPr>
            <w:rPr>
              <w:rFonts w:cs="Arial"/>
              <w:color w:val="auto"/>
            </w:rPr>
            <w:alias w:val="Email Address"/>
            <w:tag w:val="Email Address"/>
            <w:id w:val="58445423"/>
            <w:placeholder>
              <w:docPart w:val="80693AE69DDA4E6195244AAE28337C66"/>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color w:val="auto"/>
                    <w:lang w:bidi="ga-IE"/>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color w:val="FFFFFF" w:themeColor="background1"/>
                <w:lang w:bidi="ga-IE"/>
              </w:rPr>
              <w:t>**An bhfuil tú incháilithe faoi láthair chun obair a dhéanamh i bPoblacht na hÉireann?</w:t>
            </w:r>
          </w:p>
        </w:tc>
        <w:sdt>
          <w:sdtPr>
            <w:rPr>
              <w:rFonts w:cs="Arial"/>
            </w:rPr>
            <w:id w:val="-2067787034"/>
            <w:placeholder>
              <w:docPart w:val="5F501052C3FB425F9BB36659CE1BFFC4"/>
            </w:placeholder>
            <w:showingPlcHdr/>
            <w15:color w:val="FFFFFF"/>
            <w:comboBox>
              <w:listItem w:displayText="Cuir Tá" w:value="Cuir Tá"/>
              <w:listItem w:displayText="Níl isteach" w:value="Níl isteach"/>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lang w:bidi="ga-IE"/>
                  </w:rPr>
                  <w:t>Cuir Tá/Níl isteach</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i/>
                <w:color w:val="FFFFFF" w:themeColor="background1"/>
                <w:lang w:bidi="ga-IE"/>
              </w:rPr>
              <w:t>**Tabhair faoi deara go mbeidh ort d’incháilitheacht obair a dhéanamh i bPoblacht na hÉireann a chruthú mar chuid den phróiseas earcaíochta mar is coinníoll fostaíochta é le hOllscoil Chathair Bhaile Átha Cliath (DCU) nach mór d’fhostaithe bheith incháilithe obair a dhéanamh i bPoblacht na hÉireann.</w:t>
            </w:r>
          </w:p>
        </w:tc>
      </w:tr>
    </w:tbl>
    <w:p w14:paraId="194075BA" w14:textId="77777777" w:rsidR="00B151CC" w:rsidRDefault="00B151CC">
      <w:r>
        <w:rPr>
          <w:lang w:bidi="ga-IE"/>
        </w:rP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472"/>
        <w:gridCol w:w="118"/>
        <w:gridCol w:w="132"/>
        <w:gridCol w:w="170"/>
        <w:gridCol w:w="1199"/>
        <w:gridCol w:w="897"/>
        <w:gridCol w:w="213"/>
        <w:gridCol w:w="35"/>
        <w:gridCol w:w="26"/>
        <w:gridCol w:w="1454"/>
        <w:gridCol w:w="64"/>
        <w:gridCol w:w="762"/>
        <w:gridCol w:w="309"/>
        <w:gridCol w:w="1002"/>
        <w:gridCol w:w="1431"/>
      </w:tblGrid>
      <w:tr w:rsidR="008111C8" w:rsidRPr="004C5065" w14:paraId="4E7B6AEF" w14:textId="77777777" w:rsidTr="00B151CC">
        <w:trPr>
          <w:trHeight w:val="567"/>
        </w:trPr>
        <w:tc>
          <w:tcPr>
            <w:tcW w:w="10552" w:type="dxa"/>
            <w:gridSpan w:val="17"/>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b/>
                <w:color w:val="FFFFFF" w:themeColor="background1"/>
                <w:sz w:val="26"/>
                <w:lang w:bidi="ga-IE"/>
              </w:rPr>
              <w:lastRenderedPageBreak/>
              <w:t>STAIR FOSTAÍOCHTA</w:t>
            </w:r>
          </w:p>
        </w:tc>
      </w:tr>
      <w:tr w:rsidR="008111C8" w:rsidRPr="004C5065" w14:paraId="09F2C802" w14:textId="77777777" w:rsidTr="00B151CC">
        <w:trPr>
          <w:trHeight w:val="284"/>
        </w:trPr>
        <w:tc>
          <w:tcPr>
            <w:tcW w:w="10552" w:type="dxa"/>
            <w:gridSpan w:val="17"/>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b/>
                <w:color w:val="FFFFFF" w:themeColor="background1"/>
                <w:lang w:bidi="ga-IE"/>
              </w:rPr>
              <w:t>FOSTÓIR REATHA</w:t>
            </w:r>
          </w:p>
        </w:tc>
      </w:tr>
      <w:tr w:rsidR="008111C8" w:rsidRPr="004C5065" w14:paraId="61B8C1BF" w14:textId="77777777" w:rsidTr="00B151CC">
        <w:trPr>
          <w:trHeight w:val="284"/>
        </w:trPr>
        <w:tc>
          <w:tcPr>
            <w:tcW w:w="3160" w:type="dxa"/>
            <w:gridSpan w:val="6"/>
            <w:shd w:val="clear" w:color="auto" w:fill="47434E"/>
            <w:vAlign w:val="bottom"/>
          </w:tcPr>
          <w:p w14:paraId="41EFA3DB" w14:textId="77777777" w:rsidR="008111C8" w:rsidRPr="004C5065" w:rsidRDefault="008111C8" w:rsidP="00B151CC">
            <w:pPr>
              <w:rPr>
                <w:rFonts w:cs="Arial"/>
                <w:color w:val="FFFFFF" w:themeColor="background1"/>
              </w:rPr>
            </w:pPr>
            <w:r w:rsidRPr="004C5065">
              <w:rPr>
                <w:color w:val="FFFFFF" w:themeColor="background1"/>
                <w:lang w:bidi="ga-IE"/>
              </w:rPr>
              <w:t>Fostóir*</w:t>
            </w:r>
          </w:p>
        </w:tc>
        <w:tc>
          <w:tcPr>
            <w:tcW w:w="2344" w:type="dxa"/>
            <w:gridSpan w:val="4"/>
            <w:shd w:val="clear" w:color="auto" w:fill="47434E"/>
            <w:vAlign w:val="bottom"/>
          </w:tcPr>
          <w:p w14:paraId="216DEC11" w14:textId="77777777" w:rsidR="008111C8" w:rsidRPr="004C5065" w:rsidRDefault="008111C8" w:rsidP="00B151CC">
            <w:pPr>
              <w:rPr>
                <w:rFonts w:cs="Arial"/>
                <w:color w:val="FFFFFF" w:themeColor="background1"/>
              </w:rPr>
            </w:pPr>
            <w:r w:rsidRPr="004C5065">
              <w:rPr>
                <w:color w:val="FFFFFF" w:themeColor="background1"/>
                <w:lang w:bidi="ga-IE"/>
              </w:rPr>
              <w:t>Cineál an Ghnó*</w:t>
            </w:r>
          </w:p>
        </w:tc>
        <w:tc>
          <w:tcPr>
            <w:tcW w:w="2615" w:type="dxa"/>
            <w:gridSpan w:val="5"/>
            <w:shd w:val="clear" w:color="auto" w:fill="47434E"/>
            <w:vAlign w:val="bottom"/>
          </w:tcPr>
          <w:p w14:paraId="1106040C" w14:textId="77777777" w:rsidR="008111C8" w:rsidRPr="004C5065" w:rsidRDefault="008111C8" w:rsidP="00B151CC">
            <w:pPr>
              <w:rPr>
                <w:rFonts w:cs="Arial"/>
                <w:color w:val="FFFFFF" w:themeColor="background1"/>
              </w:rPr>
            </w:pPr>
            <w:r w:rsidRPr="004C5065">
              <w:rPr>
                <w:color w:val="FFFFFF" w:themeColor="background1"/>
                <w:lang w:bidi="ga-IE"/>
              </w:rPr>
              <w:t>Post*</w:t>
            </w:r>
          </w:p>
        </w:tc>
        <w:tc>
          <w:tcPr>
            <w:tcW w:w="2433" w:type="dxa"/>
            <w:gridSpan w:val="2"/>
            <w:shd w:val="clear" w:color="auto" w:fill="47434E"/>
            <w:vAlign w:val="bottom"/>
          </w:tcPr>
          <w:p w14:paraId="2ED5F8DB" w14:textId="77777777" w:rsidR="008111C8" w:rsidRPr="003D3F76" w:rsidRDefault="008111C8" w:rsidP="00B151CC">
            <w:pPr>
              <w:rPr>
                <w:rFonts w:cs="Arial"/>
                <w:color w:val="FFFFFF" w:themeColor="background1"/>
              </w:rPr>
            </w:pPr>
            <w:r w:rsidRPr="003D3F76">
              <w:rPr>
                <w:color w:val="FFFFFF" w:themeColor="background1"/>
                <w:lang w:bidi="ga-IE"/>
              </w:rPr>
              <w:t>Dáta Tosaithe (MM/BB)*</w:t>
            </w:r>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EndPr/>
          <w:sdtContent>
            <w:tc>
              <w:tcPr>
                <w:tcW w:w="3160" w:type="dxa"/>
                <w:gridSpan w:val="6"/>
                <w:shd w:val="clear" w:color="auto" w:fill="FFFFFF" w:themeFill="background1"/>
              </w:tcPr>
              <w:p w14:paraId="45352C5D" w14:textId="04A1A20E" w:rsidR="008111C8" w:rsidRPr="00064017" w:rsidRDefault="00064017" w:rsidP="00B151CC">
                <w:pPr>
                  <w:rPr>
                    <w:rFonts w:asciiTheme="minorHAnsi" w:hAnsiTheme="minorHAnsi"/>
                  </w:rPr>
                </w:pPr>
                <w:r w:rsidRPr="00B87828">
                  <w:rPr>
                    <w:lang w:bidi="ga-IE"/>
                  </w:rPr>
                  <w:t xml:space="preserve"> </w:t>
                </w:r>
              </w:p>
            </w:tc>
          </w:sdtContent>
        </w:sdt>
        <w:sdt>
          <w:sdtPr>
            <w:rPr>
              <w:rFonts w:cs="Arial"/>
            </w:rPr>
            <w:alias w:val="Memberships Fellowships"/>
            <w:id w:val="1795017208"/>
            <w:placeholder>
              <w:docPart w:val="CA833678B9DD42709DC63C3A1F87AFBC"/>
            </w:placeholder>
            <w:showingPlcHdr/>
            <w15:appearance w15:val="hidden"/>
          </w:sdtPr>
          <w:sdtEndPr/>
          <w:sdtContent>
            <w:tc>
              <w:tcPr>
                <w:tcW w:w="2344" w:type="dxa"/>
                <w:gridSpan w:val="4"/>
                <w:shd w:val="clear" w:color="auto" w:fill="FFFFFF" w:themeFill="background1"/>
              </w:tcPr>
              <w:p w14:paraId="23F3D822" w14:textId="77777777" w:rsidR="008111C8" w:rsidRPr="00B87828" w:rsidRDefault="008111C8" w:rsidP="00B151CC">
                <w:pPr>
                  <w:rPr>
                    <w:rFonts w:cs="Arial"/>
                  </w:rPr>
                </w:pPr>
                <w:r w:rsidRPr="00B87828">
                  <w:rPr>
                    <w:lang w:bidi="ga-IE"/>
                  </w:rPr>
                  <w:t xml:space="preserve"> </w:t>
                </w:r>
              </w:p>
            </w:tc>
          </w:sdtContent>
        </w:sdt>
        <w:sdt>
          <w:sdtPr>
            <w:rPr>
              <w:rFonts w:cs="Arial"/>
            </w:rPr>
            <w:alias w:val="Memberships Fellowships"/>
            <w:id w:val="948891157"/>
            <w:placeholder>
              <w:docPart w:val="67D416CBA98743688A7E35DDD0D9DFD4"/>
            </w:placeholder>
            <w:showingPlcHdr/>
            <w15:appearance w15:val="hidden"/>
          </w:sdtPr>
          <w:sdtEndPr/>
          <w:sdtContent>
            <w:tc>
              <w:tcPr>
                <w:tcW w:w="2615" w:type="dxa"/>
                <w:gridSpan w:val="5"/>
                <w:shd w:val="clear" w:color="auto" w:fill="FFFFFF" w:themeFill="background1"/>
              </w:tcPr>
              <w:p w14:paraId="5CB75CDA" w14:textId="77777777" w:rsidR="008111C8" w:rsidRPr="00B87828" w:rsidRDefault="008111C8" w:rsidP="00B151CC">
                <w:pPr>
                  <w:rPr>
                    <w:rFonts w:cs="Arial"/>
                  </w:rPr>
                </w:pPr>
                <w:r w:rsidRPr="00B87828">
                  <w:rPr>
                    <w:lang w:bidi="ga-IE"/>
                  </w:rPr>
                  <w:t xml:space="preserve"> </w:t>
                </w:r>
              </w:p>
            </w:tc>
          </w:sdtContent>
        </w:sdt>
        <w:sdt>
          <w:sdtPr>
            <w:rPr>
              <w:rFonts w:cs="Arial"/>
            </w:rPr>
            <w:alias w:val="Higher Ed 5 from"/>
            <w:tag w:val="Higher Ed 5 from"/>
            <w:id w:val="296816301"/>
            <w:placeholder>
              <w:docPart w:val="006A53BE0CC94B2182719E269108E45D"/>
            </w:placeholder>
            <w15:appearance w15:val="hidden"/>
          </w:sdtPr>
          <w:sdtEndPr/>
          <w:sdtContent>
            <w:tc>
              <w:tcPr>
                <w:tcW w:w="2433" w:type="dxa"/>
                <w:gridSpan w:val="2"/>
                <w:shd w:val="clear" w:color="auto" w:fill="FFFFFF" w:themeFill="background1"/>
              </w:tcPr>
              <w:p w14:paraId="0172027F" w14:textId="3ED30A29" w:rsidR="008111C8" w:rsidRPr="00B87828" w:rsidRDefault="00A64593" w:rsidP="00B151CC">
                <w:pPr>
                  <w:rPr>
                    <w:rFonts w:cs="Arial"/>
                    <w:sz w:val="24"/>
                    <w:szCs w:val="24"/>
                  </w:rPr>
                </w:pPr>
                <w:r>
                  <w:rPr>
                    <w:lang w:bidi="ga-IE"/>
                  </w:rPr>
                  <w:t xml:space="preserve">  MM/BB</w:t>
                </w:r>
              </w:p>
            </w:tc>
          </w:sdtContent>
        </w:sdt>
      </w:tr>
      <w:tr w:rsidR="008111C8" w:rsidRPr="004C5065" w14:paraId="78960385" w14:textId="77777777" w:rsidTr="00B151CC">
        <w:trPr>
          <w:trHeight w:val="284"/>
        </w:trPr>
        <w:tc>
          <w:tcPr>
            <w:tcW w:w="10552" w:type="dxa"/>
            <w:gridSpan w:val="17"/>
            <w:shd w:val="clear" w:color="auto" w:fill="47434E"/>
            <w:vAlign w:val="bottom"/>
          </w:tcPr>
          <w:p w14:paraId="780BD276" w14:textId="77777777" w:rsidR="008111C8" w:rsidRPr="004C5065" w:rsidRDefault="008111C8" w:rsidP="00B151CC">
            <w:pPr>
              <w:rPr>
                <w:rFonts w:cs="Arial"/>
                <w:color w:val="FFFFFF" w:themeColor="background1"/>
              </w:rPr>
            </w:pPr>
            <w:r w:rsidRPr="004C5065">
              <w:rPr>
                <w:color w:val="FFFFFF" w:themeColor="background1"/>
                <w:lang w:bidi="ga-IE"/>
              </w:rPr>
              <w:t>Cur Síos ar Dhualgais agus ar Fhreagrachtaí*</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EndPr/>
          <w:sdtContent>
            <w:tc>
              <w:tcPr>
                <w:tcW w:w="10552" w:type="dxa"/>
                <w:gridSpan w:val="17"/>
                <w:shd w:val="clear" w:color="auto" w:fill="FFFFFF" w:themeFill="background1"/>
              </w:tcPr>
              <w:p w14:paraId="2E11F749" w14:textId="0F543B7A" w:rsidR="008111C8" w:rsidRPr="00064017" w:rsidRDefault="00064017" w:rsidP="00B151CC">
                <w:pPr>
                  <w:rPr>
                    <w:rFonts w:cs="Arial"/>
                  </w:rPr>
                </w:pPr>
                <w:r w:rsidRPr="004F52FC">
                  <w:rPr>
                    <w:lang w:bidi="ga-IE"/>
                  </w:rPr>
                  <w:t xml:space="preserve"> </w:t>
                </w:r>
              </w:p>
            </w:tc>
          </w:sdtContent>
        </w:sdt>
      </w:tr>
      <w:tr w:rsidR="008111C8" w:rsidRPr="004C5065" w14:paraId="004FE261" w14:textId="77777777" w:rsidTr="00B151CC">
        <w:trPr>
          <w:trHeight w:val="284"/>
        </w:trPr>
        <w:tc>
          <w:tcPr>
            <w:tcW w:w="2858" w:type="dxa"/>
            <w:gridSpan w:val="4"/>
            <w:shd w:val="clear" w:color="auto" w:fill="47434E"/>
            <w:vAlign w:val="bottom"/>
          </w:tcPr>
          <w:p w14:paraId="2F095BF2" w14:textId="77777777" w:rsidR="008111C8" w:rsidRPr="004C5065" w:rsidRDefault="008111C8" w:rsidP="00B151CC">
            <w:pPr>
              <w:rPr>
                <w:rFonts w:cs="Arial"/>
                <w:color w:val="FFFFFF" w:themeColor="background1"/>
              </w:rPr>
            </w:pPr>
            <w:r w:rsidRPr="004C5065">
              <w:rPr>
                <w:color w:val="FFFFFF" w:themeColor="background1"/>
                <w:lang w:bidi="ga-IE"/>
              </w:rPr>
              <w:t>Tuarastal Reatha*</w:t>
            </w:r>
          </w:p>
        </w:tc>
        <w:tc>
          <w:tcPr>
            <w:tcW w:w="7694" w:type="dxa"/>
            <w:gridSpan w:val="13"/>
            <w:shd w:val="clear" w:color="auto" w:fill="47434E"/>
            <w:vAlign w:val="bottom"/>
          </w:tcPr>
          <w:p w14:paraId="15192291" w14:textId="77777777" w:rsidR="008111C8" w:rsidRPr="004C5065" w:rsidRDefault="008111C8" w:rsidP="00B151CC">
            <w:pPr>
              <w:rPr>
                <w:rFonts w:cs="Arial"/>
                <w:color w:val="FFFFFF" w:themeColor="background1"/>
              </w:rPr>
            </w:pPr>
            <w:r w:rsidRPr="004C5065">
              <w:rPr>
                <w:color w:val="FFFFFF" w:themeColor="background1"/>
                <w:lang w:bidi="ga-IE"/>
              </w:rPr>
              <w:t>Sochair, Liúntais agus Socruithe Pinsin</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EndPr/>
          <w:sdtContent>
            <w:tc>
              <w:tcPr>
                <w:tcW w:w="2858" w:type="dxa"/>
                <w:gridSpan w:val="4"/>
                <w:shd w:val="clear" w:color="auto" w:fill="FFFFFF" w:themeFill="background1"/>
              </w:tcPr>
              <w:p w14:paraId="579B443A" w14:textId="6D0B05EA" w:rsidR="008111C8" w:rsidRPr="00064017" w:rsidRDefault="00064017" w:rsidP="00B151CC">
                <w:pPr>
                  <w:rPr>
                    <w:rFonts w:asciiTheme="minorHAnsi" w:hAnsiTheme="minorHAnsi"/>
                  </w:rPr>
                </w:pPr>
                <w:r w:rsidRPr="00B87828">
                  <w:rPr>
                    <w:lang w:bidi="ga-IE"/>
                  </w:rPr>
                  <w:t xml:space="preserve"> </w:t>
                </w:r>
              </w:p>
            </w:tc>
          </w:sdtContent>
        </w:sdt>
        <w:sdt>
          <w:sdtPr>
            <w:rPr>
              <w:rFonts w:cs="Arial"/>
            </w:rPr>
            <w:alias w:val="Memberships Fellowships"/>
            <w:id w:val="-57399858"/>
            <w:placeholder>
              <w:docPart w:val="724B12D539734B10A849EC5ADB0F2E1C"/>
            </w:placeholder>
            <w:showingPlcHdr/>
            <w15:appearance w15:val="hidden"/>
          </w:sdtPr>
          <w:sdtEndPr/>
          <w:sdtContent>
            <w:tc>
              <w:tcPr>
                <w:tcW w:w="7694" w:type="dxa"/>
                <w:gridSpan w:val="13"/>
                <w:shd w:val="clear" w:color="auto" w:fill="FFFFFF" w:themeFill="background1"/>
              </w:tcPr>
              <w:p w14:paraId="4D6C09E8" w14:textId="7B5D827D" w:rsidR="008111C8" w:rsidRPr="00064017" w:rsidRDefault="00064017" w:rsidP="00B151CC">
                <w:pPr>
                  <w:rPr>
                    <w:rFonts w:asciiTheme="minorHAnsi" w:hAnsiTheme="minorHAnsi"/>
                  </w:rPr>
                </w:pPr>
                <w:r w:rsidRPr="00B87828">
                  <w:rPr>
                    <w:lang w:bidi="ga-IE"/>
                  </w:rPr>
                  <w:t xml:space="preserve"> </w:t>
                </w:r>
              </w:p>
            </w:tc>
          </w:sdtContent>
        </w:sdt>
      </w:tr>
      <w:tr w:rsidR="008111C8" w:rsidRPr="004C5065" w14:paraId="25874588" w14:textId="77777777" w:rsidTr="00B151CC">
        <w:trPr>
          <w:trHeight w:val="284"/>
        </w:trPr>
        <w:tc>
          <w:tcPr>
            <w:tcW w:w="10552" w:type="dxa"/>
            <w:gridSpan w:val="17"/>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b/>
                <w:color w:val="FFFFFF" w:themeColor="background1"/>
                <w:lang w:bidi="ga-IE"/>
              </w:rPr>
              <w:t>POIST ROIMHE SEO</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color w:val="FFFFFF" w:themeColor="background1"/>
                <w:lang w:bidi="ga-IE"/>
              </w:rPr>
              <w:t>Ó</w:t>
            </w:r>
          </w:p>
          <w:p w14:paraId="307EF332" w14:textId="77777777" w:rsidR="008111C8" w:rsidRPr="004C5065" w:rsidRDefault="008111C8" w:rsidP="00B151CC">
            <w:pPr>
              <w:rPr>
                <w:rFonts w:cs="Arial"/>
                <w:color w:val="FFFFFF" w:themeColor="background1"/>
              </w:rPr>
            </w:pPr>
            <w:r w:rsidRPr="004C5065">
              <w:rPr>
                <w:color w:val="FFFFFF" w:themeColor="background1"/>
                <w:lang w:bidi="ga-IE"/>
              </w:rPr>
              <w:t>(MM/BB)</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color w:val="FFFFFF" w:themeColor="background1"/>
                <w:lang w:bidi="ga-IE"/>
              </w:rPr>
              <w:t>Go</w:t>
            </w:r>
          </w:p>
          <w:p w14:paraId="0EE86E4F" w14:textId="77777777" w:rsidR="008111C8" w:rsidRPr="004C5065" w:rsidRDefault="008111C8" w:rsidP="00B151CC">
            <w:pPr>
              <w:rPr>
                <w:rFonts w:cs="Arial"/>
                <w:color w:val="FFFFFF" w:themeColor="background1"/>
              </w:rPr>
            </w:pPr>
            <w:r w:rsidRPr="004C5065">
              <w:rPr>
                <w:color w:val="FFFFFF" w:themeColor="background1"/>
                <w:lang w:bidi="ga-IE"/>
              </w:rPr>
              <w:t>(MM/BB)</w:t>
            </w:r>
          </w:p>
        </w:tc>
        <w:tc>
          <w:tcPr>
            <w:tcW w:w="2988" w:type="dxa"/>
            <w:gridSpan w:val="6"/>
            <w:shd w:val="clear" w:color="auto" w:fill="47434E"/>
            <w:vAlign w:val="bottom"/>
          </w:tcPr>
          <w:p w14:paraId="05DC7FF4" w14:textId="77777777" w:rsidR="008111C8" w:rsidRPr="004C5065" w:rsidRDefault="008111C8" w:rsidP="00B151CC">
            <w:pPr>
              <w:rPr>
                <w:rFonts w:cs="Arial"/>
                <w:color w:val="FFFFFF" w:themeColor="background1"/>
              </w:rPr>
            </w:pPr>
            <w:r w:rsidRPr="004C5065">
              <w:rPr>
                <w:color w:val="FFFFFF" w:themeColor="background1"/>
                <w:lang w:bidi="ga-IE"/>
              </w:rPr>
              <w:t>Fostóir</w:t>
            </w:r>
          </w:p>
        </w:tc>
        <w:tc>
          <w:tcPr>
            <w:tcW w:w="2554" w:type="dxa"/>
            <w:gridSpan w:val="6"/>
            <w:shd w:val="clear" w:color="auto" w:fill="47434E"/>
            <w:vAlign w:val="bottom"/>
          </w:tcPr>
          <w:p w14:paraId="77257068" w14:textId="77777777" w:rsidR="008111C8" w:rsidRPr="004C5065" w:rsidRDefault="008111C8" w:rsidP="00B151CC">
            <w:pPr>
              <w:rPr>
                <w:rFonts w:cs="Arial"/>
                <w:color w:val="FFFFFF" w:themeColor="background1"/>
              </w:rPr>
            </w:pPr>
            <w:r w:rsidRPr="004C5065">
              <w:rPr>
                <w:color w:val="FFFFFF" w:themeColor="background1"/>
                <w:lang w:bidi="ga-IE"/>
              </w:rPr>
              <w:t>Post i Seilbh</w:t>
            </w:r>
          </w:p>
        </w:tc>
        <w:tc>
          <w:tcPr>
            <w:tcW w:w="2742" w:type="dxa"/>
            <w:gridSpan w:val="3"/>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color w:val="FFFFFF" w:themeColor="background1"/>
                <w:sz w:val="24"/>
                <w:lang w:bidi="ga-IE"/>
              </w:rPr>
              <w:t>An Chúis le Fágáil</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EndPr/>
          <w:sdtContent>
            <w:tc>
              <w:tcPr>
                <w:tcW w:w="1184" w:type="dxa"/>
                <w:shd w:val="clear" w:color="auto" w:fill="FFFFFF" w:themeFill="background1"/>
              </w:tcPr>
              <w:p w14:paraId="612E4825" w14:textId="777FAD12" w:rsidR="008111C8" w:rsidRPr="00B87828" w:rsidRDefault="00A64593" w:rsidP="00B151CC">
                <w:pPr>
                  <w:rPr>
                    <w:rFonts w:cs="Arial"/>
                  </w:rPr>
                </w:pPr>
                <w:r>
                  <w:rPr>
                    <w:lang w:bidi="ga-IE"/>
                  </w:rPr>
                  <w:t xml:space="preserve">  MM/BB</w:t>
                </w:r>
              </w:p>
            </w:tc>
          </w:sdtContent>
        </w:sdt>
        <w:sdt>
          <w:sdtPr>
            <w:rPr>
              <w:rFonts w:cs="Arial"/>
            </w:rPr>
            <w:alias w:val="Previous Position 1 to"/>
            <w:id w:val="-1752807439"/>
            <w:placeholder>
              <w:docPart w:val="13D5AAC53AD4454087548B6CEF554EEF"/>
            </w:placeholder>
            <w15:appearance w15:val="hidden"/>
          </w:sdtPr>
          <w:sdtEndPr/>
          <w:sdtContent>
            <w:tc>
              <w:tcPr>
                <w:tcW w:w="1084" w:type="dxa"/>
                <w:shd w:val="clear" w:color="auto" w:fill="FFFFFF" w:themeFill="background1"/>
              </w:tcPr>
              <w:p w14:paraId="479295AC" w14:textId="0164455A" w:rsidR="008111C8" w:rsidRPr="00B87828" w:rsidRDefault="00A64593" w:rsidP="00B151CC">
                <w:pPr>
                  <w:rPr>
                    <w:rFonts w:cs="Arial"/>
                  </w:rPr>
                </w:pPr>
                <w:r>
                  <w:rPr>
                    <w:lang w:bidi="ga-IE"/>
                  </w:rPr>
                  <w:t xml:space="preserve">  MM/BB</w:t>
                </w:r>
              </w:p>
            </w:tc>
          </w:sdtContent>
        </w:sdt>
        <w:sdt>
          <w:sdtPr>
            <w:rPr>
              <w:rFonts w:cs="Arial"/>
            </w:rPr>
            <w:alias w:val="Previous Position 1 Employer"/>
            <w:id w:val="-551997376"/>
            <w:placeholder>
              <w:docPart w:val="74DF941175B3432083022B1DEDD08CBB"/>
            </w:placeholder>
            <w:showingPlcHdr/>
            <w15:appearance w15:val="hidden"/>
          </w:sdtPr>
          <w:sdtEndPr/>
          <w:sdtContent>
            <w:tc>
              <w:tcPr>
                <w:tcW w:w="2988" w:type="dxa"/>
                <w:gridSpan w:val="6"/>
                <w:shd w:val="clear" w:color="auto" w:fill="FFFFFF" w:themeFill="background1"/>
              </w:tcPr>
              <w:p w14:paraId="49B9F629" w14:textId="66992812" w:rsidR="008111C8" w:rsidRPr="00064017" w:rsidRDefault="00EB6ED6" w:rsidP="00B151CC">
                <w:pPr>
                  <w:rPr>
                    <w:rFonts w:asciiTheme="minorHAnsi" w:hAnsiTheme="minorHAnsi"/>
                  </w:rPr>
                </w:pPr>
                <w:r w:rsidRPr="00B87828">
                  <w:rPr>
                    <w:lang w:bidi="ga-IE"/>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EndPr/>
          <w:sdtContent>
            <w:tc>
              <w:tcPr>
                <w:tcW w:w="2554" w:type="dxa"/>
                <w:gridSpan w:val="6"/>
                <w:shd w:val="clear" w:color="auto" w:fill="FFFFFF" w:themeFill="background1"/>
              </w:tcPr>
              <w:p w14:paraId="792FD7CE" w14:textId="5408043E" w:rsidR="008111C8" w:rsidRPr="00EB6ED6" w:rsidRDefault="00EB6ED6" w:rsidP="00B151CC">
                <w:pPr>
                  <w:rPr>
                    <w:rFonts w:asciiTheme="minorHAnsi" w:hAnsiTheme="minorHAnsi"/>
                  </w:rPr>
                </w:pPr>
                <w:r w:rsidRPr="00B87828">
                  <w:rPr>
                    <w:lang w:bidi="ga-IE"/>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EndPr/>
          <w:sdtContent>
            <w:tc>
              <w:tcPr>
                <w:tcW w:w="2742" w:type="dxa"/>
                <w:gridSpan w:val="3"/>
                <w:shd w:val="clear" w:color="auto" w:fill="FFFFFF" w:themeFill="background1"/>
              </w:tcPr>
              <w:p w14:paraId="5B6C4585" w14:textId="4A599549" w:rsidR="008111C8" w:rsidRPr="00EB6ED6" w:rsidRDefault="00EB6ED6" w:rsidP="00B151CC">
                <w:pPr>
                  <w:rPr>
                    <w:rFonts w:asciiTheme="minorHAnsi" w:hAnsiTheme="minorHAnsi"/>
                  </w:rPr>
                </w:pPr>
                <w:r w:rsidRPr="00B87828">
                  <w:rPr>
                    <w:lang w:bidi="ga-IE"/>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EndPr/>
          <w:sdtContent>
            <w:tc>
              <w:tcPr>
                <w:tcW w:w="1184" w:type="dxa"/>
                <w:shd w:val="clear" w:color="auto" w:fill="FFFFFF" w:themeFill="background1"/>
              </w:tcPr>
              <w:p w14:paraId="08A9A229" w14:textId="4ECD728C" w:rsidR="008111C8" w:rsidRPr="00B87828" w:rsidRDefault="00A64593" w:rsidP="00B151CC">
                <w:pPr>
                  <w:rPr>
                    <w:rFonts w:cs="Arial"/>
                  </w:rPr>
                </w:pPr>
                <w:r>
                  <w:rPr>
                    <w:lang w:bidi="ga-IE"/>
                  </w:rPr>
                  <w:t xml:space="preserve">  MM/BB</w:t>
                </w:r>
              </w:p>
            </w:tc>
          </w:sdtContent>
        </w:sdt>
        <w:sdt>
          <w:sdtPr>
            <w:rPr>
              <w:rFonts w:cs="Arial"/>
            </w:rPr>
            <w:alias w:val="Previous Position 2 to"/>
            <w:tag w:val="Previous Position 2 to"/>
            <w:id w:val="-786806596"/>
            <w:placeholder>
              <w:docPart w:val="57E69B8DB70045F8B6448BF789846480"/>
            </w:placeholder>
            <w15:appearance w15:val="hidden"/>
          </w:sdtPr>
          <w:sdtEndPr/>
          <w:sdtContent>
            <w:tc>
              <w:tcPr>
                <w:tcW w:w="1084" w:type="dxa"/>
                <w:shd w:val="clear" w:color="auto" w:fill="FFFFFF" w:themeFill="background1"/>
              </w:tcPr>
              <w:p w14:paraId="6EBEADA6" w14:textId="2556331F" w:rsidR="008111C8" w:rsidRPr="00B87828" w:rsidRDefault="00A64593" w:rsidP="00B151CC">
                <w:pPr>
                  <w:rPr>
                    <w:rFonts w:cs="Arial"/>
                  </w:rPr>
                </w:pPr>
                <w:r>
                  <w:rPr>
                    <w:lang w:bidi="ga-IE"/>
                  </w:rPr>
                  <w:t xml:space="preserve">  MM/BB</w:t>
                </w:r>
              </w:p>
            </w:tc>
          </w:sdtContent>
        </w:sdt>
        <w:sdt>
          <w:sdtPr>
            <w:rPr>
              <w:rFonts w:cs="Arial"/>
            </w:rPr>
            <w:alias w:val="Previous Position 2 Employer"/>
            <w:id w:val="-1464345421"/>
            <w:placeholder>
              <w:docPart w:val="15839B1B89404F779026CA2CBF09C980"/>
            </w:placeholder>
            <w:showingPlcHdr/>
            <w15:appearance w15:val="hidden"/>
          </w:sdtPr>
          <w:sdtEndPr/>
          <w:sdtContent>
            <w:tc>
              <w:tcPr>
                <w:tcW w:w="2988" w:type="dxa"/>
                <w:gridSpan w:val="6"/>
                <w:shd w:val="clear" w:color="auto" w:fill="FFFFFF" w:themeFill="background1"/>
              </w:tcPr>
              <w:p w14:paraId="2418A055"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2 Position"/>
            <w:id w:val="957457243"/>
            <w:placeholder>
              <w:docPart w:val="CF5FD87AE98B48E38775715E956C3A80"/>
            </w:placeholder>
            <w:showingPlcHdr/>
            <w15:appearance w15:val="hidden"/>
          </w:sdtPr>
          <w:sdtEndPr/>
          <w:sdtContent>
            <w:tc>
              <w:tcPr>
                <w:tcW w:w="2554" w:type="dxa"/>
                <w:gridSpan w:val="6"/>
                <w:shd w:val="clear" w:color="auto" w:fill="FFFFFF" w:themeFill="background1"/>
              </w:tcPr>
              <w:p w14:paraId="5FCBAD6D"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EndPr/>
          <w:sdtContent>
            <w:tc>
              <w:tcPr>
                <w:tcW w:w="2742" w:type="dxa"/>
                <w:gridSpan w:val="3"/>
                <w:shd w:val="clear" w:color="auto" w:fill="FFFFFF" w:themeFill="background1"/>
              </w:tcPr>
              <w:p w14:paraId="23C9128E" w14:textId="1E5524A4" w:rsidR="008111C8" w:rsidRPr="00B87828" w:rsidRDefault="008111C8" w:rsidP="00B151CC">
                <w:pPr>
                  <w:rPr>
                    <w:rFonts w:cs="Arial"/>
                    <w:sz w:val="24"/>
                    <w:szCs w:val="24"/>
                  </w:rPr>
                </w:pPr>
                <w:r w:rsidRPr="00B87828">
                  <w:rPr>
                    <w:lang w:bidi="ga-IE"/>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EndPr/>
          <w:sdtContent>
            <w:tc>
              <w:tcPr>
                <w:tcW w:w="1184" w:type="dxa"/>
                <w:shd w:val="clear" w:color="auto" w:fill="FFFFFF" w:themeFill="background1"/>
              </w:tcPr>
              <w:p w14:paraId="7C98B40C" w14:textId="16170257" w:rsidR="008111C8" w:rsidRPr="00B87828" w:rsidRDefault="00A64593" w:rsidP="00B151CC">
                <w:pPr>
                  <w:rPr>
                    <w:rFonts w:cs="Arial"/>
                  </w:rPr>
                </w:pPr>
                <w:r>
                  <w:rPr>
                    <w:lang w:bidi="ga-IE"/>
                  </w:rPr>
                  <w:t xml:space="preserve">  MM/BB</w:t>
                </w:r>
              </w:p>
            </w:tc>
          </w:sdtContent>
        </w:sdt>
        <w:sdt>
          <w:sdtPr>
            <w:rPr>
              <w:rFonts w:cs="Arial"/>
            </w:rPr>
            <w:alias w:val="Previous Position 3 to"/>
            <w:tag w:val="Previous Position 3 to"/>
            <w:id w:val="-1156066166"/>
            <w:placeholder>
              <w:docPart w:val="828E1346BC2F4BE3AE4389CE3F4A3EB3"/>
            </w:placeholder>
            <w15:appearance w15:val="hidden"/>
          </w:sdtPr>
          <w:sdtEndPr/>
          <w:sdtContent>
            <w:tc>
              <w:tcPr>
                <w:tcW w:w="1084" w:type="dxa"/>
                <w:shd w:val="clear" w:color="auto" w:fill="FFFFFF" w:themeFill="background1"/>
              </w:tcPr>
              <w:p w14:paraId="0940312A" w14:textId="38414333" w:rsidR="008111C8" w:rsidRPr="00B87828" w:rsidRDefault="00A64593" w:rsidP="00B151CC">
                <w:pPr>
                  <w:rPr>
                    <w:rFonts w:cs="Arial"/>
                  </w:rPr>
                </w:pPr>
                <w:r>
                  <w:rPr>
                    <w:lang w:bidi="ga-IE"/>
                  </w:rPr>
                  <w:t xml:space="preserve">  MM/BB</w:t>
                </w:r>
              </w:p>
            </w:tc>
          </w:sdtContent>
        </w:sdt>
        <w:sdt>
          <w:sdtPr>
            <w:rPr>
              <w:rFonts w:cs="Arial"/>
            </w:rPr>
            <w:alias w:val="Previous Position 3 Employer"/>
            <w:id w:val="710456137"/>
            <w:placeholder>
              <w:docPart w:val="52E6EFECFEA341FB8FC8324607D75D21"/>
            </w:placeholder>
            <w:showingPlcHdr/>
            <w15:appearance w15:val="hidden"/>
          </w:sdtPr>
          <w:sdtEndPr/>
          <w:sdtContent>
            <w:tc>
              <w:tcPr>
                <w:tcW w:w="2988" w:type="dxa"/>
                <w:gridSpan w:val="6"/>
                <w:shd w:val="clear" w:color="auto" w:fill="FFFFFF" w:themeFill="background1"/>
              </w:tcPr>
              <w:p w14:paraId="7EAAD505"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3 Position"/>
            <w:id w:val="1232890030"/>
            <w:placeholder>
              <w:docPart w:val="413432F7ECBE468282C33C876D89711C"/>
            </w:placeholder>
            <w:showingPlcHdr/>
            <w15:appearance w15:val="hidden"/>
          </w:sdtPr>
          <w:sdtEndPr/>
          <w:sdtContent>
            <w:tc>
              <w:tcPr>
                <w:tcW w:w="2554" w:type="dxa"/>
                <w:gridSpan w:val="6"/>
                <w:shd w:val="clear" w:color="auto" w:fill="FFFFFF" w:themeFill="background1"/>
              </w:tcPr>
              <w:p w14:paraId="7ABB2CEE"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EndPr/>
          <w:sdtContent>
            <w:tc>
              <w:tcPr>
                <w:tcW w:w="2742" w:type="dxa"/>
                <w:gridSpan w:val="3"/>
                <w:shd w:val="clear" w:color="auto" w:fill="FFFFFF" w:themeFill="background1"/>
              </w:tcPr>
              <w:p w14:paraId="79B79A12" w14:textId="77777777" w:rsidR="008111C8" w:rsidRPr="00B87828" w:rsidRDefault="008111C8" w:rsidP="00B151CC">
                <w:pPr>
                  <w:rPr>
                    <w:rFonts w:cs="Arial"/>
                    <w:sz w:val="24"/>
                    <w:szCs w:val="24"/>
                  </w:rPr>
                </w:pPr>
                <w:r w:rsidRPr="00B87828">
                  <w:rPr>
                    <w:lang w:bidi="ga-IE"/>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EndPr/>
          <w:sdtContent>
            <w:tc>
              <w:tcPr>
                <w:tcW w:w="1184" w:type="dxa"/>
                <w:shd w:val="clear" w:color="auto" w:fill="FFFFFF" w:themeFill="background1"/>
              </w:tcPr>
              <w:p w14:paraId="49B54CAA" w14:textId="7EEDCA71" w:rsidR="008111C8" w:rsidRPr="00B87828" w:rsidRDefault="00A64593" w:rsidP="00B151CC">
                <w:pPr>
                  <w:rPr>
                    <w:rFonts w:cs="Arial"/>
                  </w:rPr>
                </w:pPr>
                <w:r>
                  <w:rPr>
                    <w:lang w:bidi="ga-IE"/>
                  </w:rPr>
                  <w:t xml:space="preserve">  MM/BB</w:t>
                </w:r>
              </w:p>
            </w:tc>
          </w:sdtContent>
        </w:sdt>
        <w:sdt>
          <w:sdtPr>
            <w:rPr>
              <w:rFonts w:cs="Arial"/>
            </w:rPr>
            <w:alias w:val="Previous Position 4 to"/>
            <w:tag w:val="Previous Position 4 to"/>
            <w:id w:val="-1017467164"/>
            <w:placeholder>
              <w:docPart w:val="0687DC0102274DED871829BC7A066504"/>
            </w:placeholder>
            <w15:appearance w15:val="hidden"/>
          </w:sdtPr>
          <w:sdtEndPr/>
          <w:sdtContent>
            <w:tc>
              <w:tcPr>
                <w:tcW w:w="1084" w:type="dxa"/>
                <w:shd w:val="clear" w:color="auto" w:fill="FFFFFF" w:themeFill="background1"/>
              </w:tcPr>
              <w:p w14:paraId="4B4AF49E" w14:textId="75A36EBE" w:rsidR="008111C8" w:rsidRPr="00B87828" w:rsidRDefault="00A64593" w:rsidP="00B151CC">
                <w:pPr>
                  <w:rPr>
                    <w:rFonts w:cs="Arial"/>
                  </w:rPr>
                </w:pPr>
                <w:r>
                  <w:rPr>
                    <w:lang w:bidi="ga-IE"/>
                  </w:rPr>
                  <w:t xml:space="preserve">  MM/BB</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EndPr/>
          <w:sdtContent>
            <w:tc>
              <w:tcPr>
                <w:tcW w:w="2988" w:type="dxa"/>
                <w:gridSpan w:val="6"/>
                <w:shd w:val="clear" w:color="auto" w:fill="FFFFFF" w:themeFill="background1"/>
              </w:tcPr>
              <w:p w14:paraId="15972998"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4 Position"/>
            <w:id w:val="-893740767"/>
            <w:placeholder>
              <w:docPart w:val="6C9AAD38E97C4541B214FD548DE18C17"/>
            </w:placeholder>
            <w:showingPlcHdr/>
            <w15:appearance w15:val="hidden"/>
          </w:sdtPr>
          <w:sdtEndPr/>
          <w:sdtContent>
            <w:tc>
              <w:tcPr>
                <w:tcW w:w="2554" w:type="dxa"/>
                <w:gridSpan w:val="6"/>
                <w:shd w:val="clear" w:color="auto" w:fill="FFFFFF" w:themeFill="background1"/>
              </w:tcPr>
              <w:p w14:paraId="632357AD"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EndPr/>
          <w:sdtContent>
            <w:tc>
              <w:tcPr>
                <w:tcW w:w="2742" w:type="dxa"/>
                <w:gridSpan w:val="3"/>
                <w:shd w:val="clear" w:color="auto" w:fill="FFFFFF" w:themeFill="background1"/>
              </w:tcPr>
              <w:p w14:paraId="5DE76F2C" w14:textId="77777777" w:rsidR="008111C8" w:rsidRPr="00B87828" w:rsidRDefault="008111C8" w:rsidP="00B151CC">
                <w:pPr>
                  <w:rPr>
                    <w:rFonts w:cs="Arial"/>
                    <w:sz w:val="24"/>
                    <w:szCs w:val="24"/>
                  </w:rPr>
                </w:pPr>
                <w:r w:rsidRPr="00B87828">
                  <w:rPr>
                    <w:lang w:bidi="ga-IE"/>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EndPr/>
          <w:sdtContent>
            <w:tc>
              <w:tcPr>
                <w:tcW w:w="1184" w:type="dxa"/>
                <w:shd w:val="clear" w:color="auto" w:fill="FFFFFF" w:themeFill="background1"/>
              </w:tcPr>
              <w:p w14:paraId="3F71A462" w14:textId="7487FDDB" w:rsidR="008111C8" w:rsidRPr="00B87828" w:rsidRDefault="00A64593" w:rsidP="00B151CC">
                <w:pPr>
                  <w:rPr>
                    <w:rFonts w:cs="Arial"/>
                  </w:rPr>
                </w:pPr>
                <w:r>
                  <w:rPr>
                    <w:lang w:bidi="ga-IE"/>
                  </w:rPr>
                  <w:t xml:space="preserve">  MM/BB</w:t>
                </w:r>
              </w:p>
            </w:tc>
          </w:sdtContent>
        </w:sdt>
        <w:sdt>
          <w:sdtPr>
            <w:rPr>
              <w:rFonts w:cs="Arial"/>
            </w:rPr>
            <w:alias w:val="Previous Position 5 to"/>
            <w:tag w:val="Previous Position 5 to"/>
            <w:id w:val="-1369751061"/>
            <w:placeholder>
              <w:docPart w:val="EBF819A7D81F4644ADA4926B0BC6595C"/>
            </w:placeholder>
            <w15:appearance w15:val="hidden"/>
          </w:sdtPr>
          <w:sdtEndPr/>
          <w:sdtContent>
            <w:tc>
              <w:tcPr>
                <w:tcW w:w="1084" w:type="dxa"/>
                <w:shd w:val="clear" w:color="auto" w:fill="FFFFFF" w:themeFill="background1"/>
              </w:tcPr>
              <w:p w14:paraId="05BC088A" w14:textId="01703510" w:rsidR="008111C8" w:rsidRPr="00B87828" w:rsidRDefault="00A64593" w:rsidP="00B151CC">
                <w:pPr>
                  <w:rPr>
                    <w:rFonts w:cs="Arial"/>
                  </w:rPr>
                </w:pPr>
                <w:r>
                  <w:rPr>
                    <w:lang w:bidi="ga-IE"/>
                  </w:rPr>
                  <w:t xml:space="preserve">  MM/BB</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EndPr/>
          <w:sdtContent>
            <w:tc>
              <w:tcPr>
                <w:tcW w:w="2988" w:type="dxa"/>
                <w:gridSpan w:val="6"/>
                <w:shd w:val="clear" w:color="auto" w:fill="FFFFFF" w:themeFill="background1"/>
              </w:tcPr>
              <w:p w14:paraId="19A04DCF"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5 Position"/>
            <w:id w:val="-816414855"/>
            <w:placeholder>
              <w:docPart w:val="8F8F75F0A7F14C9E95C52594E117E6B5"/>
            </w:placeholder>
            <w:showingPlcHdr/>
            <w15:appearance w15:val="hidden"/>
          </w:sdtPr>
          <w:sdtEndPr/>
          <w:sdtContent>
            <w:tc>
              <w:tcPr>
                <w:tcW w:w="2554" w:type="dxa"/>
                <w:gridSpan w:val="6"/>
                <w:shd w:val="clear" w:color="auto" w:fill="FFFFFF" w:themeFill="background1"/>
              </w:tcPr>
              <w:p w14:paraId="35D5B01A"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EndPr/>
          <w:sdtContent>
            <w:tc>
              <w:tcPr>
                <w:tcW w:w="2742" w:type="dxa"/>
                <w:gridSpan w:val="3"/>
                <w:shd w:val="clear" w:color="auto" w:fill="FFFFFF" w:themeFill="background1"/>
              </w:tcPr>
              <w:p w14:paraId="61D1AE3C" w14:textId="77777777" w:rsidR="008111C8" w:rsidRPr="00B87828" w:rsidRDefault="008111C8" w:rsidP="00B151CC">
                <w:pPr>
                  <w:rPr>
                    <w:rFonts w:cs="Arial"/>
                    <w:sz w:val="24"/>
                    <w:szCs w:val="24"/>
                  </w:rPr>
                </w:pPr>
                <w:r w:rsidRPr="00B87828">
                  <w:rPr>
                    <w:lang w:bidi="ga-IE"/>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EndPr/>
          <w:sdtContent>
            <w:tc>
              <w:tcPr>
                <w:tcW w:w="1184" w:type="dxa"/>
                <w:shd w:val="clear" w:color="auto" w:fill="FFFFFF" w:themeFill="background1"/>
              </w:tcPr>
              <w:p w14:paraId="1E7D47B9" w14:textId="7018D1BD" w:rsidR="008111C8" w:rsidRPr="00B87828" w:rsidRDefault="00A64593" w:rsidP="00B151CC">
                <w:pPr>
                  <w:rPr>
                    <w:rFonts w:cs="Arial"/>
                  </w:rPr>
                </w:pPr>
                <w:r>
                  <w:rPr>
                    <w:lang w:bidi="ga-IE"/>
                  </w:rPr>
                  <w:t xml:space="preserve">  MM/BB</w:t>
                </w:r>
              </w:p>
            </w:tc>
          </w:sdtContent>
        </w:sdt>
        <w:sdt>
          <w:sdtPr>
            <w:rPr>
              <w:rFonts w:cs="Arial"/>
            </w:rPr>
            <w:alias w:val="Previous Position 6 to"/>
            <w:tag w:val="Previous Position 6 to"/>
            <w:id w:val="1714389450"/>
            <w:placeholder>
              <w:docPart w:val="5D4096D0308145BD814A4DE7EB619DA6"/>
            </w:placeholder>
            <w15:appearance w15:val="hidden"/>
          </w:sdtPr>
          <w:sdtEndPr/>
          <w:sdtContent>
            <w:tc>
              <w:tcPr>
                <w:tcW w:w="1084" w:type="dxa"/>
                <w:shd w:val="clear" w:color="auto" w:fill="FFFFFF" w:themeFill="background1"/>
              </w:tcPr>
              <w:p w14:paraId="47354D30" w14:textId="25E329F3" w:rsidR="008111C8" w:rsidRPr="00B87828" w:rsidRDefault="00A64593" w:rsidP="00B151CC">
                <w:pPr>
                  <w:rPr>
                    <w:rFonts w:cs="Arial"/>
                  </w:rPr>
                </w:pPr>
                <w:r>
                  <w:rPr>
                    <w:lang w:bidi="ga-IE"/>
                  </w:rPr>
                  <w:t xml:space="preserve">  MM/BB</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EndPr/>
          <w:sdtContent>
            <w:tc>
              <w:tcPr>
                <w:tcW w:w="2988" w:type="dxa"/>
                <w:gridSpan w:val="6"/>
                <w:shd w:val="clear" w:color="auto" w:fill="FFFFFF" w:themeFill="background1"/>
              </w:tcPr>
              <w:p w14:paraId="62DF0121"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6 Position"/>
            <w:id w:val="-1396587400"/>
            <w:placeholder>
              <w:docPart w:val="C3600A408B0345A29E435A31045FDE17"/>
            </w:placeholder>
            <w:showingPlcHdr/>
            <w15:appearance w15:val="hidden"/>
          </w:sdtPr>
          <w:sdtEndPr/>
          <w:sdtContent>
            <w:tc>
              <w:tcPr>
                <w:tcW w:w="2554" w:type="dxa"/>
                <w:gridSpan w:val="6"/>
                <w:shd w:val="clear" w:color="auto" w:fill="FFFFFF" w:themeFill="background1"/>
              </w:tcPr>
              <w:p w14:paraId="203B2EE6" w14:textId="77777777" w:rsidR="008111C8" w:rsidRPr="00B87828" w:rsidRDefault="008111C8" w:rsidP="00B151CC">
                <w:pPr>
                  <w:rPr>
                    <w:rFonts w:cs="Arial"/>
                  </w:rPr>
                </w:pPr>
                <w:r w:rsidRPr="00B87828">
                  <w:rPr>
                    <w:lang w:bidi="ga-IE"/>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EndPr/>
          <w:sdtContent>
            <w:tc>
              <w:tcPr>
                <w:tcW w:w="2742" w:type="dxa"/>
                <w:gridSpan w:val="3"/>
                <w:shd w:val="clear" w:color="auto" w:fill="FFFFFF" w:themeFill="background1"/>
              </w:tcPr>
              <w:p w14:paraId="1982F437" w14:textId="77777777" w:rsidR="008111C8" w:rsidRPr="00B87828" w:rsidRDefault="008111C8" w:rsidP="00B151CC">
                <w:pPr>
                  <w:rPr>
                    <w:rFonts w:cs="Arial"/>
                    <w:sz w:val="24"/>
                    <w:szCs w:val="24"/>
                  </w:rPr>
                </w:pPr>
                <w:r w:rsidRPr="00B87828">
                  <w:rPr>
                    <w:lang w:bidi="ga-IE"/>
                  </w:rPr>
                  <w:t xml:space="preserve"> </w:t>
                </w:r>
              </w:p>
            </w:tc>
          </w:sdtContent>
        </w:sdt>
      </w:tr>
      <w:tr w:rsidR="008111C8" w:rsidRPr="004C5065" w14:paraId="228F9CB2" w14:textId="77777777" w:rsidTr="00B151CC">
        <w:trPr>
          <w:trHeight w:val="567"/>
        </w:trPr>
        <w:tc>
          <w:tcPr>
            <w:tcW w:w="10552" w:type="dxa"/>
            <w:gridSpan w:val="17"/>
            <w:shd w:val="clear" w:color="auto" w:fill="47434E"/>
          </w:tcPr>
          <w:p w14:paraId="511C082A" w14:textId="77777777" w:rsidR="008111C8" w:rsidRPr="004073FD" w:rsidRDefault="008111C8" w:rsidP="00B151CC">
            <w:pPr>
              <w:rPr>
                <w:rFonts w:cs="Arial"/>
                <w:b/>
                <w:bCs/>
                <w:color w:val="FFFFFF" w:themeColor="background1"/>
                <w:sz w:val="24"/>
                <w:szCs w:val="24"/>
              </w:rPr>
            </w:pPr>
            <w:r w:rsidRPr="004073FD">
              <w:rPr>
                <w:b/>
                <w:color w:val="FFFFFF" w:themeColor="background1"/>
                <w:sz w:val="24"/>
                <w:lang w:bidi="ga-IE"/>
              </w:rPr>
              <w:lastRenderedPageBreak/>
              <w:t>FAISNÉIS BHREISE</w:t>
            </w:r>
          </w:p>
          <w:p w14:paraId="3B7214AA" w14:textId="77777777" w:rsidR="008111C8" w:rsidRPr="00E1297B" w:rsidRDefault="008111C8" w:rsidP="00B151CC">
            <w:pPr>
              <w:rPr>
                <w:rFonts w:cs="Arial"/>
                <w:color w:val="FFFFFF" w:themeColor="background1"/>
              </w:rPr>
            </w:pPr>
            <w:r w:rsidRPr="00E1297B">
              <w:rPr>
                <w:color w:val="FFFFFF"/>
                <w:lang w:bidi="ga-IE"/>
              </w:rPr>
              <w:t>Conas a chomhlíonann tú na critéir riachtanacha?*</w:t>
            </w:r>
          </w:p>
        </w:tc>
      </w:tr>
      <w:tr w:rsidR="008111C8" w:rsidRPr="00E834F2" w14:paraId="5E59A991" w14:textId="77777777" w:rsidTr="00B151CC">
        <w:trPr>
          <w:trHeight w:val="6746"/>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EndPr/>
          <w:sdtContent>
            <w:tc>
              <w:tcPr>
                <w:tcW w:w="10552" w:type="dxa"/>
                <w:gridSpan w:val="17"/>
                <w:shd w:val="clear" w:color="auto" w:fill="FFFFFF" w:themeFill="background1"/>
              </w:tcPr>
              <w:p w14:paraId="7A7B1175" w14:textId="03C53C6F" w:rsidR="008111C8" w:rsidRPr="00E834F2" w:rsidRDefault="00EB6ED6" w:rsidP="00B151CC">
                <w:r w:rsidRPr="00E834F2">
                  <w:rPr>
                    <w:lang w:bidi="ga-IE"/>
                  </w:rPr>
                  <w:t xml:space="preserve"> </w:t>
                </w:r>
              </w:p>
            </w:tc>
          </w:sdtContent>
        </w:sdt>
      </w:tr>
      <w:tr w:rsidR="008111C8" w:rsidRPr="004C5065" w14:paraId="5C0DD92D" w14:textId="77777777" w:rsidTr="00B151CC">
        <w:trPr>
          <w:trHeight w:val="510"/>
        </w:trPr>
        <w:tc>
          <w:tcPr>
            <w:tcW w:w="10552" w:type="dxa"/>
            <w:gridSpan w:val="17"/>
            <w:shd w:val="clear" w:color="auto" w:fill="47434E"/>
          </w:tcPr>
          <w:p w14:paraId="30CB0774" w14:textId="77777777" w:rsidR="008111C8" w:rsidRPr="00E1297B" w:rsidRDefault="008111C8" w:rsidP="00B151CC">
            <w:pPr>
              <w:rPr>
                <w:rFonts w:cs="Arial"/>
                <w:b/>
                <w:bCs/>
                <w:color w:val="FFFFFF" w:themeColor="background1"/>
              </w:rPr>
            </w:pPr>
            <w:r w:rsidRPr="00E1297B">
              <w:rPr>
                <w:b/>
                <w:color w:val="FFFFFF" w:themeColor="background1"/>
                <w:lang w:bidi="ga-IE"/>
              </w:rPr>
              <w:t xml:space="preserve">Tabhair achoimre ar fhaisnéis bhreise a d’fhéadfadh cuidiú le measúnú d’iarratais </w:t>
            </w:r>
          </w:p>
          <w:p w14:paraId="77E9B691" w14:textId="77777777" w:rsidR="008111C8" w:rsidRPr="004C5065" w:rsidRDefault="008111C8" w:rsidP="00B151CC">
            <w:pPr>
              <w:rPr>
                <w:rFonts w:cs="Arial"/>
                <w:color w:val="FFFFFF" w:themeColor="background1"/>
                <w:sz w:val="24"/>
                <w:szCs w:val="24"/>
              </w:rPr>
            </w:pPr>
            <w:r w:rsidRPr="00E1297B">
              <w:rPr>
                <w:color w:val="FFFFFF" w:themeColor="background1"/>
                <w:lang w:bidi="ga-IE"/>
              </w:rPr>
              <w:t>Is féidir spéiseanna caithimh aimsire a chur isteach anseo</w:t>
            </w:r>
          </w:p>
        </w:tc>
      </w:tr>
      <w:tr w:rsidR="008111C8" w:rsidRPr="00E834F2" w14:paraId="43CD79F8" w14:textId="77777777" w:rsidTr="00B151CC">
        <w:trPr>
          <w:trHeight w:val="6746"/>
        </w:trPr>
        <w:sdt>
          <w:sdtPr>
            <w:rPr>
              <w:rFonts w:cs="Arial"/>
            </w:rPr>
            <w:alias w:val="Employment History Further Information"/>
            <w:id w:val="1811591330"/>
            <w:placeholder>
              <w:docPart w:val="FB76B120813F46D1A9865C7FD4FE6D8F"/>
            </w:placeholder>
            <w:showingPlcHdr/>
            <w15:appearance w15:val="hidden"/>
          </w:sdtPr>
          <w:sdtEndPr/>
          <w:sdtContent>
            <w:tc>
              <w:tcPr>
                <w:tcW w:w="10552" w:type="dxa"/>
                <w:gridSpan w:val="17"/>
                <w:shd w:val="clear" w:color="auto" w:fill="FFFFFF" w:themeFill="background1"/>
              </w:tcPr>
              <w:p w14:paraId="1A5180F8" w14:textId="2DEFAC93" w:rsidR="008111C8" w:rsidRPr="009727B8" w:rsidRDefault="00980938" w:rsidP="00B151CC">
                <w:pPr>
                  <w:rPr>
                    <w:rFonts w:cs="Arial"/>
                  </w:rPr>
                </w:pPr>
                <w:r w:rsidRPr="00E834F2">
                  <w:rPr>
                    <w:lang w:bidi="ga-IE"/>
                  </w:rPr>
                  <w:t xml:space="preserve"> </w:t>
                </w:r>
              </w:p>
            </w:tc>
          </w:sdtContent>
        </w:sdt>
      </w:tr>
      <w:tr w:rsidR="008111C8" w:rsidRPr="00176A71" w14:paraId="1A91E839" w14:textId="77777777" w:rsidTr="00B151CC">
        <w:trPr>
          <w:trHeight w:val="680"/>
        </w:trPr>
        <w:tc>
          <w:tcPr>
            <w:tcW w:w="10552" w:type="dxa"/>
            <w:gridSpan w:val="17"/>
            <w:shd w:val="clear" w:color="auto" w:fill="FAB600"/>
            <w:vAlign w:val="center"/>
          </w:tcPr>
          <w:p w14:paraId="5C03D868" w14:textId="77777777" w:rsidR="008111C8" w:rsidRPr="00176A71" w:rsidRDefault="008111C8" w:rsidP="00B151CC">
            <w:pPr>
              <w:pStyle w:val="DCUTableHeader"/>
            </w:pPr>
            <w:r w:rsidRPr="00176A71">
              <w:rPr>
                <w:sz w:val="26"/>
                <w:lang w:bidi="ga-IE"/>
              </w:rPr>
              <w:lastRenderedPageBreak/>
              <w:t>STAIR ACADÚIL</w:t>
            </w:r>
          </w:p>
        </w:tc>
      </w:tr>
      <w:tr w:rsidR="008111C8" w:rsidRPr="00176A71" w14:paraId="4E6A7B54" w14:textId="77777777" w:rsidTr="00CE3DDF">
        <w:trPr>
          <w:trHeight w:val="397"/>
        </w:trPr>
        <w:tc>
          <w:tcPr>
            <w:tcW w:w="5469" w:type="dxa"/>
            <w:gridSpan w:val="9"/>
            <w:shd w:val="clear" w:color="auto" w:fill="47434E"/>
            <w:vAlign w:val="center"/>
          </w:tcPr>
          <w:p w14:paraId="6A868F66" w14:textId="5A051B5D" w:rsidR="008111C8" w:rsidRPr="000B7589" w:rsidRDefault="00B151CC" w:rsidP="00B151CC">
            <w:pPr>
              <w:rPr>
                <w:rFonts w:cs="Arial"/>
                <w:b/>
                <w:bCs/>
                <w:color w:val="FFFFFF"/>
              </w:rPr>
            </w:pPr>
            <w:r w:rsidRPr="00CE3DDF">
              <w:rPr>
                <w:b/>
                <w:color w:val="FFE393"/>
                <w:lang w:bidi="ga-IE"/>
              </w:rPr>
              <w:t>AN BHFUIL CÁILÍOCHT PhD FAIGHTE AGAT?</w:t>
            </w:r>
          </w:p>
        </w:tc>
        <w:sdt>
          <w:sdtPr>
            <w:rPr>
              <w:rFonts w:cs="Arial"/>
              <w:b/>
              <w:bCs/>
              <w:color w:val="47434E"/>
            </w:rPr>
            <w:id w:val="-208961231"/>
            <w:placeholder>
              <w:docPart w:val="FA66E74323C94FB8AEF6946359B3D6D8"/>
            </w:placeholder>
            <w:showingPlcHdr/>
            <w15:color w:val="FFFFFF"/>
            <w:comboBox>
              <w:listItem w:displayText="Cuir Tá" w:value="Cuir Tá"/>
              <w:listItem w:displayText="Níl isteach" w:value="Níl isteach"/>
            </w:comboBox>
          </w:sdtPr>
          <w:sdtEndPr/>
          <w:sdtContent>
            <w:tc>
              <w:tcPr>
                <w:tcW w:w="5083" w:type="dxa"/>
                <w:gridSpan w:val="8"/>
                <w:shd w:val="clear" w:color="auto" w:fill="FFE393"/>
                <w:vAlign w:val="center"/>
              </w:tcPr>
              <w:p w14:paraId="47381AD7" w14:textId="3D6420E3" w:rsidR="008111C8" w:rsidRPr="00B151CC" w:rsidRDefault="007E4A57" w:rsidP="00B151CC">
                <w:pPr>
                  <w:rPr>
                    <w:rFonts w:cs="Arial"/>
                    <w:b/>
                    <w:bCs/>
                    <w:color w:val="47434E"/>
                  </w:rPr>
                </w:pPr>
                <w:r w:rsidRPr="00CE3DDF">
                  <w:rPr>
                    <w:b/>
                    <w:color w:val="47434E"/>
                    <w:shd w:val="clear" w:color="auto" w:fill="FFE393"/>
                    <w:lang w:bidi="ga-IE"/>
                  </w:rPr>
                  <w:t>Cuir Tá/Níl isteach</w:t>
                </w:r>
              </w:p>
            </w:tc>
          </w:sdtContent>
        </w:sdt>
      </w:tr>
      <w:tr w:rsidR="008111C8" w:rsidRPr="00176A71" w14:paraId="3284D802" w14:textId="77777777" w:rsidTr="00B151CC">
        <w:trPr>
          <w:trHeight w:val="284"/>
        </w:trPr>
        <w:tc>
          <w:tcPr>
            <w:tcW w:w="5469" w:type="dxa"/>
            <w:gridSpan w:val="9"/>
            <w:shd w:val="clear" w:color="auto" w:fill="47434E"/>
            <w:vAlign w:val="center"/>
          </w:tcPr>
          <w:p w14:paraId="660A1B75" w14:textId="77777777" w:rsidR="008111C8" w:rsidRPr="004F52FC" w:rsidRDefault="008111C8" w:rsidP="00B151CC">
            <w:pPr>
              <w:rPr>
                <w:rFonts w:cs="Arial"/>
                <w:b/>
                <w:bCs/>
                <w:color w:val="FFFFFF" w:themeColor="background1"/>
              </w:rPr>
            </w:pPr>
            <w:r w:rsidRPr="000B7589">
              <w:rPr>
                <w:i/>
                <w:color w:val="FFFFFF"/>
                <w:lang w:bidi="ga-IE"/>
              </w:rPr>
              <w:t>Má tá, cuir na sonraí isteach thíos</w:t>
            </w:r>
          </w:p>
        </w:tc>
        <w:tc>
          <w:tcPr>
            <w:tcW w:w="5083" w:type="dxa"/>
            <w:gridSpan w:val="8"/>
            <w:shd w:val="clear" w:color="auto" w:fill="47434E"/>
            <w:vAlign w:val="center"/>
          </w:tcPr>
          <w:p w14:paraId="2CCC3E75" w14:textId="77777777" w:rsidR="008111C8" w:rsidRPr="004F52FC" w:rsidRDefault="008111C8" w:rsidP="00B151CC">
            <w:pPr>
              <w:rPr>
                <w:rFonts w:cs="Arial"/>
                <w:color w:val="FFFFFF" w:themeColor="background1"/>
              </w:rPr>
            </w:pPr>
          </w:p>
        </w:tc>
      </w:tr>
      <w:tr w:rsidR="008111C8" w:rsidRPr="00176A71" w14:paraId="2A5A001A" w14:textId="77777777" w:rsidTr="00B151CC">
        <w:trPr>
          <w:trHeight w:val="284"/>
        </w:trPr>
        <w:tc>
          <w:tcPr>
            <w:tcW w:w="2990" w:type="dxa"/>
            <w:gridSpan w:val="5"/>
            <w:shd w:val="clear" w:color="auto" w:fill="47434E"/>
            <w:vAlign w:val="bottom"/>
          </w:tcPr>
          <w:p w14:paraId="2D5FA5D6" w14:textId="77777777" w:rsidR="008111C8" w:rsidRPr="004F52FC" w:rsidRDefault="008111C8" w:rsidP="00B151CC">
            <w:pPr>
              <w:rPr>
                <w:rFonts w:cs="Arial"/>
                <w:color w:val="FFFFFF" w:themeColor="background1"/>
              </w:rPr>
            </w:pPr>
            <w:r>
              <w:rPr>
                <w:color w:val="FFFFFF" w:themeColor="background1"/>
                <w:lang w:bidi="ga-IE"/>
              </w:rPr>
              <w:t>Bliain an Bhronnta</w:t>
            </w:r>
          </w:p>
        </w:tc>
        <w:tc>
          <w:tcPr>
            <w:tcW w:w="4058" w:type="dxa"/>
            <w:gridSpan w:val="8"/>
            <w:shd w:val="clear" w:color="auto" w:fill="47434E"/>
            <w:vAlign w:val="bottom"/>
          </w:tcPr>
          <w:p w14:paraId="4969C5CE" w14:textId="77777777" w:rsidR="008111C8" w:rsidRPr="000B7589" w:rsidRDefault="008111C8" w:rsidP="00B151CC">
            <w:pPr>
              <w:rPr>
                <w:rFonts w:cs="Arial"/>
                <w:color w:val="FFFFFF" w:themeColor="background1"/>
              </w:rPr>
            </w:pPr>
            <w:r w:rsidRPr="000B7589">
              <w:rPr>
                <w:color w:val="FFFFFF"/>
                <w:lang w:bidi="ga-IE"/>
              </w:rPr>
              <w:t>Institiúid Oideachais</w:t>
            </w:r>
          </w:p>
        </w:tc>
        <w:tc>
          <w:tcPr>
            <w:tcW w:w="3504" w:type="dxa"/>
            <w:gridSpan w:val="4"/>
            <w:shd w:val="clear" w:color="auto" w:fill="47434E"/>
            <w:vAlign w:val="bottom"/>
          </w:tcPr>
          <w:p w14:paraId="79D6391D" w14:textId="77777777" w:rsidR="008111C8" w:rsidRPr="004F52FC" w:rsidRDefault="008111C8" w:rsidP="00B151CC">
            <w:pPr>
              <w:rPr>
                <w:rFonts w:cs="Arial"/>
                <w:color w:val="FFFFFF" w:themeColor="background1"/>
              </w:rPr>
            </w:pPr>
            <w:r>
              <w:rPr>
                <w:color w:val="FFFFFF" w:themeColor="background1"/>
                <w:lang w:bidi="ga-IE"/>
              </w:rPr>
              <w:t>Ábhar</w:t>
            </w:r>
          </w:p>
        </w:tc>
      </w:tr>
      <w:tr w:rsidR="00EB6ED6" w:rsidRPr="00EB6ED6" w14:paraId="5F00710F" w14:textId="77777777" w:rsidTr="00B151CC">
        <w:trPr>
          <w:trHeight w:val="624"/>
        </w:trPr>
        <w:sdt>
          <w:sdtPr>
            <w:rPr>
              <w:rFonts w:cs="Arial"/>
              <w:color w:val="auto"/>
            </w:rPr>
            <w:alias w:val="Academic Year Awarded"/>
            <w:id w:val="1600516319"/>
            <w:placeholder>
              <w:docPart w:val="D12084C2699F4F9BA14709CE4D1489EB"/>
            </w:placeholder>
            <w:showingPlcHdr/>
            <w15:appearance w15:val="hidden"/>
          </w:sdtPr>
          <w:sdtEndPr/>
          <w:sdtContent>
            <w:tc>
              <w:tcPr>
                <w:tcW w:w="2990" w:type="dxa"/>
                <w:gridSpan w:val="5"/>
                <w:shd w:val="clear" w:color="auto" w:fill="FFFFFF" w:themeFill="background1"/>
              </w:tcPr>
              <w:p w14:paraId="1DA4770A" w14:textId="32BDF30E" w:rsidR="008111C8" w:rsidRPr="00EB6ED6" w:rsidRDefault="00EB6ED6" w:rsidP="00B151CC">
                <w:pPr>
                  <w:rPr>
                    <w:rFonts w:cs="Arial"/>
                    <w:color w:val="auto"/>
                  </w:rPr>
                </w:pPr>
                <w:r w:rsidRPr="00EB6ED6">
                  <w:rPr>
                    <w:color w:val="auto"/>
                    <w:lang w:bidi="ga-IE"/>
                  </w:rPr>
                  <w:t xml:space="preserve"> </w:t>
                </w:r>
              </w:p>
            </w:tc>
          </w:sdtContent>
        </w:sdt>
        <w:sdt>
          <w:sdtPr>
            <w:rPr>
              <w:rFonts w:cs="Arial"/>
              <w:color w:val="auto"/>
            </w:rPr>
            <w:alias w:val="Academic Education Institution"/>
            <w:tag w:val="Academic Education Institution"/>
            <w:id w:val="1074855483"/>
            <w:placeholder>
              <w:docPart w:val="1806B84A50224558B837580BF9E03296"/>
            </w:placeholder>
            <w:showingPlcHdr/>
            <w15:appearance w15:val="hidden"/>
          </w:sdtPr>
          <w:sdtEndPr/>
          <w:sdtContent>
            <w:tc>
              <w:tcPr>
                <w:tcW w:w="4058" w:type="dxa"/>
                <w:gridSpan w:val="8"/>
                <w:shd w:val="clear" w:color="auto" w:fill="FFFFFF" w:themeFill="background1"/>
              </w:tcPr>
              <w:p w14:paraId="0A73C40C" w14:textId="6365765C" w:rsidR="008111C8" w:rsidRPr="00EB6ED6" w:rsidRDefault="00EB6ED6" w:rsidP="00B151CC">
                <w:pPr>
                  <w:rPr>
                    <w:rFonts w:cs="Arial"/>
                    <w:color w:val="auto"/>
                  </w:rPr>
                </w:pPr>
                <w:r w:rsidRPr="00EB6ED6">
                  <w:rPr>
                    <w:color w:val="auto"/>
                    <w:lang w:bidi="ga-IE"/>
                  </w:rPr>
                  <w:t xml:space="preserve"> </w:t>
                </w:r>
              </w:p>
            </w:tc>
          </w:sdtContent>
        </w:sdt>
        <w:sdt>
          <w:sdtPr>
            <w:rPr>
              <w:rFonts w:cs="Arial"/>
              <w:color w:val="auto"/>
            </w:rPr>
            <w:alias w:val="Subject"/>
            <w:id w:val="99070285"/>
            <w:placeholder>
              <w:docPart w:val="147F8E2C7D6842EA805911B151C96BB5"/>
            </w:placeholder>
            <w:showingPlcHdr/>
            <w15:appearance w15:val="hidden"/>
          </w:sdtPr>
          <w:sdtEndPr/>
          <w:sdtContent>
            <w:tc>
              <w:tcPr>
                <w:tcW w:w="3504" w:type="dxa"/>
                <w:gridSpan w:val="4"/>
                <w:shd w:val="clear" w:color="auto" w:fill="FFFFFF" w:themeFill="background1"/>
              </w:tcPr>
              <w:p w14:paraId="009E9681" w14:textId="03265E99" w:rsidR="008111C8" w:rsidRPr="00EB6ED6" w:rsidRDefault="00EB6ED6" w:rsidP="00B151CC">
                <w:pPr>
                  <w:rPr>
                    <w:rFonts w:cs="Arial"/>
                    <w:color w:val="auto"/>
                  </w:rPr>
                </w:pPr>
                <w:r w:rsidRPr="00EB6ED6">
                  <w:rPr>
                    <w:color w:val="auto"/>
                    <w:lang w:bidi="ga-IE"/>
                  </w:rPr>
                  <w:t xml:space="preserve"> </w:t>
                </w:r>
              </w:p>
            </w:tc>
          </w:sdtContent>
        </w:sdt>
      </w:tr>
      <w:tr w:rsidR="008111C8" w:rsidRPr="00176A71" w14:paraId="6837D4B2" w14:textId="77777777" w:rsidTr="00A64593">
        <w:trPr>
          <w:trHeight w:val="244"/>
        </w:trPr>
        <w:tc>
          <w:tcPr>
            <w:tcW w:w="10552" w:type="dxa"/>
            <w:gridSpan w:val="17"/>
            <w:shd w:val="clear" w:color="auto" w:fill="47434E"/>
            <w:vAlign w:val="center"/>
          </w:tcPr>
          <w:p w14:paraId="2EFE2E02" w14:textId="77777777" w:rsidR="008111C8" w:rsidRPr="000B7589" w:rsidRDefault="008111C8" w:rsidP="00B151CC">
            <w:pPr>
              <w:rPr>
                <w:rFonts w:cs="Arial"/>
                <w:b/>
                <w:bCs/>
                <w:color w:val="FFFFFF" w:themeColor="background1"/>
              </w:rPr>
            </w:pPr>
            <w:r w:rsidRPr="000B7589">
              <w:rPr>
                <w:b/>
                <w:color w:val="FFFFFF"/>
                <w:lang w:bidi="ga-IE"/>
              </w:rPr>
              <w:t>CÁILÍOCHTAÍ ACADÚLA</w:t>
            </w:r>
          </w:p>
        </w:tc>
      </w:tr>
      <w:tr w:rsidR="008111C8" w:rsidRPr="00176A71" w14:paraId="5A9592D8" w14:textId="77777777" w:rsidTr="00A64593">
        <w:trPr>
          <w:trHeight w:val="887"/>
        </w:trPr>
        <w:tc>
          <w:tcPr>
            <w:tcW w:w="2990" w:type="dxa"/>
            <w:gridSpan w:val="5"/>
            <w:shd w:val="clear" w:color="auto" w:fill="47434E"/>
            <w:vAlign w:val="bottom"/>
          </w:tcPr>
          <w:p w14:paraId="40E7A5ED" w14:textId="77777777" w:rsidR="008111C8" w:rsidRPr="004F52FC" w:rsidRDefault="008111C8" w:rsidP="00B151CC">
            <w:pPr>
              <w:rPr>
                <w:rFonts w:cs="Arial"/>
                <w:color w:val="FFFFFF" w:themeColor="background1"/>
              </w:rPr>
            </w:pPr>
            <w:r w:rsidRPr="004F52FC">
              <w:rPr>
                <w:color w:val="FFFFFF" w:themeColor="background1"/>
                <w:lang w:bidi="ga-IE"/>
              </w:rPr>
              <w:t>Institiúid Ardoideachais</w:t>
            </w:r>
          </w:p>
        </w:tc>
        <w:tc>
          <w:tcPr>
            <w:tcW w:w="1369" w:type="dxa"/>
            <w:gridSpan w:val="2"/>
            <w:shd w:val="clear" w:color="auto" w:fill="47434E"/>
            <w:vAlign w:val="bottom"/>
          </w:tcPr>
          <w:p w14:paraId="11D55934" w14:textId="77777777" w:rsidR="008111C8" w:rsidRPr="004F52FC" w:rsidRDefault="008111C8" w:rsidP="00B151CC">
            <w:pPr>
              <w:rPr>
                <w:rFonts w:cs="Arial"/>
                <w:color w:val="FFFFFF" w:themeColor="background1"/>
              </w:rPr>
            </w:pPr>
            <w:r w:rsidRPr="004F52FC">
              <w:rPr>
                <w:color w:val="FFFFFF" w:themeColor="background1"/>
                <w:lang w:bidi="ga-IE"/>
              </w:rPr>
              <w:t>Ó</w:t>
            </w:r>
          </w:p>
          <w:p w14:paraId="40CBED24" w14:textId="77777777" w:rsidR="008111C8" w:rsidRPr="004F52FC" w:rsidRDefault="008111C8" w:rsidP="00B151CC">
            <w:pPr>
              <w:rPr>
                <w:rFonts w:cs="Arial"/>
                <w:color w:val="FFFFFF" w:themeColor="background1"/>
              </w:rPr>
            </w:pPr>
            <w:r w:rsidRPr="004F52FC">
              <w:rPr>
                <w:color w:val="FFFFFF" w:themeColor="background1"/>
                <w:lang w:bidi="ga-IE"/>
              </w:rPr>
              <w:t>(MM/BB)</w:t>
            </w:r>
          </w:p>
        </w:tc>
        <w:tc>
          <w:tcPr>
            <w:tcW w:w="1171" w:type="dxa"/>
            <w:gridSpan w:val="4"/>
            <w:shd w:val="clear" w:color="auto" w:fill="47434E"/>
            <w:vAlign w:val="bottom"/>
          </w:tcPr>
          <w:p w14:paraId="6A556254" w14:textId="77777777" w:rsidR="008111C8" w:rsidRPr="004F52FC" w:rsidRDefault="008111C8" w:rsidP="00B151CC">
            <w:pPr>
              <w:rPr>
                <w:rFonts w:cs="Arial"/>
                <w:color w:val="FFFFFF" w:themeColor="background1"/>
              </w:rPr>
            </w:pPr>
            <w:r w:rsidRPr="004F52FC">
              <w:rPr>
                <w:color w:val="FFFFFF" w:themeColor="background1"/>
                <w:lang w:bidi="ga-IE"/>
              </w:rPr>
              <w:t>Go</w:t>
            </w:r>
          </w:p>
          <w:p w14:paraId="68AA3211" w14:textId="77777777" w:rsidR="008111C8" w:rsidRPr="004F52FC" w:rsidRDefault="008111C8" w:rsidP="00B151CC">
            <w:pPr>
              <w:rPr>
                <w:rFonts w:cs="Arial"/>
                <w:color w:val="FFFFFF" w:themeColor="background1"/>
              </w:rPr>
            </w:pPr>
            <w:r w:rsidRPr="004F52FC">
              <w:rPr>
                <w:color w:val="FFFFFF" w:themeColor="background1"/>
                <w:lang w:bidi="ga-IE"/>
              </w:rPr>
              <w:t>(MM/BB)</w:t>
            </w:r>
          </w:p>
        </w:tc>
        <w:tc>
          <w:tcPr>
            <w:tcW w:w="3591" w:type="dxa"/>
            <w:gridSpan w:val="5"/>
            <w:shd w:val="clear" w:color="auto" w:fill="47434E"/>
            <w:vAlign w:val="bottom"/>
          </w:tcPr>
          <w:p w14:paraId="644F9230" w14:textId="77777777" w:rsidR="008111C8" w:rsidRPr="004F52FC" w:rsidRDefault="008111C8" w:rsidP="00B151CC">
            <w:pPr>
              <w:rPr>
                <w:rFonts w:cs="Arial"/>
                <w:color w:val="FFFFFF" w:themeColor="background1"/>
              </w:rPr>
            </w:pPr>
            <w:r w:rsidRPr="004F52FC">
              <w:rPr>
                <w:color w:val="FFFFFF" w:themeColor="background1"/>
                <w:lang w:bidi="ga-IE"/>
              </w:rPr>
              <w:t>Cáilíocht Acadúil</w:t>
            </w:r>
          </w:p>
        </w:tc>
        <w:tc>
          <w:tcPr>
            <w:tcW w:w="1431" w:type="dxa"/>
            <w:shd w:val="clear" w:color="auto" w:fill="47434E"/>
            <w:vAlign w:val="bottom"/>
          </w:tcPr>
          <w:p w14:paraId="5BA81760" w14:textId="77777777" w:rsidR="008111C8" w:rsidRPr="000B7589" w:rsidRDefault="008111C8" w:rsidP="00B151CC">
            <w:pPr>
              <w:rPr>
                <w:rFonts w:cs="Arial"/>
                <w:color w:val="FFFFFF" w:themeColor="background1"/>
              </w:rPr>
            </w:pPr>
            <w:r w:rsidRPr="000B7589">
              <w:rPr>
                <w:color w:val="FFFFFF"/>
                <w:lang w:bidi="ga-IE"/>
              </w:rPr>
              <w:t>Torthaí an Scrúdaithe Dheiridh</w:t>
            </w:r>
          </w:p>
        </w:tc>
      </w:tr>
      <w:tr w:rsidR="00EB6ED6" w:rsidRPr="00EB6ED6" w14:paraId="7581BF13" w14:textId="77777777" w:rsidTr="00A64593">
        <w:trPr>
          <w:trHeight w:val="624"/>
        </w:trPr>
        <w:sdt>
          <w:sdtPr>
            <w:rPr>
              <w:rFonts w:cs="Arial"/>
              <w:color w:val="auto"/>
            </w:rPr>
            <w:alias w:val="Higher Ed 1"/>
            <w:tag w:val="Higher Ed 1"/>
            <w:id w:val="419224231"/>
            <w:placeholder>
              <w:docPart w:val="498DDC4149E346BDB44FD81B15E95DEC"/>
            </w:placeholder>
            <w:showingPlcHdr/>
            <w15:appearance w15:val="hidden"/>
          </w:sdtPr>
          <w:sdtEndPr/>
          <w:sdtContent>
            <w:tc>
              <w:tcPr>
                <w:tcW w:w="2990" w:type="dxa"/>
                <w:gridSpan w:val="5"/>
                <w:shd w:val="clear" w:color="auto" w:fill="FFFFFF" w:themeFill="background1"/>
              </w:tcPr>
              <w:p w14:paraId="372F418F"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1 from"/>
            <w:id w:val="1822995704"/>
            <w:placeholder>
              <w:docPart w:val="44BBACE85A364580A19EBEFC65C259DD"/>
            </w:placeholder>
            <w15:appearance w15:val="hidden"/>
          </w:sdtPr>
          <w:sdtEndPr/>
          <w:sdtContent>
            <w:tc>
              <w:tcPr>
                <w:tcW w:w="1369" w:type="dxa"/>
                <w:gridSpan w:val="2"/>
                <w:shd w:val="clear" w:color="auto" w:fill="FFFFFF" w:themeFill="background1"/>
              </w:tcPr>
              <w:p w14:paraId="2AF2E3AA" w14:textId="2D953D31"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1 to"/>
            <w:id w:val="-1477840195"/>
            <w:placeholder>
              <w:docPart w:val="1B4592ED7C554AAAB6E4D81BAFA1B1AF"/>
            </w:placeholder>
            <w15:appearance w15:val="hidden"/>
          </w:sdtPr>
          <w:sdtEndPr/>
          <w:sdtContent>
            <w:tc>
              <w:tcPr>
                <w:tcW w:w="1171" w:type="dxa"/>
                <w:gridSpan w:val="4"/>
                <w:shd w:val="clear" w:color="auto" w:fill="FFFFFF" w:themeFill="background1"/>
              </w:tcPr>
              <w:p w14:paraId="4314CCFF" w14:textId="015AD3F9"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1"/>
            <w:id w:val="-325827487"/>
            <w:placeholder>
              <w:docPart w:val="AFA3FB127AB041BAB2788C444EE0FAC5"/>
            </w:placeholder>
            <w:showingPlcHdr/>
            <w15:appearance w15:val="hidden"/>
          </w:sdtPr>
          <w:sdtEndPr/>
          <w:sdtContent>
            <w:tc>
              <w:tcPr>
                <w:tcW w:w="3591" w:type="dxa"/>
                <w:gridSpan w:val="5"/>
                <w:shd w:val="clear" w:color="auto" w:fill="FFFFFF" w:themeFill="background1"/>
              </w:tcPr>
              <w:p w14:paraId="10091D1E"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1 Grade"/>
            <w:id w:val="653036756"/>
            <w:placeholder>
              <w:docPart w:val="585ADF25241A4D77A288F62D4A20F625"/>
            </w:placeholder>
            <w:showingPlcHdr/>
            <w15:appearance w15:val="hidden"/>
          </w:sdtPr>
          <w:sdtEndPr/>
          <w:sdtContent>
            <w:tc>
              <w:tcPr>
                <w:tcW w:w="1431" w:type="dxa"/>
                <w:shd w:val="clear" w:color="auto" w:fill="FFFFFF" w:themeFill="background1"/>
              </w:tcPr>
              <w:p w14:paraId="48AED081" w14:textId="77777777" w:rsidR="008111C8" w:rsidRPr="00EB6ED6" w:rsidRDefault="008111C8" w:rsidP="00B151CC">
                <w:pPr>
                  <w:rPr>
                    <w:rFonts w:cs="Arial"/>
                    <w:color w:val="auto"/>
                  </w:rPr>
                </w:pPr>
                <w:r w:rsidRPr="00EB6ED6">
                  <w:rPr>
                    <w:color w:val="auto"/>
                    <w:lang w:bidi="ga-IE"/>
                  </w:rPr>
                  <w:t xml:space="preserve"> </w:t>
                </w:r>
              </w:p>
            </w:tc>
          </w:sdtContent>
        </w:sdt>
      </w:tr>
      <w:tr w:rsidR="00EB6ED6" w:rsidRPr="00EB6ED6" w14:paraId="01FD7FF8" w14:textId="77777777" w:rsidTr="00A64593">
        <w:trPr>
          <w:trHeight w:val="624"/>
        </w:trPr>
        <w:sdt>
          <w:sdtPr>
            <w:rPr>
              <w:rFonts w:cs="Arial"/>
              <w:color w:val="auto"/>
            </w:rPr>
            <w:alias w:val="Higher Ed 2"/>
            <w:tag w:val="Higher Ed 2"/>
            <w:id w:val="-461108624"/>
            <w:placeholder>
              <w:docPart w:val="EB5B8A05382547F28371F48E7F27C938"/>
            </w:placeholder>
            <w:showingPlcHdr/>
            <w15:appearance w15:val="hidden"/>
          </w:sdtPr>
          <w:sdtEndPr/>
          <w:sdtContent>
            <w:tc>
              <w:tcPr>
                <w:tcW w:w="2990" w:type="dxa"/>
                <w:gridSpan w:val="5"/>
                <w:shd w:val="clear" w:color="auto" w:fill="FFFFFF" w:themeFill="background1"/>
              </w:tcPr>
              <w:p w14:paraId="0D8C306B"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1 from"/>
            <w:id w:val="1145929708"/>
            <w:placeholder>
              <w:docPart w:val="A4D642F38C4743A6A5C1C37AC7811072"/>
            </w:placeholder>
            <w15:appearance w15:val="hidden"/>
          </w:sdtPr>
          <w:sdtEndPr/>
          <w:sdtContent>
            <w:tc>
              <w:tcPr>
                <w:tcW w:w="1369" w:type="dxa"/>
                <w:gridSpan w:val="2"/>
                <w:shd w:val="clear" w:color="auto" w:fill="FFFFFF" w:themeFill="background1"/>
              </w:tcPr>
              <w:p w14:paraId="562A3DBB" w14:textId="133D1681"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2 to"/>
            <w:tag w:val="Higher Ed 2 to"/>
            <w:id w:val="-1351795300"/>
            <w:placeholder>
              <w:docPart w:val="3D4F46C98A844D83B29E4242F4FDCBBB"/>
            </w:placeholder>
            <w15:appearance w15:val="hidden"/>
          </w:sdtPr>
          <w:sdtEndPr/>
          <w:sdtContent>
            <w:tc>
              <w:tcPr>
                <w:tcW w:w="1171" w:type="dxa"/>
                <w:gridSpan w:val="4"/>
                <w:shd w:val="clear" w:color="auto" w:fill="FFFFFF" w:themeFill="background1"/>
              </w:tcPr>
              <w:p w14:paraId="2D8F0600" w14:textId="5C0180F3"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2"/>
            <w:id w:val="-715273691"/>
            <w:placeholder>
              <w:docPart w:val="87D186A7BA7840C6AE6F61009A803617"/>
            </w:placeholder>
            <w:showingPlcHdr/>
            <w15:appearance w15:val="hidden"/>
          </w:sdtPr>
          <w:sdtEndPr/>
          <w:sdtContent>
            <w:tc>
              <w:tcPr>
                <w:tcW w:w="3591" w:type="dxa"/>
                <w:gridSpan w:val="5"/>
                <w:shd w:val="clear" w:color="auto" w:fill="FFFFFF" w:themeFill="background1"/>
              </w:tcPr>
              <w:p w14:paraId="62E60A63"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2 Grade"/>
            <w:tag w:val="Higher Ed 2 Grade"/>
            <w:id w:val="274757698"/>
            <w:placeholder>
              <w:docPart w:val="0E46D96A7D244F1B9EAA5E0CAFC4BBAB"/>
            </w:placeholder>
            <w:showingPlcHdr/>
            <w15:appearance w15:val="hidden"/>
          </w:sdtPr>
          <w:sdtEndPr/>
          <w:sdtContent>
            <w:tc>
              <w:tcPr>
                <w:tcW w:w="1431" w:type="dxa"/>
                <w:shd w:val="clear" w:color="auto" w:fill="FFFFFF" w:themeFill="background1"/>
              </w:tcPr>
              <w:p w14:paraId="2E295062" w14:textId="77777777" w:rsidR="008111C8" w:rsidRPr="00EB6ED6" w:rsidRDefault="008111C8" w:rsidP="00B151CC">
                <w:pPr>
                  <w:rPr>
                    <w:rFonts w:cs="Arial"/>
                    <w:color w:val="auto"/>
                  </w:rPr>
                </w:pPr>
                <w:r w:rsidRPr="00EB6ED6">
                  <w:rPr>
                    <w:color w:val="auto"/>
                    <w:lang w:bidi="ga-IE"/>
                  </w:rPr>
                  <w:t xml:space="preserve"> </w:t>
                </w:r>
              </w:p>
            </w:tc>
          </w:sdtContent>
        </w:sdt>
      </w:tr>
      <w:tr w:rsidR="00EB6ED6" w:rsidRPr="00EB6ED6" w14:paraId="2AECCE17" w14:textId="77777777" w:rsidTr="00A64593">
        <w:trPr>
          <w:trHeight w:val="624"/>
        </w:trPr>
        <w:sdt>
          <w:sdtPr>
            <w:rPr>
              <w:rFonts w:cs="Arial"/>
              <w:color w:val="auto"/>
            </w:rPr>
            <w:alias w:val="Higher Ed 3"/>
            <w:id w:val="942424049"/>
            <w:placeholder>
              <w:docPart w:val="67332E76E51046B8B1062B0ABF53DB86"/>
            </w:placeholder>
            <w:showingPlcHdr/>
            <w15:appearance w15:val="hidden"/>
          </w:sdtPr>
          <w:sdtEndPr/>
          <w:sdtContent>
            <w:tc>
              <w:tcPr>
                <w:tcW w:w="2990" w:type="dxa"/>
                <w:gridSpan w:val="5"/>
                <w:shd w:val="clear" w:color="auto" w:fill="FFFFFF" w:themeFill="background1"/>
              </w:tcPr>
              <w:p w14:paraId="752301B1"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3 from"/>
            <w:tag w:val="Higher Ed 3 from"/>
            <w:id w:val="1622954549"/>
            <w:placeholder>
              <w:docPart w:val="C0CEFAF4F05A406394F268F4A91FB552"/>
            </w:placeholder>
            <w15:appearance w15:val="hidden"/>
          </w:sdtPr>
          <w:sdtEndPr/>
          <w:sdtContent>
            <w:tc>
              <w:tcPr>
                <w:tcW w:w="1369" w:type="dxa"/>
                <w:gridSpan w:val="2"/>
                <w:shd w:val="clear" w:color="auto" w:fill="FFFFFF" w:themeFill="background1"/>
              </w:tcPr>
              <w:p w14:paraId="5B04D0C6" w14:textId="02D538F8"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3 to"/>
            <w:id w:val="152195173"/>
            <w:placeholder>
              <w:docPart w:val="E5C4083456EB49C1A24728FE2B96FA06"/>
            </w:placeholder>
            <w15:appearance w15:val="hidden"/>
          </w:sdtPr>
          <w:sdtEndPr/>
          <w:sdtContent>
            <w:tc>
              <w:tcPr>
                <w:tcW w:w="1171" w:type="dxa"/>
                <w:gridSpan w:val="4"/>
                <w:shd w:val="clear" w:color="auto" w:fill="FFFFFF" w:themeFill="background1"/>
              </w:tcPr>
              <w:p w14:paraId="62CA14DE" w14:textId="5E426C10" w:rsidR="008111C8"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3"/>
            <w:tag w:val="Academic Qualification 3"/>
            <w:id w:val="-352185265"/>
            <w:placeholder>
              <w:docPart w:val="A57390F6C9DA446BBA83E6959EF56189"/>
            </w:placeholder>
            <w:showingPlcHdr/>
            <w15:appearance w15:val="hidden"/>
          </w:sdtPr>
          <w:sdtEndPr/>
          <w:sdtContent>
            <w:tc>
              <w:tcPr>
                <w:tcW w:w="3591" w:type="dxa"/>
                <w:gridSpan w:val="5"/>
                <w:shd w:val="clear" w:color="auto" w:fill="FFFFFF" w:themeFill="background1"/>
              </w:tcPr>
              <w:p w14:paraId="7D8F79C9" w14:textId="77777777" w:rsidR="008111C8" w:rsidRPr="00EB6ED6" w:rsidRDefault="008111C8" w:rsidP="00B151CC">
                <w:pPr>
                  <w:rPr>
                    <w:rFonts w:cs="Arial"/>
                    <w:color w:val="auto"/>
                  </w:rPr>
                </w:pPr>
                <w:r w:rsidRPr="00EB6ED6">
                  <w:rPr>
                    <w:color w:val="auto"/>
                    <w:lang w:bidi="ga-IE"/>
                  </w:rPr>
                  <w:t xml:space="preserve"> </w:t>
                </w:r>
              </w:p>
            </w:tc>
          </w:sdtContent>
        </w:sdt>
        <w:sdt>
          <w:sdtPr>
            <w:rPr>
              <w:rFonts w:cs="Arial"/>
              <w:color w:val="auto"/>
            </w:rPr>
            <w:alias w:val="Higher Ed 3 Grade"/>
            <w:tag w:val="Higher Ed 3 Grade"/>
            <w:id w:val="-902838457"/>
            <w:placeholder>
              <w:docPart w:val="65EC43034829495F8356E96AFF1A5108"/>
            </w:placeholder>
            <w:showingPlcHdr/>
            <w15:appearance w15:val="hidden"/>
          </w:sdtPr>
          <w:sdtEndPr/>
          <w:sdtContent>
            <w:tc>
              <w:tcPr>
                <w:tcW w:w="1431" w:type="dxa"/>
                <w:shd w:val="clear" w:color="auto" w:fill="FFFFFF" w:themeFill="background1"/>
              </w:tcPr>
              <w:p w14:paraId="04401EDE" w14:textId="77777777" w:rsidR="008111C8" w:rsidRPr="00EB6ED6" w:rsidRDefault="008111C8" w:rsidP="00B151CC">
                <w:pPr>
                  <w:rPr>
                    <w:rFonts w:cs="Arial"/>
                    <w:color w:val="auto"/>
                  </w:rPr>
                </w:pPr>
                <w:r w:rsidRPr="00EB6ED6">
                  <w:rPr>
                    <w:color w:val="auto"/>
                    <w:lang w:bidi="ga-IE"/>
                  </w:rPr>
                  <w:t xml:space="preserve"> </w:t>
                </w:r>
              </w:p>
            </w:tc>
          </w:sdtContent>
        </w:sdt>
      </w:tr>
      <w:tr w:rsidR="00E26AD3" w:rsidRPr="00EB6ED6" w14:paraId="68CFB87C" w14:textId="77777777" w:rsidTr="00A64593">
        <w:trPr>
          <w:trHeight w:val="624"/>
        </w:trPr>
        <w:sdt>
          <w:sdtPr>
            <w:rPr>
              <w:rFonts w:cs="Arial"/>
              <w:color w:val="auto"/>
            </w:rPr>
            <w:alias w:val="Higher Ed 4"/>
            <w:tag w:val="Higher Ed 4"/>
            <w:id w:val="-978296808"/>
            <w:placeholder>
              <w:docPart w:val="34BEFCEBA146483DB143443D947916B9"/>
            </w:placeholder>
            <w:showingPlcHdr/>
            <w15:appearance w15:val="hidden"/>
          </w:sdtPr>
          <w:sdtEndPr/>
          <w:sdtContent>
            <w:tc>
              <w:tcPr>
                <w:tcW w:w="2990" w:type="dxa"/>
                <w:gridSpan w:val="5"/>
                <w:shd w:val="clear" w:color="auto" w:fill="FFFFFF" w:themeFill="background1"/>
              </w:tcPr>
              <w:p w14:paraId="59AB1EF9" w14:textId="77777777"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4 from"/>
            <w:id w:val="-814034241"/>
            <w:placeholder>
              <w:docPart w:val="3353BDD16F194ABCA88F87D325DFA9CB"/>
            </w:placeholder>
            <w15:appearance w15:val="hidden"/>
          </w:sdtPr>
          <w:sdtEndPr/>
          <w:sdtContent>
            <w:tc>
              <w:tcPr>
                <w:tcW w:w="1369" w:type="dxa"/>
                <w:gridSpan w:val="2"/>
                <w:shd w:val="clear" w:color="auto" w:fill="FFFFFF" w:themeFill="background1"/>
              </w:tcPr>
              <w:p w14:paraId="14D00F66" w14:textId="3452C4C7"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4 to"/>
            <w:tag w:val="Higher Ed 4 to"/>
            <w:id w:val="1593736145"/>
            <w:placeholder>
              <w:docPart w:val="4FDD4013932949F1ACF988274724FED5"/>
            </w:placeholder>
            <w15:appearance w15:val="hidden"/>
          </w:sdtPr>
          <w:sdtEndPr/>
          <w:sdtContent>
            <w:tc>
              <w:tcPr>
                <w:tcW w:w="1171" w:type="dxa"/>
                <w:gridSpan w:val="4"/>
                <w:shd w:val="clear" w:color="auto" w:fill="FFFFFF" w:themeFill="background1"/>
              </w:tcPr>
              <w:p w14:paraId="0CEB86D6" w14:textId="116E373B"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4"/>
            <w:id w:val="-37053681"/>
            <w:placeholder>
              <w:docPart w:val="7A89F93C615B4D12B578100FC7506A26"/>
            </w:placeholder>
            <w:showingPlcHdr/>
            <w15:appearance w15:val="hidden"/>
          </w:sdtPr>
          <w:sdtEndPr/>
          <w:sdtContent>
            <w:tc>
              <w:tcPr>
                <w:tcW w:w="3591" w:type="dxa"/>
                <w:gridSpan w:val="5"/>
                <w:shd w:val="clear" w:color="auto" w:fill="FFFFFF" w:themeFill="background1"/>
              </w:tcPr>
              <w:p w14:paraId="22092AA7" w14:textId="48D0EA13"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4 Grade"/>
            <w:id w:val="606470027"/>
            <w:placeholder>
              <w:docPart w:val="4A409E71CE7F4901B7DB56C2FDF6AC6B"/>
            </w:placeholder>
            <w:showingPlcHdr/>
            <w15:appearance w15:val="hidden"/>
          </w:sdtPr>
          <w:sdtEndPr/>
          <w:sdtContent>
            <w:tc>
              <w:tcPr>
                <w:tcW w:w="1431" w:type="dxa"/>
                <w:shd w:val="clear" w:color="auto" w:fill="FFFFFF" w:themeFill="background1"/>
              </w:tcPr>
              <w:p w14:paraId="54B61851"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EB6ED6" w14:paraId="34334287" w14:textId="77777777" w:rsidTr="00A64593">
        <w:trPr>
          <w:trHeight w:val="624"/>
        </w:trPr>
        <w:sdt>
          <w:sdtPr>
            <w:rPr>
              <w:rFonts w:cs="Arial"/>
              <w:color w:val="auto"/>
            </w:rPr>
            <w:alias w:val="Higher Ed 5"/>
            <w:tag w:val="Higher Ed 5"/>
            <w:id w:val="1488583460"/>
            <w:placeholder>
              <w:docPart w:val="A05C92B2A31749649E2134901E3FF1A8"/>
            </w:placeholder>
            <w:showingPlcHdr/>
            <w15:appearance w15:val="hidden"/>
          </w:sdtPr>
          <w:sdtEndPr/>
          <w:sdtContent>
            <w:tc>
              <w:tcPr>
                <w:tcW w:w="2990" w:type="dxa"/>
                <w:gridSpan w:val="5"/>
                <w:shd w:val="clear" w:color="auto" w:fill="FFFFFF" w:themeFill="background1"/>
              </w:tcPr>
              <w:p w14:paraId="03E55DD1" w14:textId="77777777"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5 from"/>
            <w:tag w:val="Higher Ed 5 from"/>
            <w:id w:val="-30891690"/>
            <w:placeholder>
              <w:docPart w:val="B732700021AC4DE8B69E2DF95F02F9C0"/>
            </w:placeholder>
            <w15:appearance w15:val="hidden"/>
          </w:sdtPr>
          <w:sdtEndPr/>
          <w:sdtContent>
            <w:tc>
              <w:tcPr>
                <w:tcW w:w="1369" w:type="dxa"/>
                <w:gridSpan w:val="2"/>
                <w:shd w:val="clear" w:color="auto" w:fill="FFFFFF" w:themeFill="background1"/>
              </w:tcPr>
              <w:p w14:paraId="114CDC91" w14:textId="5B4DADE6"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Higher Ed 5 to"/>
            <w:id w:val="-1359506294"/>
            <w:placeholder>
              <w:docPart w:val="9579D5918D64474B9DE679674C426B6F"/>
            </w:placeholder>
            <w15:appearance w15:val="hidden"/>
          </w:sdtPr>
          <w:sdtEndPr/>
          <w:sdtContent>
            <w:tc>
              <w:tcPr>
                <w:tcW w:w="1171" w:type="dxa"/>
                <w:gridSpan w:val="4"/>
                <w:shd w:val="clear" w:color="auto" w:fill="FFFFFF" w:themeFill="background1"/>
              </w:tcPr>
              <w:p w14:paraId="4CB65EA6" w14:textId="17ADE219" w:rsidR="00E26AD3" w:rsidRPr="00EB6ED6" w:rsidRDefault="00A64593" w:rsidP="00B151CC">
                <w:pPr>
                  <w:rPr>
                    <w:rFonts w:cs="Arial"/>
                    <w:color w:val="auto"/>
                  </w:rPr>
                </w:pPr>
                <w:r>
                  <w:rPr>
                    <w:color w:val="auto"/>
                    <w:lang w:bidi="ga-IE"/>
                  </w:rPr>
                  <w:t xml:space="preserve">  MM/BB</w:t>
                </w:r>
              </w:p>
            </w:tc>
          </w:sdtContent>
        </w:sdt>
        <w:sdt>
          <w:sdtPr>
            <w:rPr>
              <w:rFonts w:cs="Arial"/>
              <w:color w:val="auto"/>
            </w:rPr>
            <w:alias w:val="Academic Qualification 5"/>
            <w:tag w:val="Academic Qualification 5"/>
            <w:id w:val="1101688520"/>
            <w:placeholder>
              <w:docPart w:val="BE887AD00AD8460282E1CB0B5D8C97DC"/>
            </w:placeholder>
            <w:showingPlcHdr/>
            <w15:appearance w15:val="hidden"/>
          </w:sdtPr>
          <w:sdtEndPr/>
          <w:sdtContent>
            <w:tc>
              <w:tcPr>
                <w:tcW w:w="3591" w:type="dxa"/>
                <w:gridSpan w:val="5"/>
                <w:shd w:val="clear" w:color="auto" w:fill="FFFFFF" w:themeFill="background1"/>
              </w:tcPr>
              <w:p w14:paraId="0B59D415" w14:textId="77777777" w:rsidR="00E26AD3" w:rsidRPr="00EB6ED6" w:rsidRDefault="00E26AD3" w:rsidP="00B151CC">
                <w:pPr>
                  <w:rPr>
                    <w:rFonts w:cs="Arial"/>
                    <w:color w:val="auto"/>
                  </w:rPr>
                </w:pPr>
                <w:r w:rsidRPr="00EB6ED6">
                  <w:rPr>
                    <w:color w:val="auto"/>
                    <w:lang w:bidi="ga-IE"/>
                  </w:rPr>
                  <w:t xml:space="preserve"> </w:t>
                </w:r>
              </w:p>
            </w:tc>
          </w:sdtContent>
        </w:sdt>
        <w:sdt>
          <w:sdtPr>
            <w:rPr>
              <w:rFonts w:cs="Arial"/>
              <w:color w:val="auto"/>
            </w:rPr>
            <w:alias w:val="Higher Ed 5 Grade"/>
            <w:id w:val="1124190563"/>
            <w:placeholder>
              <w:docPart w:val="6866D60211DD437CBD757151A58BA251"/>
            </w:placeholder>
            <w:showingPlcHdr/>
            <w15:appearance w15:val="hidden"/>
          </w:sdtPr>
          <w:sdtEndPr/>
          <w:sdtContent>
            <w:tc>
              <w:tcPr>
                <w:tcW w:w="1431" w:type="dxa"/>
                <w:shd w:val="clear" w:color="auto" w:fill="FFFFFF" w:themeFill="background1"/>
              </w:tcPr>
              <w:p w14:paraId="1029F1F0"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71DBBD7E" w14:textId="77777777" w:rsidTr="00B151CC">
        <w:trPr>
          <w:trHeight w:val="346"/>
        </w:trPr>
        <w:tc>
          <w:tcPr>
            <w:tcW w:w="10552" w:type="dxa"/>
            <w:gridSpan w:val="17"/>
            <w:shd w:val="clear" w:color="auto" w:fill="47434E"/>
            <w:vAlign w:val="center"/>
          </w:tcPr>
          <w:p w14:paraId="2D8C13AE" w14:textId="77777777" w:rsidR="00E26AD3" w:rsidRPr="006B1BB6" w:rsidRDefault="00E26AD3" w:rsidP="00B151CC">
            <w:pPr>
              <w:rPr>
                <w:rFonts w:cs="Arial"/>
                <w:color w:val="FFFFFF" w:themeColor="background1"/>
              </w:rPr>
            </w:pPr>
            <w:r w:rsidRPr="006B1BB6">
              <w:rPr>
                <w:color w:val="FFFFFF"/>
                <w:lang w:bidi="ga-IE"/>
              </w:rPr>
              <w:t>Tabhair achoimre ar d’Innéacs H agus Scopus á úsáid.</w:t>
            </w:r>
          </w:p>
        </w:tc>
      </w:tr>
      <w:tr w:rsidR="00E26AD3" w:rsidRPr="00EB6ED6" w14:paraId="4F221AB1" w14:textId="77777777" w:rsidTr="00B151CC">
        <w:trPr>
          <w:trHeight w:val="850"/>
        </w:trPr>
        <w:sdt>
          <w:sdtPr>
            <w:rPr>
              <w:rFonts w:cs="Arial"/>
              <w:color w:val="auto"/>
            </w:rPr>
            <w:alias w:val="Academic Qualifications H Index"/>
            <w:tag w:val="Academic Qualifications H Index"/>
            <w:id w:val="-1016612878"/>
            <w:placeholder>
              <w:docPart w:val="84623510B24E414684B8BA24023EF815"/>
            </w:placeholder>
            <w:showingPlcHdr/>
            <w15:appearance w15:val="hidden"/>
          </w:sdtPr>
          <w:sdtEndPr/>
          <w:sdtContent>
            <w:tc>
              <w:tcPr>
                <w:tcW w:w="10552" w:type="dxa"/>
                <w:gridSpan w:val="17"/>
                <w:shd w:val="clear" w:color="auto" w:fill="FFFFFF" w:themeFill="background1"/>
              </w:tcPr>
              <w:p w14:paraId="54E42311" w14:textId="43F3920C" w:rsidR="00E26AD3" w:rsidRPr="00EB6ED6" w:rsidRDefault="00E26AD3" w:rsidP="00B151CC">
                <w:pPr>
                  <w:rPr>
                    <w:rFonts w:cs="Arial"/>
                    <w:color w:val="auto"/>
                  </w:rPr>
                </w:pPr>
                <w:r w:rsidRPr="004F52FC">
                  <w:rPr>
                    <w:lang w:bidi="ga-IE"/>
                  </w:rPr>
                  <w:t xml:space="preserve"> </w:t>
                </w:r>
              </w:p>
            </w:tc>
          </w:sdtContent>
        </w:sdt>
      </w:tr>
      <w:tr w:rsidR="00E26AD3" w:rsidRPr="00176A71" w14:paraId="067E7668" w14:textId="77777777" w:rsidTr="00B151CC">
        <w:trPr>
          <w:trHeight w:val="346"/>
        </w:trPr>
        <w:tc>
          <w:tcPr>
            <w:tcW w:w="10552" w:type="dxa"/>
            <w:gridSpan w:val="17"/>
            <w:shd w:val="clear" w:color="auto" w:fill="47434E"/>
            <w:vAlign w:val="center"/>
          </w:tcPr>
          <w:p w14:paraId="6A66D822" w14:textId="77777777" w:rsidR="00E26AD3" w:rsidRPr="00E01973" w:rsidRDefault="00E26AD3" w:rsidP="00B151CC">
            <w:pPr>
              <w:rPr>
                <w:rFonts w:cs="Arial"/>
                <w:b/>
                <w:bCs/>
                <w:color w:val="FFFFFF" w:themeColor="background1"/>
              </w:rPr>
            </w:pPr>
            <w:r w:rsidRPr="00E01973">
              <w:rPr>
                <w:b/>
                <w:color w:val="FFFFFF" w:themeColor="background1"/>
                <w:lang w:bidi="ga-IE"/>
              </w:rPr>
              <w:t>TAITHÍ OIBRE</w:t>
            </w:r>
          </w:p>
        </w:tc>
      </w:tr>
      <w:tr w:rsidR="00E26AD3" w:rsidRPr="00176A71" w14:paraId="2595A79C" w14:textId="77777777" w:rsidTr="00B151CC">
        <w:trPr>
          <w:trHeight w:val="369"/>
        </w:trPr>
        <w:tc>
          <w:tcPr>
            <w:tcW w:w="6984" w:type="dxa"/>
            <w:gridSpan w:val="12"/>
            <w:shd w:val="clear" w:color="auto" w:fill="47434E"/>
          </w:tcPr>
          <w:p w14:paraId="3C913665"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thaighde lánaimseartha</w:t>
            </w:r>
          </w:p>
        </w:tc>
        <w:sdt>
          <w:sdtPr>
            <w:rPr>
              <w:rFonts w:cs="Arial"/>
              <w:color w:val="auto"/>
            </w:rPr>
            <w:alias w:val="Memberships Fellowships"/>
            <w:id w:val="-684675736"/>
            <w:placeholder>
              <w:docPart w:val="33DDB16D033243DCAE8DAA0D4CF6F6B8"/>
            </w:placeholder>
            <w:showingPlcHdr/>
            <w15:appearance w15:val="hidden"/>
          </w:sdtPr>
          <w:sdtEndPr/>
          <w:sdtContent>
            <w:tc>
              <w:tcPr>
                <w:tcW w:w="3568" w:type="dxa"/>
                <w:gridSpan w:val="5"/>
                <w:shd w:val="clear" w:color="auto" w:fill="FFFFFF" w:themeFill="background1"/>
              </w:tcPr>
              <w:p w14:paraId="29E08687"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1A1E9049" w14:textId="77777777" w:rsidTr="00B151CC">
        <w:trPr>
          <w:trHeight w:val="369"/>
        </w:trPr>
        <w:tc>
          <w:tcPr>
            <w:tcW w:w="6984" w:type="dxa"/>
            <w:gridSpan w:val="12"/>
            <w:shd w:val="clear" w:color="auto" w:fill="47434E"/>
          </w:tcPr>
          <w:p w14:paraId="794BD8D8"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mhúinteoireacht lánaimseartha</w:t>
            </w:r>
          </w:p>
        </w:tc>
        <w:sdt>
          <w:sdtPr>
            <w:rPr>
              <w:rFonts w:cs="Arial"/>
              <w:color w:val="auto"/>
            </w:rPr>
            <w:alias w:val="Memberships Fellowships"/>
            <w:id w:val="555829608"/>
            <w:placeholder>
              <w:docPart w:val="620EA7325AFE4CA0AC5F280CB66EEBC1"/>
            </w:placeholder>
            <w:showingPlcHdr/>
            <w15:appearance w15:val="hidden"/>
          </w:sdtPr>
          <w:sdtEndPr/>
          <w:sdtContent>
            <w:tc>
              <w:tcPr>
                <w:tcW w:w="3568" w:type="dxa"/>
                <w:gridSpan w:val="5"/>
                <w:shd w:val="clear" w:color="auto" w:fill="FFFFFF" w:themeFill="background1"/>
              </w:tcPr>
              <w:p w14:paraId="6DCADA1E"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4D463230" w14:textId="77777777" w:rsidTr="00B151CC">
        <w:trPr>
          <w:trHeight w:val="369"/>
        </w:trPr>
        <w:tc>
          <w:tcPr>
            <w:tcW w:w="6984" w:type="dxa"/>
            <w:gridSpan w:val="12"/>
            <w:shd w:val="clear" w:color="auto" w:fill="47434E"/>
          </w:tcPr>
          <w:p w14:paraId="2191FCD7"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oibriú i ról acadúil</w:t>
            </w:r>
          </w:p>
        </w:tc>
        <w:sdt>
          <w:sdtPr>
            <w:rPr>
              <w:rFonts w:cs="Arial"/>
              <w:color w:val="auto"/>
            </w:rPr>
            <w:alias w:val="Memberships Fellowships"/>
            <w:id w:val="-1414697614"/>
            <w:placeholder>
              <w:docPart w:val="0CCCF6A7E4834C769857C506E3D50FCD"/>
            </w:placeholder>
            <w:showingPlcHdr/>
            <w15:appearance w15:val="hidden"/>
          </w:sdtPr>
          <w:sdtEndPr/>
          <w:sdtContent>
            <w:tc>
              <w:tcPr>
                <w:tcW w:w="3568" w:type="dxa"/>
                <w:gridSpan w:val="5"/>
                <w:shd w:val="clear" w:color="auto" w:fill="FFFFFF" w:themeFill="background1"/>
              </w:tcPr>
              <w:p w14:paraId="789D800C"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04655CEF" w14:textId="77777777" w:rsidTr="00B151CC">
        <w:trPr>
          <w:trHeight w:val="369"/>
        </w:trPr>
        <w:tc>
          <w:tcPr>
            <w:tcW w:w="6984" w:type="dxa"/>
            <w:gridSpan w:val="12"/>
            <w:shd w:val="clear" w:color="auto" w:fill="47434E"/>
          </w:tcPr>
          <w:p w14:paraId="19002F96" w14:textId="77777777" w:rsidR="00E26AD3" w:rsidRPr="004F52FC" w:rsidRDefault="00E26AD3" w:rsidP="00B151CC">
            <w:pPr>
              <w:rPr>
                <w:rFonts w:cs="Arial"/>
                <w:color w:val="FFFFFF" w:themeColor="background1"/>
              </w:rPr>
            </w:pPr>
            <w:r w:rsidRPr="00E01973">
              <w:rPr>
                <w:color w:val="FFFFFF" w:themeColor="background1"/>
                <w:lang w:bidi="ga-IE"/>
              </w:rPr>
              <w:t>Líon na mblianta de thaithí ar oibriú i ról gairmiúil nó measctha</w:t>
            </w:r>
          </w:p>
        </w:tc>
        <w:sdt>
          <w:sdtPr>
            <w:rPr>
              <w:rFonts w:cs="Arial"/>
              <w:color w:val="auto"/>
            </w:rPr>
            <w:alias w:val="Memberships Fellowships"/>
            <w:id w:val="-223138527"/>
            <w:placeholder>
              <w:docPart w:val="07A8D57E3AA5407F9CB12A57831297D8"/>
            </w:placeholder>
            <w:showingPlcHdr/>
            <w15:appearance w15:val="hidden"/>
          </w:sdtPr>
          <w:sdtEndPr/>
          <w:sdtContent>
            <w:tc>
              <w:tcPr>
                <w:tcW w:w="3568" w:type="dxa"/>
                <w:gridSpan w:val="5"/>
                <w:shd w:val="clear" w:color="auto" w:fill="FFFFFF" w:themeFill="background1"/>
              </w:tcPr>
              <w:p w14:paraId="372E404B" w14:textId="77777777" w:rsidR="00E26AD3" w:rsidRPr="00EB6ED6" w:rsidRDefault="00E26AD3" w:rsidP="00B151CC">
                <w:pPr>
                  <w:rPr>
                    <w:rFonts w:cs="Arial"/>
                    <w:color w:val="auto"/>
                  </w:rPr>
                </w:pPr>
                <w:r w:rsidRPr="00EB6ED6">
                  <w:rPr>
                    <w:color w:val="auto"/>
                    <w:lang w:bidi="ga-IE"/>
                  </w:rPr>
                  <w:t xml:space="preserve"> </w:t>
                </w:r>
              </w:p>
            </w:tc>
          </w:sdtContent>
        </w:sdt>
      </w:tr>
      <w:tr w:rsidR="00E26AD3" w:rsidRPr="00176A71" w14:paraId="1B8F6E9F" w14:textId="77777777" w:rsidTr="00B151CC">
        <w:trPr>
          <w:trHeight w:val="369"/>
        </w:trPr>
        <w:tc>
          <w:tcPr>
            <w:tcW w:w="10552" w:type="dxa"/>
            <w:gridSpan w:val="17"/>
            <w:shd w:val="clear" w:color="auto" w:fill="47434E"/>
          </w:tcPr>
          <w:p w14:paraId="3FAAEE94" w14:textId="77777777" w:rsidR="00E26AD3" w:rsidRPr="004F52FC" w:rsidRDefault="00E26AD3" w:rsidP="00B151CC">
            <w:pPr>
              <w:rPr>
                <w:rFonts w:cs="Arial"/>
                <w:color w:val="FFFFFF" w:themeColor="background1"/>
              </w:rPr>
            </w:pPr>
            <w:r w:rsidRPr="00E01973">
              <w:rPr>
                <w:b/>
                <w:color w:val="FFFFFF" w:themeColor="background1"/>
                <w:lang w:bidi="ga-IE"/>
              </w:rPr>
              <w:t xml:space="preserve">TAITHÍ AR MHÚINTEOIREACHT </w:t>
            </w:r>
          </w:p>
        </w:tc>
      </w:tr>
      <w:tr w:rsidR="00E26AD3" w:rsidRPr="00176A71" w14:paraId="313E1F13" w14:textId="77777777" w:rsidTr="00B151CC">
        <w:trPr>
          <w:trHeight w:val="369"/>
        </w:trPr>
        <w:tc>
          <w:tcPr>
            <w:tcW w:w="6984" w:type="dxa"/>
            <w:gridSpan w:val="12"/>
            <w:shd w:val="clear" w:color="auto" w:fill="47434E"/>
          </w:tcPr>
          <w:p w14:paraId="68938ED8" w14:textId="77777777" w:rsidR="00E26AD3" w:rsidRPr="004F52FC" w:rsidRDefault="00E26AD3" w:rsidP="00B151CC">
            <w:pPr>
              <w:rPr>
                <w:rFonts w:cs="Arial"/>
                <w:color w:val="FFFFFF" w:themeColor="background1"/>
              </w:rPr>
            </w:pPr>
            <w:r w:rsidRPr="00E01973">
              <w:rPr>
                <w:color w:val="FFFFFF" w:themeColor="background1"/>
                <w:lang w:bidi="ga-IE"/>
              </w:rPr>
              <w:t>An bhfuil taithí agat ar mhúinteoireacht?</w:t>
            </w:r>
          </w:p>
        </w:tc>
        <w:sdt>
          <w:sdtPr>
            <w:rPr>
              <w:rFonts w:cs="Arial"/>
              <w:color w:val="auto"/>
            </w:rPr>
            <w:id w:val="875355162"/>
            <w:placeholder>
              <w:docPart w:val="AA4E7E097FF24A95A2F0707AFCAD21EB"/>
            </w:placeholder>
            <w15:color w:val="FFFFFF"/>
            <w:comboBox>
              <w:listItem w:displayText="Cuir Tá" w:value="Cuir Tá"/>
              <w:listItem w:displayText="Níl isteach" w:value="Níl isteach"/>
            </w:comboBox>
          </w:sdtPr>
          <w:sdtEndPr/>
          <w:sdtContent>
            <w:tc>
              <w:tcPr>
                <w:tcW w:w="3568" w:type="dxa"/>
                <w:gridSpan w:val="5"/>
                <w:shd w:val="clear" w:color="auto" w:fill="FFFFFF" w:themeFill="background1"/>
              </w:tcPr>
              <w:p w14:paraId="7FDBE070" w14:textId="2B50A082" w:rsidR="00E26AD3" w:rsidRPr="004F52FC" w:rsidRDefault="007D1D6F" w:rsidP="00B151CC">
                <w:pPr>
                  <w:jc w:val="both"/>
                  <w:rPr>
                    <w:rFonts w:cs="Arial"/>
                    <w:color w:val="FFFFFF" w:themeColor="background1"/>
                  </w:rPr>
                </w:pPr>
                <w:r w:rsidRPr="007D1D6F">
                  <w:rPr>
                    <w:color w:val="auto"/>
                    <w:lang w:bidi="ga-IE"/>
                  </w:rPr>
                  <w:t xml:space="preserve"> Cuir Tá/Níl isteach </w:t>
                </w:r>
              </w:p>
            </w:tc>
          </w:sdtContent>
        </w:sdt>
      </w:tr>
      <w:tr w:rsidR="00E26AD3" w:rsidRPr="006000D9" w14:paraId="10351D7E" w14:textId="77777777" w:rsidTr="00B151CC">
        <w:trPr>
          <w:trHeight w:val="369"/>
        </w:trPr>
        <w:tc>
          <w:tcPr>
            <w:tcW w:w="2740" w:type="dxa"/>
            <w:gridSpan w:val="3"/>
            <w:shd w:val="clear" w:color="auto" w:fill="47434E"/>
          </w:tcPr>
          <w:p w14:paraId="373AF571" w14:textId="77777777" w:rsidR="00E26AD3" w:rsidRPr="004F52FC" w:rsidRDefault="00E26AD3" w:rsidP="00B151CC">
            <w:pPr>
              <w:rPr>
                <w:rFonts w:cs="Arial"/>
                <w:color w:val="FFFFFF" w:themeColor="background1"/>
              </w:rPr>
            </w:pPr>
            <w:r w:rsidRPr="006E4859">
              <w:rPr>
                <w:color w:val="FFFFFF" w:themeColor="background1"/>
                <w:lang w:bidi="ga-IE"/>
              </w:rPr>
              <w:t>Leibhéal na Freagrachta</w:t>
            </w:r>
          </w:p>
        </w:tc>
        <w:sdt>
          <w:sdtPr>
            <w:rPr>
              <w:rFonts w:cs="Arial"/>
              <w:color w:val="auto"/>
            </w:rPr>
            <w:alias w:val="Teaching Experience Level of Responsibility"/>
            <w:tag w:val="Teaching Experience Level of Responsibility"/>
            <w:id w:val="1364709507"/>
            <w:placeholder>
              <w:docPart w:val="B5DD519FAC5D414584A54239132E969E"/>
            </w:placeholder>
            <w:showingPlcHdr/>
            <w15:appearance w15:val="hidden"/>
          </w:sdtPr>
          <w:sdtEndPr/>
          <w:sdtContent>
            <w:tc>
              <w:tcPr>
                <w:tcW w:w="7812" w:type="dxa"/>
                <w:gridSpan w:val="14"/>
                <w:shd w:val="clear" w:color="auto" w:fill="FFFFFF" w:themeFill="background1"/>
              </w:tcPr>
              <w:p w14:paraId="6BE6CC36" w14:textId="691E1C27" w:rsidR="00E26AD3" w:rsidRPr="00EB6ED6" w:rsidRDefault="00E26AD3" w:rsidP="00B151CC">
                <w:pPr>
                  <w:rPr>
                    <w:rFonts w:cs="Arial"/>
                    <w:color w:val="auto"/>
                  </w:rPr>
                </w:pPr>
                <w:r w:rsidRPr="00EB6ED6">
                  <w:rPr>
                    <w:color w:val="auto"/>
                    <w:lang w:bidi="ga-IE"/>
                  </w:rPr>
                  <w:t xml:space="preserve"> </w:t>
                </w:r>
              </w:p>
            </w:tc>
          </w:sdtContent>
        </w:sdt>
      </w:tr>
      <w:tr w:rsidR="00E26AD3" w:rsidRPr="006E4859" w14:paraId="5D3A5C2B" w14:textId="77777777" w:rsidTr="00B151CC">
        <w:trPr>
          <w:trHeight w:val="369"/>
        </w:trPr>
        <w:tc>
          <w:tcPr>
            <w:tcW w:w="6984" w:type="dxa"/>
            <w:gridSpan w:val="12"/>
            <w:shd w:val="clear" w:color="auto" w:fill="47434E"/>
          </w:tcPr>
          <w:p w14:paraId="60B93793" w14:textId="77777777" w:rsidR="00E26AD3" w:rsidRPr="00E01973" w:rsidRDefault="00E26AD3" w:rsidP="00B151CC">
            <w:pPr>
              <w:rPr>
                <w:rFonts w:cs="Arial"/>
                <w:color w:val="FFFFFF" w:themeColor="background1"/>
              </w:rPr>
            </w:pPr>
            <w:r w:rsidRPr="006E4859">
              <w:rPr>
                <w:color w:val="FFFFFF" w:themeColor="background1"/>
                <w:lang w:bidi="ga-IE"/>
              </w:rPr>
              <w:t>Modúil chomhordaithe agus dearadh modúl san áireamh</w:t>
            </w:r>
          </w:p>
        </w:tc>
        <w:sdt>
          <w:sdtPr>
            <w:rPr>
              <w:rFonts w:cs="Arial"/>
              <w:color w:val="auto"/>
            </w:rPr>
            <w:id w:val="-128244688"/>
            <w:placeholder>
              <w:docPart w:val="F8F76E7984E2455687B719F6AFADFC8A"/>
            </w:placeholder>
            <w15:color w:val="FFFFFF"/>
            <w:comboBox>
              <w:listItem w:displayText="Cuir Tá" w:value="Cuir Tá"/>
              <w:listItem w:displayText="Níl isteach" w:value="Níl isteach"/>
            </w:comboBox>
          </w:sdtPr>
          <w:sdtEndPr/>
          <w:sdtContent>
            <w:tc>
              <w:tcPr>
                <w:tcW w:w="3568" w:type="dxa"/>
                <w:gridSpan w:val="5"/>
                <w:shd w:val="clear" w:color="auto" w:fill="FFFFFF" w:themeFill="background1"/>
              </w:tcPr>
              <w:p w14:paraId="3C95E336" w14:textId="6AEC439D" w:rsidR="00E26AD3" w:rsidRPr="006E4859" w:rsidRDefault="007D1D6F" w:rsidP="00B151CC">
                <w:pPr>
                  <w:rPr>
                    <w:rFonts w:cs="Arial"/>
                  </w:rPr>
                </w:pPr>
                <w:r w:rsidRPr="007D1D6F">
                  <w:rPr>
                    <w:color w:val="auto"/>
                    <w:lang w:bidi="ga-IE"/>
                  </w:rPr>
                  <w:t xml:space="preserve"> Cuir Tá/Níl isteach </w:t>
                </w:r>
              </w:p>
            </w:tc>
          </w:sdtContent>
        </w:sdt>
      </w:tr>
      <w:tr w:rsidR="00E26AD3" w:rsidRPr="006E4859" w14:paraId="41784CA2" w14:textId="77777777" w:rsidTr="00B151CC">
        <w:trPr>
          <w:trHeight w:val="369"/>
        </w:trPr>
        <w:tc>
          <w:tcPr>
            <w:tcW w:w="6984" w:type="dxa"/>
            <w:gridSpan w:val="12"/>
            <w:shd w:val="clear" w:color="auto" w:fill="47434E"/>
          </w:tcPr>
          <w:p w14:paraId="22EEB763" w14:textId="77777777" w:rsidR="00E26AD3" w:rsidRPr="006E4859" w:rsidRDefault="00E26AD3" w:rsidP="00B151CC">
            <w:pPr>
              <w:rPr>
                <w:rFonts w:cs="Arial"/>
                <w:color w:val="FFFFFF" w:themeColor="background1"/>
              </w:rPr>
            </w:pPr>
            <w:r w:rsidRPr="006E4859">
              <w:rPr>
                <w:color w:val="FFFFFF" w:themeColor="background1"/>
                <w:lang w:bidi="ga-IE"/>
              </w:rPr>
              <w:t>Seachadadh tacaithe modúl i ról léachtóireachta</w:t>
            </w:r>
          </w:p>
        </w:tc>
        <w:sdt>
          <w:sdtPr>
            <w:rPr>
              <w:rFonts w:cs="Arial"/>
              <w:color w:val="auto"/>
            </w:rPr>
            <w:id w:val="1126128879"/>
            <w:placeholder>
              <w:docPart w:val="A66B42649A524E05BDE52D5B766FDB46"/>
            </w:placeholder>
            <w15:color w:val="FFFFFF"/>
            <w:comboBox>
              <w:listItem w:displayText="Cuir Tá" w:value="Cuir Tá"/>
              <w:listItem w:displayText="Níl isteach" w:value="Níl isteach"/>
            </w:comboBox>
          </w:sdtPr>
          <w:sdtEndPr/>
          <w:sdtContent>
            <w:tc>
              <w:tcPr>
                <w:tcW w:w="3568" w:type="dxa"/>
                <w:gridSpan w:val="5"/>
                <w:shd w:val="clear" w:color="auto" w:fill="FFFFFF" w:themeFill="background1"/>
              </w:tcPr>
              <w:p w14:paraId="3AFE1BAB" w14:textId="54B00294" w:rsidR="00E26AD3" w:rsidRPr="005B6F10" w:rsidRDefault="007D1D6F" w:rsidP="00B151CC">
                <w:pPr>
                  <w:rPr>
                    <w:rFonts w:cs="Arial"/>
                    <w:color w:val="FFFFFF" w:themeColor="background1"/>
                  </w:rPr>
                </w:pPr>
                <w:r w:rsidRPr="007D1D6F">
                  <w:rPr>
                    <w:color w:val="auto"/>
                    <w:lang w:bidi="ga-IE"/>
                  </w:rPr>
                  <w:t xml:space="preserve"> Cuir Tá/Níl isteach </w:t>
                </w:r>
              </w:p>
            </w:tc>
          </w:sdtContent>
        </w:sdt>
      </w:tr>
      <w:tr w:rsidR="00E26AD3" w:rsidRPr="006E4859" w14:paraId="62E43257" w14:textId="77777777" w:rsidTr="00B151CC">
        <w:trPr>
          <w:trHeight w:val="369"/>
        </w:trPr>
        <w:tc>
          <w:tcPr>
            <w:tcW w:w="6984" w:type="dxa"/>
            <w:gridSpan w:val="12"/>
            <w:shd w:val="clear" w:color="auto" w:fill="47434E"/>
          </w:tcPr>
          <w:p w14:paraId="3F20B0B4" w14:textId="77777777" w:rsidR="00E26AD3" w:rsidRPr="006E4859" w:rsidRDefault="00E26AD3" w:rsidP="00B151CC">
            <w:pPr>
              <w:rPr>
                <w:rFonts w:cs="Arial"/>
                <w:color w:val="FFFFFF" w:themeColor="background1"/>
              </w:rPr>
            </w:pPr>
            <w:r w:rsidRPr="006E4859">
              <w:rPr>
                <w:color w:val="FFFFFF" w:themeColor="background1"/>
                <w:lang w:bidi="ga-IE"/>
              </w:rPr>
              <w:t>Seachadadh tacaithe modúl mar thaispeántóir/mar theagascóir</w:t>
            </w:r>
          </w:p>
        </w:tc>
        <w:sdt>
          <w:sdtPr>
            <w:rPr>
              <w:rFonts w:cs="Arial"/>
              <w:color w:val="auto"/>
            </w:rPr>
            <w:id w:val="-986783961"/>
            <w:placeholder>
              <w:docPart w:val="C0AFBF78D0524E78A8E8F5883EF856EA"/>
            </w:placeholder>
            <w15:color w:val="FFFFFF"/>
            <w:comboBox>
              <w:listItem w:displayText="Cuir Tá" w:value="Cuir Tá"/>
              <w:listItem w:displayText="Níl isteach" w:value="Níl isteach"/>
            </w:comboBox>
          </w:sdtPr>
          <w:sdtEndPr/>
          <w:sdtContent>
            <w:tc>
              <w:tcPr>
                <w:tcW w:w="3568" w:type="dxa"/>
                <w:gridSpan w:val="5"/>
                <w:shd w:val="clear" w:color="auto" w:fill="FFFFFF" w:themeFill="background1"/>
              </w:tcPr>
              <w:p w14:paraId="6427B8AA" w14:textId="33C08AD2" w:rsidR="00E26AD3" w:rsidRPr="005B6F10" w:rsidRDefault="007D1D6F" w:rsidP="00B151CC">
                <w:pPr>
                  <w:rPr>
                    <w:rFonts w:cs="Arial"/>
                    <w:color w:val="FFFFFF" w:themeColor="background1"/>
                  </w:rPr>
                </w:pPr>
                <w:r w:rsidRPr="007D1D6F">
                  <w:rPr>
                    <w:color w:val="auto"/>
                    <w:lang w:bidi="ga-IE"/>
                  </w:rPr>
                  <w:t xml:space="preserve"> Cuir Tá/Níl isteach </w:t>
                </w:r>
              </w:p>
            </w:tc>
          </w:sdtContent>
        </w:sdt>
      </w:tr>
    </w:tbl>
    <w:p w14:paraId="2590CBA9" w14:textId="77777777" w:rsidR="00C549F2" w:rsidRDefault="00C549F2">
      <w:r>
        <w:rPr>
          <w:lang w:bidi="ga-IE"/>
        </w:rP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812F72A" w14:textId="77777777" w:rsidTr="00B151CC">
        <w:trPr>
          <w:trHeight w:val="567"/>
        </w:trPr>
        <w:tc>
          <w:tcPr>
            <w:tcW w:w="10522" w:type="dxa"/>
            <w:shd w:val="clear" w:color="auto" w:fill="FAB600"/>
            <w:vAlign w:val="center"/>
          </w:tcPr>
          <w:p w14:paraId="676C129D" w14:textId="53FCD554" w:rsidR="00E26AD3" w:rsidRPr="00AF07BE" w:rsidRDefault="00E26AD3" w:rsidP="00B151CC">
            <w:pPr>
              <w:spacing w:line="259" w:lineRule="auto"/>
              <w:rPr>
                <w:rFonts w:cs="Arial"/>
                <w:b/>
                <w:bCs/>
                <w:color w:val="FFFFFF" w:themeColor="background1"/>
                <w:sz w:val="26"/>
                <w:szCs w:val="26"/>
              </w:rPr>
            </w:pPr>
            <w:r>
              <w:rPr>
                <w:sz w:val="24"/>
                <w:lang w:bidi="ga-IE"/>
              </w:rPr>
              <w:lastRenderedPageBreak/>
              <w:t xml:space="preserve"> </w:t>
            </w:r>
            <w:r w:rsidRPr="00AF07BE">
              <w:rPr>
                <w:b/>
                <w:color w:val="FFFFFF" w:themeColor="background1"/>
                <w:sz w:val="26"/>
                <w:lang w:bidi="ga-IE"/>
              </w:rPr>
              <w:t>TAIGHDE</w:t>
            </w:r>
          </w:p>
        </w:tc>
      </w:tr>
      <w:tr w:rsidR="00E26AD3" w:rsidRPr="00AF07BE" w14:paraId="698E333A" w14:textId="77777777" w:rsidTr="00B151CC">
        <w:trPr>
          <w:trHeight w:val="283"/>
        </w:trPr>
        <w:tc>
          <w:tcPr>
            <w:tcW w:w="10522" w:type="dxa"/>
            <w:shd w:val="clear" w:color="auto" w:fill="47434E"/>
          </w:tcPr>
          <w:p w14:paraId="4AA0CFD6" w14:textId="77777777" w:rsidR="00E26AD3" w:rsidRPr="00AF07BE" w:rsidRDefault="00E26AD3" w:rsidP="00B151CC">
            <w:pPr>
              <w:spacing w:line="259" w:lineRule="auto"/>
              <w:rPr>
                <w:rFonts w:cs="Arial"/>
                <w:b/>
                <w:bCs/>
                <w:color w:val="FFFFFF" w:themeColor="background1"/>
              </w:rPr>
            </w:pPr>
            <w:r w:rsidRPr="00AF07BE">
              <w:rPr>
                <w:b/>
                <w:color w:val="FFFFFF" w:themeColor="background1"/>
                <w:lang w:bidi="ga-IE"/>
              </w:rPr>
              <w:t>Cuir ráiteas pearsanta maidir le taighde ar fáil*</w:t>
            </w:r>
          </w:p>
          <w:p w14:paraId="16522CD2" w14:textId="77777777" w:rsidR="00E26AD3" w:rsidRPr="00AF07BE" w:rsidRDefault="00E26AD3" w:rsidP="00B151CC">
            <w:pPr>
              <w:spacing w:line="259" w:lineRule="auto"/>
              <w:rPr>
                <w:rFonts w:cs="Arial"/>
                <w:i/>
                <w:iCs/>
                <w:color w:val="FFFFFF" w:themeColor="background1"/>
              </w:rPr>
            </w:pPr>
            <w:r w:rsidRPr="00AF07BE">
              <w:rPr>
                <w:i/>
                <w:color w:val="FFFFFF" w:themeColor="background1"/>
                <w:lang w:bidi="ga-IE"/>
              </w:rPr>
              <w:t>Is féidir leat sonraí a áireamh maidir le príomhthionscadail, comhoibriú agus idirghníomhú poiblí</w:t>
            </w:r>
          </w:p>
        </w:tc>
      </w:tr>
      <w:tr w:rsidR="00F922A0" w:rsidRPr="00F922A0" w14:paraId="642D1173" w14:textId="77777777" w:rsidTr="00B151CC">
        <w:trPr>
          <w:trHeight w:val="6520"/>
        </w:trPr>
        <w:sdt>
          <w:sdtPr>
            <w:rPr>
              <w:rFonts w:cs="Arial"/>
              <w:color w:val="auto"/>
            </w:rPr>
            <w:alias w:val="Personal Research Statement"/>
            <w:tag w:val="Personal Research Statement"/>
            <w:id w:val="1091590215"/>
            <w:placeholder>
              <w:docPart w:val="C3E8D41C43084DAFADC524F81621B6F5"/>
            </w:placeholder>
            <w:showingPlcHdr/>
            <w15:appearance w15:val="hidden"/>
          </w:sdtPr>
          <w:sdtEndPr/>
          <w:sdtContent>
            <w:tc>
              <w:tcPr>
                <w:tcW w:w="10522" w:type="dxa"/>
                <w:shd w:val="clear" w:color="auto" w:fill="FFFFFF" w:themeFill="background1"/>
              </w:tcPr>
              <w:p w14:paraId="111EC30A" w14:textId="1369660C" w:rsidR="00E26AD3" w:rsidRPr="00F922A0" w:rsidRDefault="00F922A0" w:rsidP="00B151CC">
                <w:pPr>
                  <w:rPr>
                    <w:rFonts w:cs="Arial"/>
                    <w:color w:val="auto"/>
                  </w:rPr>
                </w:pPr>
                <w:r w:rsidRPr="00F922A0">
                  <w:rPr>
                    <w:color w:val="auto"/>
                    <w:lang w:bidi="ga-IE"/>
                  </w:rPr>
                  <w:t xml:space="preserve"> </w:t>
                </w:r>
              </w:p>
            </w:tc>
          </w:sdtContent>
        </w:sdt>
      </w:tr>
      <w:tr w:rsidR="00E26AD3" w:rsidRPr="00AF07BE" w14:paraId="0B80B226" w14:textId="77777777" w:rsidTr="00B151CC">
        <w:trPr>
          <w:trHeight w:val="350"/>
        </w:trPr>
        <w:tc>
          <w:tcPr>
            <w:tcW w:w="10522" w:type="dxa"/>
            <w:shd w:val="clear" w:color="auto" w:fill="47434E"/>
            <w:vAlign w:val="bottom"/>
          </w:tcPr>
          <w:p w14:paraId="3003592C" w14:textId="77777777" w:rsidR="00E26AD3" w:rsidRPr="00AF07BE" w:rsidRDefault="00E26AD3" w:rsidP="00B151CC">
            <w:pPr>
              <w:spacing w:line="259" w:lineRule="auto"/>
              <w:rPr>
                <w:rFonts w:cs="Arial"/>
                <w:color w:val="FFFFFF" w:themeColor="background1"/>
              </w:rPr>
            </w:pPr>
            <w:r w:rsidRPr="00AF07BE">
              <w:rPr>
                <w:color w:val="FFFFFF" w:themeColor="background1"/>
                <w:lang w:bidi="ga-IE"/>
              </w:rPr>
              <w:t>Liostaigh trí phríomhfhoilseachán agus tabhair achoimre ar an bhfáth a raibh tionchar acu</w:t>
            </w:r>
          </w:p>
        </w:tc>
      </w:tr>
      <w:tr w:rsidR="00F922A0" w:rsidRPr="00F922A0" w14:paraId="60A87DC2" w14:textId="77777777" w:rsidTr="00B151CC">
        <w:trPr>
          <w:trHeight w:val="6236"/>
        </w:trPr>
        <w:sdt>
          <w:sdtPr>
            <w:rPr>
              <w:rFonts w:cs="Arial"/>
              <w:color w:val="auto"/>
            </w:rPr>
            <w:alias w:val="Key Publications"/>
            <w:id w:val="1891994156"/>
            <w:placeholder>
              <w:docPart w:val="F3E0365A3366407BA9502266A0259750"/>
            </w:placeholder>
            <w:showingPlcHdr/>
            <w15:appearance w15:val="hidden"/>
          </w:sdtPr>
          <w:sdtEndPr/>
          <w:sdtContent>
            <w:tc>
              <w:tcPr>
                <w:tcW w:w="10522" w:type="dxa"/>
                <w:shd w:val="clear" w:color="auto" w:fill="FFFFFF" w:themeFill="background1"/>
              </w:tcPr>
              <w:p w14:paraId="033D45B9" w14:textId="76250E2F" w:rsidR="00E26AD3" w:rsidRPr="00F922A0" w:rsidRDefault="00E26AD3" w:rsidP="00B151CC">
                <w:pPr>
                  <w:rPr>
                    <w:rFonts w:cs="Arial"/>
                    <w:color w:val="auto"/>
                  </w:rPr>
                </w:pPr>
                <w:r w:rsidRPr="00F922A0">
                  <w:rPr>
                    <w:color w:val="auto"/>
                    <w:lang w:bidi="ga-IE"/>
                  </w:rPr>
                  <w:t xml:space="preserve"> </w:t>
                </w:r>
              </w:p>
            </w:tc>
          </w:sdtContent>
        </w:sdt>
      </w:tr>
    </w:tbl>
    <w:p w14:paraId="2FAF9999" w14:textId="77777777" w:rsidR="00C549F2" w:rsidRDefault="00C549F2">
      <w:bookmarkStart w:id="1" w:name="_Hlk62651232"/>
      <w:r>
        <w:rPr>
          <w:lang w:bidi="ga-IE"/>
        </w:rP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DC0EF2C" w14:textId="77777777" w:rsidTr="00C549F2">
        <w:trPr>
          <w:trHeight w:val="350"/>
        </w:trPr>
        <w:tc>
          <w:tcPr>
            <w:tcW w:w="10522" w:type="dxa"/>
            <w:shd w:val="clear" w:color="auto" w:fill="47434E"/>
            <w:vAlign w:val="bottom"/>
          </w:tcPr>
          <w:p w14:paraId="3AED541F" w14:textId="34800E41" w:rsidR="00E26AD3" w:rsidRPr="00AF07BE" w:rsidRDefault="00E26AD3" w:rsidP="00C549F2">
            <w:pPr>
              <w:spacing w:line="259" w:lineRule="auto"/>
              <w:rPr>
                <w:rFonts w:cs="Arial"/>
                <w:color w:val="FFFFFF" w:themeColor="background1"/>
              </w:rPr>
            </w:pPr>
            <w:r w:rsidRPr="00906681">
              <w:rPr>
                <w:color w:val="FFFFFF" w:themeColor="background1"/>
                <w:lang w:bidi="ga-IE"/>
              </w:rPr>
              <w:lastRenderedPageBreak/>
              <w:t>Pleananna le haghaidh taighde amach anseo</w:t>
            </w:r>
          </w:p>
        </w:tc>
      </w:tr>
      <w:tr w:rsidR="00F922A0" w:rsidRPr="00F922A0" w14:paraId="2E81452C" w14:textId="77777777" w:rsidTr="00C549F2">
        <w:trPr>
          <w:trHeight w:val="6803"/>
        </w:trPr>
        <w:bookmarkEnd w:id="1" w:displacedByCustomXml="next"/>
        <w:bookmarkStart w:id="2" w:name="_Hlk62651248" w:displacedByCustomXml="next"/>
        <w:sdt>
          <w:sdtPr>
            <w:rPr>
              <w:rFonts w:cs="Arial"/>
              <w:color w:val="auto"/>
            </w:rPr>
            <w:alias w:val="Plans for Future Research"/>
            <w:tag w:val="Plans for Future Research"/>
            <w:id w:val="-349257329"/>
            <w:placeholder>
              <w:docPart w:val="86B870B2F9CD4D099F76EF056D624AF4"/>
            </w:placeholder>
            <w:showingPlcHdr/>
            <w15:appearance w15:val="hidden"/>
          </w:sdtPr>
          <w:sdtEndPr/>
          <w:sdtContent>
            <w:tc>
              <w:tcPr>
                <w:tcW w:w="10522" w:type="dxa"/>
                <w:shd w:val="clear" w:color="auto" w:fill="FFFFFF" w:themeFill="background1"/>
              </w:tcPr>
              <w:p w14:paraId="0EE62760" w14:textId="4677711F" w:rsidR="00E26AD3" w:rsidRPr="00F922A0" w:rsidRDefault="00E26AD3" w:rsidP="00C549F2">
                <w:pPr>
                  <w:rPr>
                    <w:rFonts w:cs="Arial"/>
                    <w:color w:val="auto"/>
                  </w:rPr>
                </w:pPr>
                <w:r w:rsidRPr="00F922A0">
                  <w:rPr>
                    <w:color w:val="auto"/>
                    <w:lang w:bidi="ga-IE"/>
                  </w:rPr>
                  <w:t xml:space="preserve"> </w:t>
                </w:r>
              </w:p>
            </w:tc>
          </w:sdtContent>
        </w:sdt>
      </w:tr>
      <w:bookmarkEnd w:id="2"/>
      <w:tr w:rsidR="00E26AD3" w:rsidRPr="00AF07BE" w14:paraId="42BD66F6" w14:textId="77777777" w:rsidTr="00C549F2">
        <w:trPr>
          <w:trHeight w:val="350"/>
        </w:trPr>
        <w:tc>
          <w:tcPr>
            <w:tcW w:w="10522" w:type="dxa"/>
            <w:shd w:val="clear" w:color="auto" w:fill="47434E"/>
            <w:vAlign w:val="bottom"/>
          </w:tcPr>
          <w:p w14:paraId="304784C6" w14:textId="77777777" w:rsidR="00E26AD3" w:rsidRPr="00AF07BE" w:rsidRDefault="00E26AD3" w:rsidP="00C549F2">
            <w:pPr>
              <w:spacing w:line="259" w:lineRule="auto"/>
              <w:rPr>
                <w:rFonts w:cs="Arial"/>
                <w:color w:val="FFFFFF" w:themeColor="background1"/>
              </w:rPr>
            </w:pPr>
            <w:r w:rsidRPr="00906681">
              <w:rPr>
                <w:color w:val="FFFFFF" w:themeColor="background1"/>
                <w:lang w:bidi="ga-IE"/>
              </w:rPr>
              <w:t>Tabhair achoimre ar an dóigh a mbeidh do chuid pleananna le haghaidh taighde amach anseo ar aon dul le treo agus le héiteas na scoile</w:t>
            </w:r>
          </w:p>
        </w:tc>
      </w:tr>
      <w:tr w:rsidR="00F922A0" w:rsidRPr="00F922A0" w14:paraId="088EE1B5" w14:textId="77777777" w:rsidTr="00C549F2">
        <w:trPr>
          <w:trHeight w:val="6803"/>
        </w:trPr>
        <w:sdt>
          <w:sdtPr>
            <w:rPr>
              <w:rFonts w:cs="Arial"/>
              <w:color w:val="auto"/>
            </w:rPr>
            <w:alias w:val="Fit School Directions and Ethos"/>
            <w:id w:val="1111398271"/>
            <w:placeholder>
              <w:docPart w:val="0B8E73135117486AB8E6ECB1A94925BA"/>
            </w:placeholder>
            <w:showingPlcHdr/>
            <w15:appearance w15:val="hidden"/>
          </w:sdtPr>
          <w:sdtEndPr/>
          <w:sdtContent>
            <w:tc>
              <w:tcPr>
                <w:tcW w:w="10522" w:type="dxa"/>
                <w:shd w:val="clear" w:color="auto" w:fill="FFFFFF" w:themeFill="background1"/>
              </w:tcPr>
              <w:p w14:paraId="3370C6FF" w14:textId="4C9CA22E" w:rsidR="00E26AD3" w:rsidRPr="00F922A0" w:rsidRDefault="00E26AD3" w:rsidP="00C549F2">
                <w:pPr>
                  <w:rPr>
                    <w:rFonts w:cs="Arial"/>
                    <w:color w:val="auto"/>
                  </w:rPr>
                </w:pPr>
                <w:r w:rsidRPr="00F922A0">
                  <w:rPr>
                    <w:color w:val="auto"/>
                    <w:lang w:bidi="ga-IE"/>
                  </w:rPr>
                  <w:t xml:space="preserve"> </w:t>
                </w:r>
              </w:p>
            </w:tc>
          </w:sdtContent>
        </w:sdt>
      </w:tr>
    </w:tbl>
    <w:p w14:paraId="1403E0F2" w14:textId="77777777" w:rsidR="00C549F2" w:rsidRDefault="00C549F2">
      <w:r>
        <w:rPr>
          <w:lang w:bidi="ga-IE"/>
        </w:rP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5CAF73D1" w14:textId="77777777" w:rsidTr="00B151CC">
        <w:trPr>
          <w:trHeight w:val="567"/>
        </w:trPr>
        <w:tc>
          <w:tcPr>
            <w:tcW w:w="10522" w:type="dxa"/>
            <w:shd w:val="clear" w:color="auto" w:fill="FAB600"/>
            <w:vAlign w:val="center"/>
          </w:tcPr>
          <w:p w14:paraId="4781E15C" w14:textId="5FAD3CD7" w:rsidR="00E26AD3" w:rsidRPr="00AF07BE" w:rsidRDefault="00E26AD3" w:rsidP="00B151CC">
            <w:pPr>
              <w:spacing w:line="259" w:lineRule="auto"/>
              <w:rPr>
                <w:rFonts w:cs="Arial"/>
                <w:b/>
                <w:bCs/>
                <w:color w:val="FFFFFF" w:themeColor="background1"/>
                <w:sz w:val="26"/>
                <w:szCs w:val="26"/>
              </w:rPr>
            </w:pPr>
            <w:r w:rsidRPr="0094026F">
              <w:rPr>
                <w:b/>
                <w:color w:val="FFFFFF" w:themeColor="background1"/>
                <w:sz w:val="26"/>
                <w:lang w:bidi="ga-IE"/>
              </w:rPr>
              <w:lastRenderedPageBreak/>
              <w:t>IDIRGHNÍOMHÚ SEACHTRACH</w:t>
            </w:r>
          </w:p>
        </w:tc>
      </w:tr>
      <w:tr w:rsidR="00E26AD3" w:rsidRPr="00AF07BE" w14:paraId="245F8DF2" w14:textId="77777777" w:rsidTr="00B151CC">
        <w:trPr>
          <w:trHeight w:val="283"/>
        </w:trPr>
        <w:tc>
          <w:tcPr>
            <w:tcW w:w="10522" w:type="dxa"/>
            <w:shd w:val="clear" w:color="auto" w:fill="47434E"/>
          </w:tcPr>
          <w:p w14:paraId="51FAFA42" w14:textId="77777777" w:rsidR="00E26AD3" w:rsidRPr="0094026F" w:rsidRDefault="00E26AD3" w:rsidP="00B151CC">
            <w:pPr>
              <w:spacing w:line="259" w:lineRule="auto"/>
              <w:rPr>
                <w:rFonts w:cs="Arial"/>
                <w:i/>
                <w:iCs/>
                <w:color w:val="FFFFFF" w:themeColor="background1"/>
              </w:rPr>
            </w:pPr>
            <w:r w:rsidRPr="0094026F">
              <w:rPr>
                <w:color w:val="FFFFFF" w:themeColor="background1"/>
                <w:lang w:bidi="ga-IE"/>
              </w:rPr>
              <w:t>Tabhair achoimre ar do thaithí ghairmiúil</w:t>
            </w:r>
          </w:p>
        </w:tc>
      </w:tr>
      <w:tr w:rsidR="00F922A0" w:rsidRPr="00F922A0" w14:paraId="37357D9D" w14:textId="77777777" w:rsidTr="00B151CC">
        <w:trPr>
          <w:trHeight w:val="3969"/>
        </w:trPr>
        <w:sdt>
          <w:sdtPr>
            <w:rPr>
              <w:rFonts w:cs="Arial"/>
              <w:color w:val="auto"/>
            </w:rPr>
            <w:alias w:val="Professional Experience"/>
            <w:id w:val="-1790428656"/>
            <w:placeholder>
              <w:docPart w:val="040153E00CEC413A9F3DFACB55C661FE"/>
            </w:placeholder>
            <w:showingPlcHdr/>
            <w15:appearance w15:val="hidden"/>
          </w:sdtPr>
          <w:sdtEndPr/>
          <w:sdtContent>
            <w:tc>
              <w:tcPr>
                <w:tcW w:w="10522" w:type="dxa"/>
                <w:shd w:val="clear" w:color="auto" w:fill="FFFFFF" w:themeFill="background1"/>
              </w:tcPr>
              <w:p w14:paraId="0F186DB5" w14:textId="0D29EBCC" w:rsidR="00E26AD3" w:rsidRPr="00F922A0" w:rsidRDefault="00691C61" w:rsidP="00B151CC">
                <w:pPr>
                  <w:rPr>
                    <w:rFonts w:cs="Arial"/>
                    <w:color w:val="auto"/>
                  </w:rPr>
                </w:pPr>
                <w:r w:rsidRPr="0094026F">
                  <w:rPr>
                    <w:lang w:bidi="ga-IE"/>
                  </w:rPr>
                  <w:t xml:space="preserve"> </w:t>
                </w:r>
              </w:p>
            </w:tc>
          </w:sdtContent>
        </w:sdt>
      </w:tr>
      <w:tr w:rsidR="00E26AD3" w:rsidRPr="00AF07BE" w14:paraId="783C48F1" w14:textId="77777777" w:rsidTr="00B151CC">
        <w:trPr>
          <w:trHeight w:val="350"/>
        </w:trPr>
        <w:tc>
          <w:tcPr>
            <w:tcW w:w="10522" w:type="dxa"/>
            <w:shd w:val="clear" w:color="auto" w:fill="47434E"/>
            <w:vAlign w:val="bottom"/>
          </w:tcPr>
          <w:p w14:paraId="1A20D29B" w14:textId="77777777" w:rsidR="00E26AD3" w:rsidRPr="00AF07BE" w:rsidRDefault="00E26AD3" w:rsidP="00B151CC">
            <w:pPr>
              <w:spacing w:line="259" w:lineRule="auto"/>
              <w:rPr>
                <w:rFonts w:cs="Arial"/>
                <w:color w:val="FFFFFF" w:themeColor="background1"/>
              </w:rPr>
            </w:pPr>
            <w:r w:rsidRPr="0094026F">
              <w:rPr>
                <w:color w:val="FFFFFF" w:themeColor="background1"/>
                <w:lang w:bidi="ga-IE"/>
              </w:rPr>
              <w:t>Cén taithí atá agat ar róil seirbhíse acadúla/ar idirghníomhú seachtrach lasmuigh den Ollscoil?</w:t>
            </w:r>
          </w:p>
        </w:tc>
      </w:tr>
      <w:tr w:rsidR="00F922A0" w:rsidRPr="00F922A0" w14:paraId="14E0F8D5" w14:textId="77777777" w:rsidTr="00B151CC">
        <w:trPr>
          <w:trHeight w:val="4535"/>
        </w:trPr>
        <w:sdt>
          <w:sdtPr>
            <w:rPr>
              <w:rFonts w:cs="Arial"/>
              <w:color w:val="auto"/>
            </w:rPr>
            <w:alias w:val="Academic Experience Beyond University"/>
            <w:tag w:val="Academic Experience Beyond University"/>
            <w:id w:val="-600877476"/>
            <w:placeholder>
              <w:docPart w:val="693F6D66BEBD49B5A9833B6F9ED24DF3"/>
            </w:placeholder>
            <w:showingPlcHdr/>
            <w15:appearance w15:val="hidden"/>
          </w:sdtPr>
          <w:sdtEndPr/>
          <w:sdtContent>
            <w:tc>
              <w:tcPr>
                <w:tcW w:w="10522" w:type="dxa"/>
                <w:shd w:val="clear" w:color="auto" w:fill="FFFFFF" w:themeFill="background1"/>
              </w:tcPr>
              <w:p w14:paraId="633F77BA" w14:textId="05F483FA" w:rsidR="00E26AD3" w:rsidRPr="00F922A0" w:rsidRDefault="00691C61" w:rsidP="00B151CC">
                <w:pPr>
                  <w:rPr>
                    <w:rFonts w:cs="Arial"/>
                    <w:color w:val="auto"/>
                  </w:rPr>
                </w:pPr>
                <w:r w:rsidRPr="0094026F">
                  <w:rPr>
                    <w:lang w:bidi="ga-IE"/>
                  </w:rPr>
                  <w:t xml:space="preserve"> </w:t>
                </w:r>
              </w:p>
            </w:tc>
          </w:sdtContent>
        </w:sdt>
      </w:tr>
      <w:tr w:rsidR="00E26AD3" w:rsidRPr="00AF07BE" w14:paraId="20775FDE" w14:textId="77777777" w:rsidTr="00B151CC">
        <w:trPr>
          <w:trHeight w:val="350"/>
        </w:trPr>
        <w:tc>
          <w:tcPr>
            <w:tcW w:w="10522" w:type="dxa"/>
            <w:shd w:val="clear" w:color="auto" w:fill="47434E"/>
            <w:vAlign w:val="bottom"/>
          </w:tcPr>
          <w:p w14:paraId="15B6CA30" w14:textId="77777777" w:rsidR="00E26AD3" w:rsidRPr="00AF07BE" w:rsidRDefault="00E26AD3" w:rsidP="00B151CC">
            <w:pPr>
              <w:spacing w:line="259" w:lineRule="auto"/>
              <w:rPr>
                <w:rFonts w:cs="Arial"/>
                <w:color w:val="FFFFFF" w:themeColor="background1"/>
              </w:rPr>
            </w:pPr>
            <w:r w:rsidRPr="0094026F">
              <w:rPr>
                <w:color w:val="FFFFFF" w:themeColor="background1"/>
                <w:lang w:bidi="ga-IE"/>
              </w:rPr>
              <w:t>Tabhair achoimre ar riachtanais bhonneagair nó tacaíochta nó ar an dá rud araon</w:t>
            </w:r>
          </w:p>
        </w:tc>
      </w:tr>
      <w:tr w:rsidR="00F922A0" w:rsidRPr="00F922A0" w14:paraId="5D0AC1B1" w14:textId="77777777" w:rsidTr="00B151CC">
        <w:trPr>
          <w:trHeight w:val="3969"/>
        </w:trPr>
        <w:sdt>
          <w:sdtPr>
            <w:rPr>
              <w:rFonts w:cs="Arial"/>
              <w:color w:val="auto"/>
            </w:rPr>
            <w:alias w:val="Infastructure and Support"/>
            <w:id w:val="1809814076"/>
            <w:placeholder>
              <w:docPart w:val="5EC5B34E5CA1470496AB139D4DC76198"/>
            </w:placeholder>
            <w:showingPlcHdr/>
            <w15:appearance w15:val="hidden"/>
          </w:sdtPr>
          <w:sdtEndPr/>
          <w:sdtContent>
            <w:tc>
              <w:tcPr>
                <w:tcW w:w="10522" w:type="dxa"/>
                <w:shd w:val="clear" w:color="auto" w:fill="FFFFFF" w:themeFill="background1"/>
              </w:tcPr>
              <w:p w14:paraId="4F03BA31" w14:textId="5AC6EEBB" w:rsidR="00E26AD3" w:rsidRPr="00F922A0" w:rsidRDefault="00691C61" w:rsidP="00B151CC">
                <w:pPr>
                  <w:rPr>
                    <w:rFonts w:cs="Arial"/>
                    <w:color w:val="auto"/>
                  </w:rPr>
                </w:pPr>
                <w:r w:rsidRPr="0094026F">
                  <w:rPr>
                    <w:lang w:bidi="ga-IE"/>
                  </w:rPr>
                  <w:t xml:space="preserve"> </w:t>
                </w:r>
              </w:p>
            </w:tc>
          </w:sdtContent>
        </w:sdt>
      </w:tr>
    </w:tbl>
    <w:p w14:paraId="1BD06305" w14:textId="77777777" w:rsidR="00C549F2" w:rsidRDefault="00C549F2">
      <w:r>
        <w:rPr>
          <w:lang w:bidi="ga-IE"/>
        </w:rP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2459"/>
        <w:gridCol w:w="616"/>
        <w:gridCol w:w="2390"/>
        <w:gridCol w:w="423"/>
        <w:gridCol w:w="616"/>
        <w:gridCol w:w="2764"/>
      </w:tblGrid>
      <w:tr w:rsidR="00E26AD3" w14:paraId="77A0DAC7" w14:textId="77777777" w:rsidTr="0050237F">
        <w:trPr>
          <w:trHeight w:val="567"/>
        </w:trPr>
        <w:tc>
          <w:tcPr>
            <w:tcW w:w="10552" w:type="dxa"/>
            <w:gridSpan w:val="8"/>
            <w:shd w:val="clear" w:color="auto" w:fill="FAB600"/>
            <w:vAlign w:val="center"/>
          </w:tcPr>
          <w:p w14:paraId="717A306E" w14:textId="4783869F" w:rsidR="00E26AD3" w:rsidRPr="004073FD" w:rsidRDefault="00E26AD3" w:rsidP="0050237F">
            <w:pPr>
              <w:rPr>
                <w:rFonts w:cs="Arial"/>
                <w:b/>
                <w:bCs/>
                <w:sz w:val="24"/>
                <w:szCs w:val="24"/>
              </w:rPr>
            </w:pPr>
            <w:r w:rsidRPr="004073FD">
              <w:rPr>
                <w:b/>
                <w:color w:val="FFFFFF" w:themeColor="background1"/>
                <w:sz w:val="24"/>
                <w:lang w:bidi="ga-IE"/>
              </w:rPr>
              <w:lastRenderedPageBreak/>
              <w:t>MOLTÓIRÍ</w:t>
            </w:r>
          </w:p>
        </w:tc>
      </w:tr>
      <w:tr w:rsidR="00E26AD3" w:rsidRPr="004073FD" w14:paraId="2711E52A" w14:textId="77777777" w:rsidTr="0050237F">
        <w:trPr>
          <w:trHeight w:val="391"/>
        </w:trPr>
        <w:tc>
          <w:tcPr>
            <w:tcW w:w="10552" w:type="dxa"/>
            <w:gridSpan w:val="8"/>
            <w:shd w:val="clear" w:color="auto" w:fill="47434E"/>
            <w:vAlign w:val="bottom"/>
          </w:tcPr>
          <w:p w14:paraId="70F5F701" w14:textId="77777777" w:rsidR="00E26AD3" w:rsidRPr="004073FD" w:rsidRDefault="00E26AD3" w:rsidP="0050237F">
            <w:pPr>
              <w:rPr>
                <w:rFonts w:cs="Arial"/>
                <w:color w:val="FFFFFF" w:themeColor="background1"/>
              </w:rPr>
            </w:pPr>
            <w:r w:rsidRPr="004073FD">
              <w:rPr>
                <w:color w:val="FFFFFF" w:themeColor="background1"/>
                <w:lang w:bidi="ga-IE"/>
              </w:rPr>
              <w:t>Liostaigh triúir ar féidir leis an Ollscoil teistiméireachtaí a iarraidh uathu ar do shon.  Ba cheart go mbeadh siad in ann tuairim mhionsonraithe a thabhairt ar do ghairmré.  Ní mór d’iarratasóirí a bhfostóir reatha nó fostóir roimhe seo a áireamh (mura bhfuil siad fostaithe faoi láthair).</w:t>
            </w:r>
          </w:p>
        </w:tc>
      </w:tr>
      <w:tr w:rsidR="00E26AD3" w:rsidRPr="004073FD" w14:paraId="0BC93EBC" w14:textId="77777777" w:rsidTr="0050237F">
        <w:trPr>
          <w:trHeight w:val="454"/>
        </w:trPr>
        <w:tc>
          <w:tcPr>
            <w:tcW w:w="3743" w:type="dxa"/>
            <w:gridSpan w:val="3"/>
            <w:shd w:val="clear" w:color="auto" w:fill="47434E"/>
            <w:vAlign w:val="bottom"/>
          </w:tcPr>
          <w:p w14:paraId="74914336" w14:textId="5BB7F50C" w:rsidR="00E26AD3" w:rsidRPr="00CE3DDF" w:rsidRDefault="00B151CC" w:rsidP="0050237F">
            <w:pPr>
              <w:rPr>
                <w:rFonts w:cs="Arial"/>
                <w:color w:val="FFE393"/>
              </w:rPr>
            </w:pPr>
            <w:r w:rsidRPr="00CE3DDF">
              <w:rPr>
                <w:color w:val="FFE393"/>
                <w:lang w:bidi="ga-IE"/>
              </w:rPr>
              <w:t>AINM - MOLTÓIR A hAON*</w:t>
            </w:r>
          </w:p>
        </w:tc>
        <w:tc>
          <w:tcPr>
            <w:tcW w:w="3429" w:type="dxa"/>
            <w:gridSpan w:val="3"/>
            <w:shd w:val="clear" w:color="auto" w:fill="47434E"/>
            <w:vAlign w:val="bottom"/>
          </w:tcPr>
          <w:p w14:paraId="03CC6F59" w14:textId="204F7662" w:rsidR="00E26AD3" w:rsidRPr="00CE3DDF" w:rsidRDefault="00B151CC" w:rsidP="0050237F">
            <w:pPr>
              <w:rPr>
                <w:rFonts w:cs="Arial"/>
                <w:color w:val="FFE393"/>
              </w:rPr>
            </w:pPr>
            <w:r w:rsidRPr="00CE3DDF">
              <w:rPr>
                <w:color w:val="FFE393"/>
                <w:lang w:bidi="ga-IE"/>
              </w:rPr>
              <w:t>AINM - MOLTÓIR A DÓ*</w:t>
            </w:r>
          </w:p>
        </w:tc>
        <w:tc>
          <w:tcPr>
            <w:tcW w:w="3380" w:type="dxa"/>
            <w:gridSpan w:val="2"/>
            <w:shd w:val="clear" w:color="auto" w:fill="47434E"/>
            <w:vAlign w:val="bottom"/>
          </w:tcPr>
          <w:p w14:paraId="54D85F34" w14:textId="2BF8940D" w:rsidR="00E26AD3" w:rsidRPr="00CE3DDF" w:rsidRDefault="00B151CC" w:rsidP="0050237F">
            <w:pPr>
              <w:rPr>
                <w:rFonts w:cs="Arial"/>
                <w:color w:val="FFE393"/>
              </w:rPr>
            </w:pPr>
            <w:r w:rsidRPr="00CE3DDF">
              <w:rPr>
                <w:color w:val="FFE393"/>
                <w:lang w:bidi="ga-IE"/>
              </w:rPr>
              <w:t>AINM - MOLTÓIR A TRÍ*</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EndPr/>
          <w:sdtContent>
            <w:tc>
              <w:tcPr>
                <w:tcW w:w="3743" w:type="dxa"/>
                <w:gridSpan w:val="3"/>
                <w:shd w:val="clear" w:color="auto" w:fill="FFE393"/>
              </w:tcPr>
              <w:p w14:paraId="42787AE7"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EndPr/>
          <w:sdtContent>
            <w:tc>
              <w:tcPr>
                <w:tcW w:w="3429" w:type="dxa"/>
                <w:gridSpan w:val="3"/>
                <w:shd w:val="clear" w:color="auto" w:fill="FFE393"/>
              </w:tcPr>
              <w:p w14:paraId="230FCA22"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EndPr/>
          <w:sdtContent>
            <w:tc>
              <w:tcPr>
                <w:tcW w:w="3380" w:type="dxa"/>
                <w:gridSpan w:val="2"/>
                <w:shd w:val="clear" w:color="auto" w:fill="FFE393"/>
              </w:tcPr>
              <w:p w14:paraId="2FCA4881"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2BC386DB" w14:textId="77777777" w:rsidTr="0050237F">
        <w:trPr>
          <w:trHeight w:val="397"/>
        </w:trPr>
        <w:tc>
          <w:tcPr>
            <w:tcW w:w="3743" w:type="dxa"/>
            <w:gridSpan w:val="3"/>
            <w:shd w:val="clear" w:color="auto" w:fill="47434E"/>
            <w:vAlign w:val="bottom"/>
          </w:tcPr>
          <w:p w14:paraId="4E7F4D67" w14:textId="63E028BD" w:rsidR="00E26AD3" w:rsidRPr="00CE3DDF" w:rsidRDefault="00CE3DDF" w:rsidP="0050237F">
            <w:pPr>
              <w:rPr>
                <w:rFonts w:cs="Arial"/>
                <w:color w:val="FFE393"/>
              </w:rPr>
            </w:pPr>
            <w:r w:rsidRPr="00CE3DDF">
              <w:rPr>
                <w:color w:val="FFE393"/>
                <w:lang w:bidi="ga-IE"/>
              </w:rPr>
              <w:t>Teideal Poist*</w:t>
            </w:r>
          </w:p>
        </w:tc>
        <w:tc>
          <w:tcPr>
            <w:tcW w:w="3429" w:type="dxa"/>
            <w:gridSpan w:val="3"/>
            <w:shd w:val="clear" w:color="auto" w:fill="47434E"/>
            <w:vAlign w:val="bottom"/>
          </w:tcPr>
          <w:p w14:paraId="04C94901" w14:textId="4D9A8644" w:rsidR="00E26AD3" w:rsidRPr="00CE3DDF" w:rsidRDefault="00CE3DDF" w:rsidP="0050237F">
            <w:pPr>
              <w:rPr>
                <w:rFonts w:cs="Arial"/>
                <w:color w:val="FFE393"/>
              </w:rPr>
            </w:pPr>
            <w:r w:rsidRPr="00CE3DDF">
              <w:rPr>
                <w:color w:val="FFE393"/>
                <w:lang w:bidi="ga-IE"/>
              </w:rPr>
              <w:t>Teideal Poist*</w:t>
            </w:r>
          </w:p>
        </w:tc>
        <w:tc>
          <w:tcPr>
            <w:tcW w:w="3380" w:type="dxa"/>
            <w:gridSpan w:val="2"/>
            <w:shd w:val="clear" w:color="auto" w:fill="47434E"/>
            <w:vAlign w:val="bottom"/>
          </w:tcPr>
          <w:p w14:paraId="39026403" w14:textId="3B052BEB" w:rsidR="00E26AD3" w:rsidRPr="00CE3DDF" w:rsidRDefault="00CE3DDF" w:rsidP="0050237F">
            <w:pPr>
              <w:rPr>
                <w:rFonts w:cs="Arial"/>
                <w:color w:val="FFE393"/>
              </w:rPr>
            </w:pPr>
            <w:r w:rsidRPr="00CE3DDF">
              <w:rPr>
                <w:color w:val="FFE393"/>
                <w:lang w:bidi="ga-IE"/>
              </w:rPr>
              <w:t>Teideal Poist*</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EndPr/>
          <w:sdtContent>
            <w:tc>
              <w:tcPr>
                <w:tcW w:w="3743" w:type="dxa"/>
                <w:gridSpan w:val="3"/>
                <w:shd w:val="clear" w:color="auto" w:fill="FFE393"/>
              </w:tcPr>
              <w:p w14:paraId="07194924"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EndPr/>
          <w:sdtContent>
            <w:tc>
              <w:tcPr>
                <w:tcW w:w="3429" w:type="dxa"/>
                <w:gridSpan w:val="3"/>
                <w:shd w:val="clear" w:color="auto" w:fill="FFE393"/>
              </w:tcPr>
              <w:p w14:paraId="7017ABCA"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EndPr/>
          <w:sdtContent>
            <w:tc>
              <w:tcPr>
                <w:tcW w:w="3380" w:type="dxa"/>
                <w:gridSpan w:val="2"/>
                <w:shd w:val="clear" w:color="auto" w:fill="FFE393"/>
              </w:tcPr>
              <w:p w14:paraId="572649AF"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06E11C1E" w14:textId="77777777" w:rsidTr="0050237F">
        <w:trPr>
          <w:trHeight w:val="397"/>
        </w:trPr>
        <w:tc>
          <w:tcPr>
            <w:tcW w:w="3743" w:type="dxa"/>
            <w:gridSpan w:val="3"/>
            <w:shd w:val="clear" w:color="auto" w:fill="47434E"/>
            <w:vAlign w:val="bottom"/>
          </w:tcPr>
          <w:p w14:paraId="7067C5E6" w14:textId="77777777" w:rsidR="00E26AD3" w:rsidRPr="00CE3DDF" w:rsidRDefault="00E26AD3" w:rsidP="0050237F">
            <w:pPr>
              <w:rPr>
                <w:rFonts w:cs="Arial"/>
                <w:color w:val="FFE393"/>
              </w:rPr>
            </w:pPr>
            <w:r w:rsidRPr="00CE3DDF">
              <w:rPr>
                <w:color w:val="FFE393"/>
                <w:lang w:bidi="ga-IE"/>
              </w:rPr>
              <w:t>Institiúid / Eagraíocht*</w:t>
            </w:r>
          </w:p>
        </w:tc>
        <w:tc>
          <w:tcPr>
            <w:tcW w:w="3429" w:type="dxa"/>
            <w:gridSpan w:val="3"/>
            <w:shd w:val="clear" w:color="auto" w:fill="47434E"/>
            <w:vAlign w:val="bottom"/>
          </w:tcPr>
          <w:p w14:paraId="581FE9E3" w14:textId="77777777" w:rsidR="00E26AD3" w:rsidRPr="00CE3DDF" w:rsidRDefault="00E26AD3" w:rsidP="0050237F">
            <w:pPr>
              <w:rPr>
                <w:rFonts w:cs="Arial"/>
                <w:color w:val="FFE393"/>
              </w:rPr>
            </w:pPr>
            <w:r w:rsidRPr="00CE3DDF">
              <w:rPr>
                <w:color w:val="FFE393"/>
                <w:lang w:bidi="ga-IE"/>
              </w:rPr>
              <w:t>Institiúid / Eagraíocht*</w:t>
            </w:r>
          </w:p>
        </w:tc>
        <w:tc>
          <w:tcPr>
            <w:tcW w:w="3380" w:type="dxa"/>
            <w:gridSpan w:val="2"/>
            <w:shd w:val="clear" w:color="auto" w:fill="47434E"/>
            <w:vAlign w:val="bottom"/>
          </w:tcPr>
          <w:p w14:paraId="5B5C8181" w14:textId="77777777" w:rsidR="00E26AD3" w:rsidRPr="00CE3DDF" w:rsidRDefault="00E26AD3" w:rsidP="0050237F">
            <w:pPr>
              <w:rPr>
                <w:rFonts w:cs="Arial"/>
                <w:color w:val="FFE393"/>
              </w:rPr>
            </w:pPr>
            <w:r w:rsidRPr="00CE3DDF">
              <w:rPr>
                <w:color w:val="FFE393"/>
                <w:lang w:bidi="ga-IE"/>
              </w:rPr>
              <w:t>Institiúid / Eagraíocht*</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EndPr/>
          <w:sdtContent>
            <w:tc>
              <w:tcPr>
                <w:tcW w:w="3743" w:type="dxa"/>
                <w:gridSpan w:val="3"/>
                <w:shd w:val="clear" w:color="auto" w:fill="FFE393"/>
              </w:tcPr>
              <w:p w14:paraId="05004DBE"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EndPr/>
          <w:sdtContent>
            <w:tc>
              <w:tcPr>
                <w:tcW w:w="3429" w:type="dxa"/>
                <w:gridSpan w:val="3"/>
                <w:shd w:val="clear" w:color="auto" w:fill="FFE393"/>
              </w:tcPr>
              <w:p w14:paraId="77B33741"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EndPr/>
          <w:sdtContent>
            <w:tc>
              <w:tcPr>
                <w:tcW w:w="3380" w:type="dxa"/>
                <w:gridSpan w:val="2"/>
                <w:shd w:val="clear" w:color="auto" w:fill="FFE393"/>
              </w:tcPr>
              <w:p w14:paraId="315BB286"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5F206DB8" w14:textId="77777777" w:rsidTr="0050237F">
        <w:trPr>
          <w:trHeight w:val="397"/>
        </w:trPr>
        <w:tc>
          <w:tcPr>
            <w:tcW w:w="3743" w:type="dxa"/>
            <w:gridSpan w:val="3"/>
            <w:shd w:val="clear" w:color="auto" w:fill="47434E"/>
            <w:vAlign w:val="bottom"/>
          </w:tcPr>
          <w:p w14:paraId="18221707" w14:textId="77777777" w:rsidR="00E26AD3" w:rsidRPr="00CE3DDF" w:rsidRDefault="00E26AD3" w:rsidP="0050237F">
            <w:pPr>
              <w:rPr>
                <w:rFonts w:cs="Arial"/>
                <w:color w:val="FFE393"/>
              </w:rPr>
            </w:pPr>
            <w:r w:rsidRPr="00CE3DDF">
              <w:rPr>
                <w:color w:val="FFE393"/>
                <w:lang w:bidi="ga-IE"/>
              </w:rPr>
              <w:t>Seoladh Ríomhphoist*</w:t>
            </w:r>
          </w:p>
        </w:tc>
        <w:tc>
          <w:tcPr>
            <w:tcW w:w="3429" w:type="dxa"/>
            <w:gridSpan w:val="3"/>
            <w:shd w:val="clear" w:color="auto" w:fill="47434E"/>
            <w:vAlign w:val="bottom"/>
          </w:tcPr>
          <w:p w14:paraId="6EDA388A" w14:textId="77777777" w:rsidR="00E26AD3" w:rsidRPr="00CE3DDF" w:rsidRDefault="00E26AD3" w:rsidP="0050237F">
            <w:pPr>
              <w:rPr>
                <w:rFonts w:cs="Arial"/>
                <w:color w:val="FFE393"/>
              </w:rPr>
            </w:pPr>
            <w:r w:rsidRPr="00CE3DDF">
              <w:rPr>
                <w:color w:val="FFE393"/>
                <w:lang w:bidi="ga-IE"/>
              </w:rPr>
              <w:t>Seoladh Ríomhphoist*</w:t>
            </w:r>
          </w:p>
        </w:tc>
        <w:tc>
          <w:tcPr>
            <w:tcW w:w="3380" w:type="dxa"/>
            <w:gridSpan w:val="2"/>
            <w:shd w:val="clear" w:color="auto" w:fill="47434E"/>
            <w:vAlign w:val="bottom"/>
          </w:tcPr>
          <w:p w14:paraId="44B7ED89" w14:textId="77777777" w:rsidR="00E26AD3" w:rsidRPr="00CE3DDF" w:rsidRDefault="00E26AD3" w:rsidP="0050237F">
            <w:pPr>
              <w:rPr>
                <w:rFonts w:cs="Arial"/>
                <w:color w:val="FFE393"/>
              </w:rPr>
            </w:pPr>
            <w:r w:rsidRPr="00CE3DDF">
              <w:rPr>
                <w:color w:val="FFE393"/>
                <w:lang w:bidi="ga-IE"/>
              </w:rPr>
              <w:t>Seoladh Ríomhphoist*</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EndPr/>
          <w:sdtContent>
            <w:tc>
              <w:tcPr>
                <w:tcW w:w="3743" w:type="dxa"/>
                <w:gridSpan w:val="3"/>
                <w:shd w:val="clear" w:color="auto" w:fill="FFE393"/>
              </w:tcPr>
              <w:p w14:paraId="7A1E1A96"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EndPr/>
          <w:sdtContent>
            <w:tc>
              <w:tcPr>
                <w:tcW w:w="3429" w:type="dxa"/>
                <w:gridSpan w:val="3"/>
                <w:shd w:val="clear" w:color="auto" w:fill="FFE393"/>
              </w:tcPr>
              <w:p w14:paraId="6FEED829"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EndPr/>
          <w:sdtContent>
            <w:tc>
              <w:tcPr>
                <w:tcW w:w="3380" w:type="dxa"/>
                <w:gridSpan w:val="2"/>
                <w:shd w:val="clear" w:color="auto" w:fill="FFE393"/>
              </w:tcPr>
              <w:p w14:paraId="38E79DD9" w14:textId="77777777"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1DC43596" w14:textId="77777777" w:rsidTr="0050237F">
        <w:trPr>
          <w:trHeight w:val="397"/>
        </w:trPr>
        <w:tc>
          <w:tcPr>
            <w:tcW w:w="3743" w:type="dxa"/>
            <w:gridSpan w:val="3"/>
            <w:shd w:val="clear" w:color="auto" w:fill="47434E"/>
            <w:vAlign w:val="bottom"/>
          </w:tcPr>
          <w:p w14:paraId="04145D49" w14:textId="77777777" w:rsidR="00E26AD3" w:rsidRPr="00CE3DDF" w:rsidRDefault="00E26AD3" w:rsidP="0050237F">
            <w:pPr>
              <w:rPr>
                <w:rFonts w:cs="Arial"/>
                <w:color w:val="FFE393"/>
              </w:rPr>
            </w:pPr>
            <w:r w:rsidRPr="00CE3DDF">
              <w:rPr>
                <w:color w:val="FFE393"/>
                <w:lang w:bidi="ga-IE"/>
              </w:rPr>
              <w:t>Uimhir Theagmhála*</w:t>
            </w:r>
          </w:p>
        </w:tc>
        <w:tc>
          <w:tcPr>
            <w:tcW w:w="3429" w:type="dxa"/>
            <w:gridSpan w:val="3"/>
            <w:shd w:val="clear" w:color="auto" w:fill="47434E"/>
            <w:vAlign w:val="bottom"/>
          </w:tcPr>
          <w:p w14:paraId="1C4B6102" w14:textId="77777777" w:rsidR="00E26AD3" w:rsidRPr="00CE3DDF" w:rsidRDefault="00E26AD3" w:rsidP="0050237F">
            <w:pPr>
              <w:rPr>
                <w:rFonts w:cs="Arial"/>
                <w:color w:val="FFE393"/>
              </w:rPr>
            </w:pPr>
            <w:r w:rsidRPr="00CE3DDF">
              <w:rPr>
                <w:color w:val="FFE393"/>
                <w:lang w:bidi="ga-IE"/>
              </w:rPr>
              <w:t>Uimhir Theagmhála*</w:t>
            </w:r>
          </w:p>
        </w:tc>
        <w:tc>
          <w:tcPr>
            <w:tcW w:w="3380" w:type="dxa"/>
            <w:gridSpan w:val="2"/>
            <w:shd w:val="clear" w:color="auto" w:fill="47434E"/>
            <w:vAlign w:val="bottom"/>
          </w:tcPr>
          <w:p w14:paraId="12D55901" w14:textId="77777777" w:rsidR="00E26AD3" w:rsidRPr="00CE3DDF" w:rsidRDefault="00E26AD3" w:rsidP="0050237F">
            <w:pPr>
              <w:rPr>
                <w:rFonts w:cs="Arial"/>
                <w:color w:val="FFE393"/>
              </w:rPr>
            </w:pPr>
            <w:r w:rsidRPr="00CE3DDF">
              <w:rPr>
                <w:color w:val="FFE393"/>
                <w:lang w:bidi="ga-IE"/>
              </w:rPr>
              <w:t>Uimhir Theagmhála*</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EndPr/>
          <w:sdtContent>
            <w:tc>
              <w:tcPr>
                <w:tcW w:w="3743" w:type="dxa"/>
                <w:gridSpan w:val="3"/>
                <w:shd w:val="clear" w:color="auto" w:fill="FFE393"/>
              </w:tcPr>
              <w:p w14:paraId="0B487424" w14:textId="77777777" w:rsidR="00E26AD3" w:rsidRPr="00F922A0" w:rsidRDefault="00E26AD3" w:rsidP="0050237F">
                <w:pPr>
                  <w:rPr>
                    <w:rFonts w:cs="Arial"/>
                    <w:color w:val="auto"/>
                  </w:rPr>
                </w:pPr>
                <w:r w:rsidRPr="00F922A0">
                  <w:rPr>
                    <w:color w:val="auto"/>
                    <w:lang w:bidi="ga-IE"/>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EndPr/>
          <w:sdtContent>
            <w:tc>
              <w:tcPr>
                <w:tcW w:w="3429" w:type="dxa"/>
                <w:gridSpan w:val="3"/>
                <w:shd w:val="clear" w:color="auto" w:fill="FFE393"/>
              </w:tcPr>
              <w:p w14:paraId="759C48D7" w14:textId="072CC250" w:rsidR="00E26AD3" w:rsidRPr="00691C61" w:rsidRDefault="00691C61" w:rsidP="0050237F">
                <w:r w:rsidRPr="00F922A0">
                  <w:rPr>
                    <w:color w:val="auto"/>
                    <w:lang w:bidi="ga-IE"/>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EndPr/>
          <w:sdtContent>
            <w:tc>
              <w:tcPr>
                <w:tcW w:w="3380" w:type="dxa"/>
                <w:gridSpan w:val="2"/>
                <w:shd w:val="clear" w:color="auto" w:fill="FFE393"/>
              </w:tcPr>
              <w:p w14:paraId="07A3500D" w14:textId="73ECBF98" w:rsidR="00E26AD3" w:rsidRPr="00F922A0" w:rsidRDefault="00E26AD3" w:rsidP="0050237F">
                <w:pPr>
                  <w:rPr>
                    <w:rFonts w:cs="Arial"/>
                    <w:color w:val="auto"/>
                  </w:rPr>
                </w:pPr>
                <w:r w:rsidRPr="00F922A0">
                  <w:rPr>
                    <w:color w:val="auto"/>
                    <w:lang w:bidi="ga-IE"/>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A2305A"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CE3DDF" w:rsidRPr="00CE3DDF">
                  <w:rPr>
                    <w:color w:val="FFE393"/>
                    <w:sz w:val="40"/>
                    <w:lang w:bidi="ga-IE"/>
                  </w:rPr>
                  <w:t>☐</w:t>
                </w:r>
              </w:sdtContent>
            </w:sdt>
            <w:r w:rsidR="00E26AD3" w:rsidRPr="0050321C">
              <w:rPr>
                <w:color w:val="FFFFFF" w:themeColor="background1"/>
                <w:sz w:val="40"/>
                <w:lang w:bidi="ga-IE"/>
              </w:rPr>
              <w:t xml:space="preserve"> </w:t>
            </w:r>
          </w:p>
        </w:tc>
        <w:tc>
          <w:tcPr>
            <w:tcW w:w="3094" w:type="dxa"/>
            <w:gridSpan w:val="2"/>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color w:val="FFE393"/>
                <w:lang w:bidi="ga-IE"/>
              </w:rPr>
              <w:t>Tugaim mo chead do DCU teagmháil a dhéanamh leis an Moltóir seo*</w:t>
            </w:r>
          </w:p>
        </w:tc>
        <w:tc>
          <w:tcPr>
            <w:tcW w:w="616" w:type="dxa"/>
            <w:tcBorders>
              <w:bottom w:val="single" w:sz="48" w:space="0" w:color="47434E"/>
            </w:tcBorders>
            <w:shd w:val="clear" w:color="auto" w:fill="47434E"/>
          </w:tcPr>
          <w:p w14:paraId="1A17C988" w14:textId="699B3C0F" w:rsidR="00E26AD3" w:rsidRPr="0050321C" w:rsidRDefault="00A2305A"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CE3DDF" w:rsidRPr="00CE3DDF">
                  <w:rPr>
                    <w:color w:val="FFE393"/>
                    <w:sz w:val="40"/>
                    <w:lang w:bidi="ga-IE"/>
                  </w:rPr>
                  <w:t>☐</w:t>
                </w:r>
              </w:sdtContent>
            </w:sdt>
            <w:r w:rsidR="00E26AD3" w:rsidRPr="0050321C">
              <w:rPr>
                <w:color w:val="FFFFFF" w:themeColor="background1"/>
                <w:sz w:val="40"/>
                <w:lang w:bidi="ga-IE"/>
              </w:rPr>
              <w:t xml:space="preserve"> </w:t>
            </w:r>
          </w:p>
        </w:tc>
        <w:tc>
          <w:tcPr>
            <w:tcW w:w="2813" w:type="dxa"/>
            <w:gridSpan w:val="2"/>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color w:val="FFE393"/>
                <w:lang w:bidi="ga-IE"/>
              </w:rPr>
              <w:t>Tugaim mo chead do DCU teagmháil a dhéanamh leis an Moltóir seo*</w:t>
            </w:r>
          </w:p>
        </w:tc>
        <w:tc>
          <w:tcPr>
            <w:tcW w:w="616" w:type="dxa"/>
            <w:tcBorders>
              <w:bottom w:val="single" w:sz="48" w:space="0" w:color="47434E"/>
            </w:tcBorders>
            <w:shd w:val="clear" w:color="auto" w:fill="47434E"/>
          </w:tcPr>
          <w:p w14:paraId="62484441" w14:textId="31F300D6" w:rsidR="00E26AD3" w:rsidRPr="004073FD" w:rsidRDefault="00A2305A"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CE3DDF" w:rsidRPr="00CE3DDF">
                  <w:rPr>
                    <w:color w:val="FFE393"/>
                    <w:sz w:val="40"/>
                    <w:lang w:bidi="ga-IE"/>
                  </w:rPr>
                  <w:t>☐</w:t>
                </w:r>
              </w:sdtContent>
            </w:sdt>
            <w:r w:rsidR="00E26AD3" w:rsidRPr="004073FD">
              <w:rPr>
                <w:color w:val="FFFFFF" w:themeColor="background1"/>
                <w:lang w:bidi="ga-IE"/>
              </w:rPr>
              <w:t xml:space="preserve"> </w:t>
            </w:r>
          </w:p>
        </w:tc>
        <w:tc>
          <w:tcPr>
            <w:tcW w:w="2764" w:type="dxa"/>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color w:val="FFE393"/>
                <w:lang w:bidi="ga-IE"/>
              </w:rPr>
              <w:t>Tugaim mo chead do DCU teagmháil a dhéanamh leis an Moltóir seo*</w:t>
            </w:r>
          </w:p>
        </w:tc>
      </w:tr>
      <w:tr w:rsidR="00E26AD3" w:rsidRPr="00083F8C" w14:paraId="342FC12C" w14:textId="77777777" w:rsidTr="0050237F">
        <w:trPr>
          <w:trHeight w:val="170"/>
        </w:trPr>
        <w:tc>
          <w:tcPr>
            <w:tcW w:w="10552" w:type="dxa"/>
            <w:gridSpan w:val="8"/>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8"/>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8"/>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b/>
                <w:color w:val="FFFFFF" w:themeColor="background1"/>
                <w:lang w:bidi="ga-IE"/>
              </w:rPr>
              <w:t>TRÉIMHSE FÓGRA</w:t>
            </w:r>
          </w:p>
        </w:tc>
      </w:tr>
      <w:tr w:rsidR="00E26AD3" w14:paraId="43D2B26D" w14:textId="77777777" w:rsidTr="0050237F">
        <w:trPr>
          <w:trHeight w:val="510"/>
        </w:trPr>
        <w:tc>
          <w:tcPr>
            <w:tcW w:w="6749" w:type="dxa"/>
            <w:gridSpan w:val="5"/>
            <w:shd w:val="clear" w:color="auto" w:fill="47434E"/>
          </w:tcPr>
          <w:p w14:paraId="297252C0" w14:textId="77777777" w:rsidR="00E26AD3" w:rsidRPr="008B5F77" w:rsidRDefault="00E26AD3" w:rsidP="0050237F">
            <w:pPr>
              <w:rPr>
                <w:rFonts w:cs="Arial"/>
                <w:color w:val="FFFFFF" w:themeColor="background1"/>
              </w:rPr>
            </w:pPr>
            <w:r w:rsidRPr="008B5F77">
              <w:rPr>
                <w:color w:val="FFFFFF" w:themeColor="background1"/>
                <w:lang w:bidi="ga-IE"/>
              </w:rPr>
              <w:t>Cé chomh luath agus a bheifeá in ann post a ghlacadh tar éis ceapachán a thairiscint duit?*</w:t>
            </w:r>
          </w:p>
        </w:tc>
        <w:sdt>
          <w:sdtPr>
            <w:rPr>
              <w:rFonts w:cs="Arial"/>
              <w:color w:val="auto"/>
            </w:rPr>
            <w:alias w:val="Period of Notice"/>
            <w:id w:val="851377606"/>
            <w:placeholder>
              <w:docPart w:val="C9C7FDAF17C1414E9E8310858361396A"/>
            </w:placeholder>
            <w:showingPlcHdr/>
            <w15:appearance w15:val="hidden"/>
          </w:sdtPr>
          <w:sdtEndPr/>
          <w:sdtContent>
            <w:tc>
              <w:tcPr>
                <w:tcW w:w="3803" w:type="dxa"/>
                <w:gridSpan w:val="3"/>
                <w:shd w:val="clear" w:color="auto" w:fill="FFFFFF" w:themeFill="background1"/>
              </w:tcPr>
              <w:p w14:paraId="21DD5A02" w14:textId="5CC6CEE0" w:rsidR="00E26AD3" w:rsidRPr="00F922A0" w:rsidRDefault="00691C61" w:rsidP="0050237F">
                <w:pPr>
                  <w:rPr>
                    <w:rFonts w:cs="Arial"/>
                    <w:color w:val="auto"/>
                  </w:rPr>
                </w:pPr>
                <w:r w:rsidRPr="00F922A0">
                  <w:rPr>
                    <w:color w:val="auto"/>
                    <w:lang w:bidi="ga-IE"/>
                  </w:rPr>
                  <w:t xml:space="preserve"> </w:t>
                </w:r>
              </w:p>
            </w:tc>
          </w:sdtContent>
        </w:sdt>
      </w:tr>
      <w:tr w:rsidR="00E26AD3" w14:paraId="6772195F" w14:textId="77777777" w:rsidTr="0050237F">
        <w:trPr>
          <w:trHeight w:val="397"/>
        </w:trPr>
        <w:tc>
          <w:tcPr>
            <w:tcW w:w="10552" w:type="dxa"/>
            <w:gridSpan w:val="8"/>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b/>
                <w:color w:val="FFFFFF" w:themeColor="background1"/>
                <w:lang w:bidi="ga-IE"/>
              </w:rPr>
              <w:t>FÓGRAÍOCHT</w:t>
            </w:r>
          </w:p>
        </w:tc>
      </w:tr>
      <w:tr w:rsidR="00E26AD3" w14:paraId="0ED3E7DE" w14:textId="77777777" w:rsidTr="0050237F">
        <w:trPr>
          <w:trHeight w:val="510"/>
        </w:trPr>
        <w:tc>
          <w:tcPr>
            <w:tcW w:w="6749" w:type="dxa"/>
            <w:gridSpan w:val="5"/>
            <w:shd w:val="clear" w:color="auto" w:fill="47434E"/>
          </w:tcPr>
          <w:p w14:paraId="1F44473A" w14:textId="77777777" w:rsidR="00E26AD3" w:rsidRPr="008B5F77" w:rsidRDefault="00E26AD3" w:rsidP="0050237F">
            <w:pPr>
              <w:rPr>
                <w:rFonts w:cs="Arial"/>
                <w:color w:val="FFFFFF" w:themeColor="background1"/>
              </w:rPr>
            </w:pPr>
            <w:r w:rsidRPr="008B5F77">
              <w:rPr>
                <w:color w:val="FFFFFF" w:themeColor="background1"/>
                <w:lang w:bidi="ga-IE"/>
              </w:rPr>
              <w:t>Cá háit a bhfaca tú an post seo fógartha?*</w:t>
            </w:r>
          </w:p>
        </w:tc>
        <w:sdt>
          <w:sdtPr>
            <w:rPr>
              <w:rFonts w:cs="Arial"/>
              <w:color w:val="auto"/>
            </w:rPr>
            <w:alias w:val="Advertising"/>
            <w:id w:val="-781267610"/>
            <w:placeholder>
              <w:docPart w:val="922078FFBC014A20804BFB5F82B20E44"/>
            </w:placeholder>
            <w:showingPlcHdr/>
            <w15:appearance w15:val="hidden"/>
          </w:sdtPr>
          <w:sdtEndPr/>
          <w:sdtContent>
            <w:tc>
              <w:tcPr>
                <w:tcW w:w="3803" w:type="dxa"/>
                <w:gridSpan w:val="3"/>
                <w:shd w:val="clear" w:color="auto" w:fill="FFFFFF" w:themeFill="background1"/>
              </w:tcPr>
              <w:p w14:paraId="196D3D43" w14:textId="2A6643F6" w:rsidR="00E26AD3" w:rsidRPr="00691C61" w:rsidRDefault="00691C61" w:rsidP="0050237F">
                <w:r w:rsidRPr="00F922A0">
                  <w:rPr>
                    <w:color w:val="auto"/>
                    <w:lang w:bidi="ga-IE"/>
                  </w:rPr>
                  <w:t xml:space="preserve"> </w:t>
                </w:r>
              </w:p>
            </w:tc>
          </w:sdtContent>
        </w:sdt>
      </w:tr>
      <w:tr w:rsidR="00E26AD3" w14:paraId="3E65DE71" w14:textId="77777777" w:rsidTr="0050237F">
        <w:trPr>
          <w:trHeight w:val="357"/>
        </w:trPr>
        <w:tc>
          <w:tcPr>
            <w:tcW w:w="10552" w:type="dxa"/>
            <w:gridSpan w:val="8"/>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b/>
                <w:color w:val="FFFFFF" w:themeColor="background1"/>
                <w:lang w:bidi="ga-IE"/>
              </w:rPr>
              <w:t>DEARBHÚ</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A2305A"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691C61">
                  <w:rPr>
                    <w:color w:val="FFFFFF" w:themeColor="background1"/>
                    <w:sz w:val="40"/>
                    <w:lang w:bidi="ga-IE"/>
                  </w:rPr>
                  <w:t>☐</w:t>
                </w:r>
              </w:sdtContent>
            </w:sdt>
            <w:r w:rsidR="00E26AD3" w:rsidRPr="008B5F77">
              <w:rPr>
                <w:color w:val="FFFFFF" w:themeColor="background1"/>
                <w:lang w:bidi="ga-IE"/>
              </w:rPr>
              <w:t xml:space="preserve"> </w:t>
            </w:r>
          </w:p>
        </w:tc>
        <w:tc>
          <w:tcPr>
            <w:tcW w:w="9268" w:type="dxa"/>
            <w:gridSpan w:val="6"/>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color w:val="FFFFFF" w:themeColor="background1"/>
                <w:lang w:bidi="ga-IE"/>
              </w:rPr>
              <w:t>Deimhním go bhfuil na ráitis uile ar an iarratas seo fíor agus gan easnamh agus tuigim go mbeidh aon mhífhaisnéis atá tugtha ina cúis le dícháiliú m’iarratais nó d’fhéadfadh sí bheith ina cúis le dífhostú dá mbeinn fostaithe ag an Ollscoil.  Glacaim leis go hiomlán go ndícháileofar m’iarratas mar thoradh ar chanbhasáil.*</w:t>
            </w:r>
          </w:p>
        </w:tc>
      </w:tr>
      <w:tr w:rsidR="00E26AD3" w14:paraId="7888E7D7" w14:textId="77777777" w:rsidTr="0050237F">
        <w:trPr>
          <w:trHeight w:val="397"/>
        </w:trPr>
        <w:tc>
          <w:tcPr>
            <w:tcW w:w="10552" w:type="dxa"/>
            <w:gridSpan w:val="8"/>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b/>
                <w:color w:val="FFFFFF" w:themeColor="background1"/>
                <w:lang w:bidi="ga-IE"/>
              </w:rPr>
              <w:t>FÓGRA PRÍOBHÁIDEACHAIS</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A2305A"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691C61">
                  <w:rPr>
                    <w:color w:val="FFFFFF" w:themeColor="background1"/>
                    <w:sz w:val="40"/>
                    <w:lang w:bidi="ga-IE"/>
                  </w:rPr>
                  <w:t>☐</w:t>
                </w:r>
              </w:sdtContent>
            </w:sdt>
          </w:p>
        </w:tc>
        <w:tc>
          <w:tcPr>
            <w:tcW w:w="9268" w:type="dxa"/>
            <w:gridSpan w:val="6"/>
            <w:shd w:val="clear" w:color="auto" w:fill="47434E"/>
            <w:vAlign w:val="center"/>
          </w:tcPr>
          <w:p w14:paraId="3E79EF7C" w14:textId="38A23812" w:rsidR="00E26AD3" w:rsidRPr="008B5F77" w:rsidRDefault="00E26AD3" w:rsidP="0050237F">
            <w:pPr>
              <w:rPr>
                <w:rFonts w:cs="Arial"/>
                <w:color w:val="FFFFFF" w:themeColor="background1"/>
              </w:rPr>
            </w:pPr>
            <w:r w:rsidRPr="008B5F77">
              <w:rPr>
                <w:color w:val="FFFFFF" w:themeColor="background1"/>
                <w:lang w:bidi="ga-IE"/>
              </w:rPr>
              <w:t xml:space="preserve">Léigh mé agus tuigim </w:t>
            </w:r>
            <w:hyperlink r:id="rId7" w:history="1">
              <w:r w:rsidRPr="00F53856">
                <w:rPr>
                  <w:rStyle w:val="Hyperlink"/>
                  <w:color w:val="FFFFFF" w:themeColor="background1"/>
                  <w:lang w:bidi="ga-IE"/>
                </w:rPr>
                <w:t>Fógra Príobháideachais DCU</w:t>
              </w:r>
            </w:hyperlink>
            <w:r w:rsidRPr="008B5F77">
              <w:rPr>
                <w:color w:val="FFFFFF" w:themeColor="background1"/>
                <w:u w:val="single"/>
                <w:lang w:bidi="ga-IE"/>
              </w:rPr>
              <w:t>*</w:t>
            </w:r>
          </w:p>
        </w:tc>
      </w:tr>
      <w:tr w:rsidR="00E26AD3" w14:paraId="0B0CE9A5" w14:textId="77777777" w:rsidTr="0050237F">
        <w:trPr>
          <w:trHeight w:val="454"/>
        </w:trPr>
        <w:tc>
          <w:tcPr>
            <w:tcW w:w="10552" w:type="dxa"/>
            <w:gridSpan w:val="8"/>
            <w:shd w:val="clear" w:color="auto" w:fill="47434E"/>
          </w:tcPr>
          <w:p w14:paraId="012F34E5" w14:textId="77777777" w:rsidR="00E26AD3" w:rsidRPr="008B5F77" w:rsidRDefault="00E26AD3" w:rsidP="0050237F">
            <w:pPr>
              <w:jc w:val="center"/>
              <w:rPr>
                <w:rFonts w:cs="Arial"/>
                <w:color w:val="FFFFFF" w:themeColor="background1"/>
              </w:rPr>
            </w:pPr>
            <w:r w:rsidRPr="008B5F77">
              <w:rPr>
                <w:color w:val="FFFFFF" w:themeColor="background1"/>
                <w:lang w:bidi="ga-IE"/>
              </w:rPr>
              <w:t>*Mura bhfuil na réimsí riachtanacha comhlánaithe, ní bhreithneofar d’iarratas*</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color w:val="FFFFFF" w:themeColor="background1"/>
                    <w:sz w:val="2"/>
                    <w:lang w:bidi="ga-IE"/>
                  </w:rPr>
                  <w:t>☐</w:t>
                </w:r>
              </w:sdtContent>
            </w:sdt>
          </w:p>
        </w:tc>
      </w:tr>
      <w:tr w:rsidR="00E26AD3" w14:paraId="3FBE7D51" w14:textId="77777777" w:rsidTr="0050237F">
        <w:trPr>
          <w:trHeight w:val="1134"/>
        </w:trPr>
        <w:tc>
          <w:tcPr>
            <w:tcW w:w="10552" w:type="dxa"/>
            <w:gridSpan w:val="8"/>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E26AD3" w14:paraId="12E5E638" w14:textId="77777777" w:rsidTr="00BF3E39">
              <w:trPr>
                <w:trHeight w:val="887"/>
              </w:trPr>
              <w:tc>
                <w:tcPr>
                  <w:tcW w:w="10456" w:type="dxa"/>
                  <w:vAlign w:val="center"/>
                </w:tcPr>
                <w:p w14:paraId="096C181E" w14:textId="02C94AF6" w:rsidR="00E26AD3" w:rsidRPr="00CA2585" w:rsidRDefault="003D3C57" w:rsidP="003D3C57">
                  <w:pPr>
                    <w:framePr w:hSpace="181" w:wrap="around" w:vAnchor="text" w:hAnchor="text" w:y="1"/>
                    <w:jc w:val="center"/>
                    <w:rPr>
                      <w:rFonts w:cs="Arial"/>
                      <w:color w:val="FFFFFF" w:themeColor="background1"/>
                    </w:rPr>
                  </w:pPr>
                  <w:r w:rsidRPr="003D3C57">
                    <w:rPr>
                      <w:color w:val="FFFFFF" w:themeColor="background1"/>
                      <w:lang w:bidi="ga-IE"/>
                    </w:rPr>
                    <w:lastRenderedPageBreak/>
                    <w:t xml:space="preserve">Cuir an fhoirm iarratais chomhlánaithe seo, in éineacht le do litir chumhdaigh, do CV, agus liosta foilseachán/comhdhálacha, isteach chuig </w:t>
                  </w:r>
                  <w:hyperlink r:id="rId8" w:tgtFrame="_blank" w:history="1">
                    <w:r w:rsidRPr="003D3C57">
                      <w:rPr>
                        <w:rStyle w:val="Hyperlink"/>
                        <w:color w:val="FFFFFF" w:themeColor="background1"/>
                        <w:lang w:bidi="ga-IE"/>
                      </w:rPr>
                      <w:t>hr.applications@dcu.ie</w:t>
                    </w:r>
                  </w:hyperlink>
                </w:p>
              </w:tc>
            </w:tr>
          </w:tbl>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nZAqW5oz4YUTmx3QbUFBKxeig+GUvHIt2yUMWjYz1A8lTYlXGUn9U0ucS5W2C2X78oHp1LQMdRNX7p/T6lfKQw==" w:salt="qC3+hkYjnseg4FS+uwplHA=="/>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M0NbMwMzOwNDZS0lEKTi0uzszPAykwrwUAXRBbuCwAAAA="/>
  </w:docVars>
  <w:rsids>
    <w:rsidRoot w:val="008C4894"/>
    <w:rsid w:val="00004720"/>
    <w:rsid w:val="00036E29"/>
    <w:rsid w:val="00050BE4"/>
    <w:rsid w:val="00052620"/>
    <w:rsid w:val="00057095"/>
    <w:rsid w:val="00064017"/>
    <w:rsid w:val="00071E84"/>
    <w:rsid w:val="00083F8C"/>
    <w:rsid w:val="000A7786"/>
    <w:rsid w:val="000B67F5"/>
    <w:rsid w:val="000B7589"/>
    <w:rsid w:val="00124B99"/>
    <w:rsid w:val="0015681D"/>
    <w:rsid w:val="00161C74"/>
    <w:rsid w:val="00162989"/>
    <w:rsid w:val="00164F4E"/>
    <w:rsid w:val="00172917"/>
    <w:rsid w:val="00176A71"/>
    <w:rsid w:val="001D0C15"/>
    <w:rsid w:val="002253BF"/>
    <w:rsid w:val="0026658B"/>
    <w:rsid w:val="00276CDB"/>
    <w:rsid w:val="002802D5"/>
    <w:rsid w:val="00283309"/>
    <w:rsid w:val="00287053"/>
    <w:rsid w:val="002F1CB8"/>
    <w:rsid w:val="00311D67"/>
    <w:rsid w:val="003230E3"/>
    <w:rsid w:val="00343F4D"/>
    <w:rsid w:val="0038624E"/>
    <w:rsid w:val="003913E6"/>
    <w:rsid w:val="003939C6"/>
    <w:rsid w:val="0039463A"/>
    <w:rsid w:val="003C13CC"/>
    <w:rsid w:val="003D3C57"/>
    <w:rsid w:val="003D3F76"/>
    <w:rsid w:val="003E2164"/>
    <w:rsid w:val="003F0269"/>
    <w:rsid w:val="003F171A"/>
    <w:rsid w:val="003F7354"/>
    <w:rsid w:val="00403CB0"/>
    <w:rsid w:val="004073FD"/>
    <w:rsid w:val="004474AA"/>
    <w:rsid w:val="00474014"/>
    <w:rsid w:val="004C5065"/>
    <w:rsid w:val="004F52FC"/>
    <w:rsid w:val="0050237F"/>
    <w:rsid w:val="0050321C"/>
    <w:rsid w:val="00515A87"/>
    <w:rsid w:val="00515E12"/>
    <w:rsid w:val="00516AEC"/>
    <w:rsid w:val="0052357D"/>
    <w:rsid w:val="00547F29"/>
    <w:rsid w:val="005503B0"/>
    <w:rsid w:val="005707D0"/>
    <w:rsid w:val="00581A00"/>
    <w:rsid w:val="005907CB"/>
    <w:rsid w:val="005A525D"/>
    <w:rsid w:val="005B6F10"/>
    <w:rsid w:val="005C1B86"/>
    <w:rsid w:val="005C5F4A"/>
    <w:rsid w:val="006000D9"/>
    <w:rsid w:val="00617396"/>
    <w:rsid w:val="00647B20"/>
    <w:rsid w:val="0067104F"/>
    <w:rsid w:val="00691358"/>
    <w:rsid w:val="00691C61"/>
    <w:rsid w:val="006B1BB6"/>
    <w:rsid w:val="006D0715"/>
    <w:rsid w:val="006E005F"/>
    <w:rsid w:val="006E4859"/>
    <w:rsid w:val="00736C99"/>
    <w:rsid w:val="0078474C"/>
    <w:rsid w:val="007B12A5"/>
    <w:rsid w:val="007D0361"/>
    <w:rsid w:val="007D1D6F"/>
    <w:rsid w:val="007E4A57"/>
    <w:rsid w:val="007E5552"/>
    <w:rsid w:val="0080625C"/>
    <w:rsid w:val="008111C8"/>
    <w:rsid w:val="00815BF8"/>
    <w:rsid w:val="00834067"/>
    <w:rsid w:val="00850777"/>
    <w:rsid w:val="0085778E"/>
    <w:rsid w:val="00862D1D"/>
    <w:rsid w:val="00866775"/>
    <w:rsid w:val="008979A8"/>
    <w:rsid w:val="008B120F"/>
    <w:rsid w:val="008B1D84"/>
    <w:rsid w:val="008B5F77"/>
    <w:rsid w:val="008C4894"/>
    <w:rsid w:val="008C65E2"/>
    <w:rsid w:val="008E6A18"/>
    <w:rsid w:val="008F3EFA"/>
    <w:rsid w:val="00906681"/>
    <w:rsid w:val="00932F9B"/>
    <w:rsid w:val="0094026F"/>
    <w:rsid w:val="009557BB"/>
    <w:rsid w:val="009727B8"/>
    <w:rsid w:val="00980938"/>
    <w:rsid w:val="009B4B26"/>
    <w:rsid w:val="009C645E"/>
    <w:rsid w:val="009D1D25"/>
    <w:rsid w:val="00A01CA9"/>
    <w:rsid w:val="00A2305A"/>
    <w:rsid w:val="00A26964"/>
    <w:rsid w:val="00A60413"/>
    <w:rsid w:val="00A64593"/>
    <w:rsid w:val="00A6759A"/>
    <w:rsid w:val="00A76398"/>
    <w:rsid w:val="00A94214"/>
    <w:rsid w:val="00AB1532"/>
    <w:rsid w:val="00AB284A"/>
    <w:rsid w:val="00AB66F2"/>
    <w:rsid w:val="00AB7BC7"/>
    <w:rsid w:val="00AC5540"/>
    <w:rsid w:val="00AE2303"/>
    <w:rsid w:val="00AF07BE"/>
    <w:rsid w:val="00B151CC"/>
    <w:rsid w:val="00B20D0B"/>
    <w:rsid w:val="00B23091"/>
    <w:rsid w:val="00B30479"/>
    <w:rsid w:val="00B403CC"/>
    <w:rsid w:val="00B51D68"/>
    <w:rsid w:val="00B54A2D"/>
    <w:rsid w:val="00B606C2"/>
    <w:rsid w:val="00B61DDC"/>
    <w:rsid w:val="00B87828"/>
    <w:rsid w:val="00BD700E"/>
    <w:rsid w:val="00BE0F9D"/>
    <w:rsid w:val="00C14E17"/>
    <w:rsid w:val="00C1673E"/>
    <w:rsid w:val="00C23531"/>
    <w:rsid w:val="00C24D3B"/>
    <w:rsid w:val="00C41A57"/>
    <w:rsid w:val="00C549F2"/>
    <w:rsid w:val="00C56AF4"/>
    <w:rsid w:val="00CA2585"/>
    <w:rsid w:val="00CC5B63"/>
    <w:rsid w:val="00CE3DDF"/>
    <w:rsid w:val="00D239B2"/>
    <w:rsid w:val="00D37EAB"/>
    <w:rsid w:val="00D67227"/>
    <w:rsid w:val="00D7253E"/>
    <w:rsid w:val="00D839AE"/>
    <w:rsid w:val="00D94755"/>
    <w:rsid w:val="00DA6AA1"/>
    <w:rsid w:val="00DC7CA5"/>
    <w:rsid w:val="00E01973"/>
    <w:rsid w:val="00E07BA9"/>
    <w:rsid w:val="00E123A0"/>
    <w:rsid w:val="00E1297B"/>
    <w:rsid w:val="00E26AD3"/>
    <w:rsid w:val="00E2787D"/>
    <w:rsid w:val="00E62243"/>
    <w:rsid w:val="00E62FA4"/>
    <w:rsid w:val="00E64D1F"/>
    <w:rsid w:val="00E72B42"/>
    <w:rsid w:val="00E834F2"/>
    <w:rsid w:val="00E87E30"/>
    <w:rsid w:val="00EA27F8"/>
    <w:rsid w:val="00EB1913"/>
    <w:rsid w:val="00EB6ED6"/>
    <w:rsid w:val="00EB72ED"/>
    <w:rsid w:val="00F10AB5"/>
    <w:rsid w:val="00F25F24"/>
    <w:rsid w:val="00F275EA"/>
    <w:rsid w:val="00F53856"/>
    <w:rsid w:val="00F666A1"/>
    <w:rsid w:val="00F85122"/>
    <w:rsid w:val="00F922A0"/>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ga-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1">
    <w:name w:val="Unresolved Mention1"/>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A74B50" w:rsidP="00A74B50">
          <w:pPr>
            <w:pStyle w:val="0E66E149BEF84455B149DF7FD02F92AC1"/>
          </w:pPr>
          <w:r>
            <w:rPr>
              <w:lang w:bidi="ga-IE"/>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A74B50" w:rsidP="00A74B50">
          <w:pPr>
            <w:pStyle w:val="38F1D731CD8E4E6299A81AF24605C9201"/>
          </w:pPr>
          <w:r>
            <w:rPr>
              <w:lang w:bidi="ga-IE"/>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A74B50" w:rsidP="00A74B50">
          <w:pPr>
            <w:pStyle w:val="184D47629CEE4EF6B9286E5FC77267501"/>
          </w:pPr>
          <w:r w:rsidRPr="00B87828">
            <w:rPr>
              <w:lang w:bidi="ga-IE"/>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A74B50" w:rsidP="00A74B50">
          <w:pPr>
            <w:pStyle w:val="80693AE69DDA4E6195244AAE28337C661"/>
          </w:pPr>
          <w:r w:rsidRPr="00004720">
            <w:rPr>
              <w:color w:val="auto"/>
              <w:lang w:bidi="ga-IE"/>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A74B50" w:rsidP="00A74B50">
          <w:pPr>
            <w:pStyle w:val="C9CA10E70F1F466E9929162C888F79C91"/>
          </w:pPr>
          <w:r w:rsidRPr="00B87828">
            <w:rPr>
              <w:lang w:bidi="ga-IE"/>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A74B50" w:rsidP="00A74B50">
          <w:pPr>
            <w:pStyle w:val="CA833678B9DD42709DC63C3A1F87AFBC1"/>
          </w:pPr>
          <w:r w:rsidRPr="00B87828">
            <w:rPr>
              <w:lang w:bidi="ga-IE"/>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A74B50" w:rsidP="00A74B50">
          <w:pPr>
            <w:pStyle w:val="67D416CBA98743688A7E35DDD0D9DFD41"/>
          </w:pPr>
          <w:r w:rsidRPr="00B87828">
            <w:rPr>
              <w:lang w:bidi="ga-IE"/>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lang w:bidi="ga-IE"/>
            </w:rPr>
            <w:t>MM/BB</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A74B50" w:rsidP="00A74B50">
          <w:pPr>
            <w:pStyle w:val="6757ED9C573C42E1A527203F3E6B8D631"/>
          </w:pPr>
          <w:r w:rsidRPr="004F52FC">
            <w:rPr>
              <w:lang w:bidi="ga-IE"/>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A74B50" w:rsidP="00A74B50">
          <w:pPr>
            <w:pStyle w:val="13A6AFA19C0049DEACB10DA1EEE8DBF31"/>
          </w:pPr>
          <w:r w:rsidRPr="00B87828">
            <w:rPr>
              <w:lang w:bidi="ga-IE"/>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A74B50" w:rsidP="00A74B50">
          <w:pPr>
            <w:pStyle w:val="724B12D539734B10A849EC5ADB0F2E1C1"/>
          </w:pPr>
          <w:r w:rsidRPr="00B87828">
            <w:rPr>
              <w:lang w:bidi="ga-IE"/>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lang w:bidi="ga-IE"/>
            </w:rPr>
            <w:t>MM/BB</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lang w:bidi="ga-IE"/>
            </w:rPr>
            <w:t>MM/BB</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A74B50" w:rsidP="00A74B50">
          <w:pPr>
            <w:pStyle w:val="74DF941175B3432083022B1DEDD08CBB1"/>
          </w:pPr>
          <w:r w:rsidRPr="00B87828">
            <w:rPr>
              <w:lang w:bidi="ga-IE"/>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A74B50" w:rsidP="00A74B50">
          <w:pPr>
            <w:pStyle w:val="7D6534D3C1A84A18801DCAA7CD3256881"/>
          </w:pPr>
          <w:r w:rsidRPr="00B87828">
            <w:rPr>
              <w:lang w:bidi="ga-IE"/>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A74B50" w:rsidP="00A74B50">
          <w:pPr>
            <w:pStyle w:val="EC3D5B93E76945F081AE79CB91CF5B4C1"/>
          </w:pPr>
          <w:r w:rsidRPr="00B87828">
            <w:rPr>
              <w:lang w:bidi="ga-IE"/>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lang w:bidi="ga-IE"/>
            </w:rPr>
            <w:t>MM/BB</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lang w:bidi="ga-IE"/>
            </w:rPr>
            <w:t>MM/BB</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A74B50" w:rsidP="00A74B50">
          <w:pPr>
            <w:pStyle w:val="15839B1B89404F779026CA2CBF09C9801"/>
          </w:pPr>
          <w:r w:rsidRPr="00B87828">
            <w:rPr>
              <w:lang w:bidi="ga-IE"/>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A74B50" w:rsidP="00A74B50">
          <w:pPr>
            <w:pStyle w:val="CF5FD87AE98B48E38775715E956C3A801"/>
          </w:pPr>
          <w:r w:rsidRPr="00B87828">
            <w:rPr>
              <w:lang w:bidi="ga-IE"/>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A74B50" w:rsidP="00A74B50">
          <w:pPr>
            <w:pStyle w:val="185478678BAE49268D1319DE864986BE1"/>
          </w:pPr>
          <w:r w:rsidRPr="00B87828">
            <w:rPr>
              <w:lang w:bidi="ga-IE"/>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lang w:bidi="ga-IE"/>
            </w:rPr>
            <w:t>MM/BB</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lang w:bidi="ga-IE"/>
            </w:rPr>
            <w:t>MM/BB</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A74B50" w:rsidP="00A74B50">
          <w:pPr>
            <w:pStyle w:val="52E6EFECFEA341FB8FC8324607D75D211"/>
          </w:pPr>
          <w:r w:rsidRPr="00B87828">
            <w:rPr>
              <w:lang w:bidi="ga-IE"/>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A74B50" w:rsidP="00A74B50">
          <w:pPr>
            <w:pStyle w:val="413432F7ECBE468282C33C876D89711C1"/>
          </w:pPr>
          <w:r w:rsidRPr="00B87828">
            <w:rPr>
              <w:lang w:bidi="ga-IE"/>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A74B50" w:rsidP="00A74B50">
          <w:pPr>
            <w:pStyle w:val="B3B696D83E31474FA2F8D403DE2559EE1"/>
          </w:pPr>
          <w:r w:rsidRPr="00B87828">
            <w:rPr>
              <w:lang w:bidi="ga-IE"/>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lang w:bidi="ga-IE"/>
            </w:rPr>
            <w:t>MM/BB</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lang w:bidi="ga-IE"/>
            </w:rPr>
            <w:t>MM/BB</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A74B50" w:rsidP="00A74B50">
          <w:pPr>
            <w:pStyle w:val="7DC4663A91534B9188AFD9B8831397FC1"/>
          </w:pPr>
          <w:r w:rsidRPr="00B87828">
            <w:rPr>
              <w:lang w:bidi="ga-IE"/>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A74B50" w:rsidP="00A74B50">
          <w:pPr>
            <w:pStyle w:val="6C9AAD38E97C4541B214FD548DE18C171"/>
          </w:pPr>
          <w:r w:rsidRPr="00B87828">
            <w:rPr>
              <w:lang w:bidi="ga-IE"/>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A74B50" w:rsidP="00A74B50">
          <w:pPr>
            <w:pStyle w:val="0DBF92993FB94503A999947D9BD5892A1"/>
          </w:pPr>
          <w:r w:rsidRPr="00B87828">
            <w:rPr>
              <w:lang w:bidi="ga-IE"/>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lang w:bidi="ga-IE"/>
            </w:rPr>
            <w:t>MM/BB</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lang w:bidi="ga-IE"/>
            </w:rPr>
            <w:t>MM/BB</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A74B50" w:rsidP="00A74B50">
          <w:pPr>
            <w:pStyle w:val="7B68F3A875A449258AEAB286AA98B8CB1"/>
          </w:pPr>
          <w:r w:rsidRPr="00B87828">
            <w:rPr>
              <w:lang w:bidi="ga-IE"/>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A74B50" w:rsidP="00A74B50">
          <w:pPr>
            <w:pStyle w:val="8F8F75F0A7F14C9E95C52594E117E6B51"/>
          </w:pPr>
          <w:r w:rsidRPr="00B87828">
            <w:rPr>
              <w:lang w:bidi="ga-IE"/>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A74B50" w:rsidP="00A74B50">
          <w:pPr>
            <w:pStyle w:val="3F9C6345C1FE4D619C86124D932540DF1"/>
          </w:pPr>
          <w:r w:rsidRPr="00B87828">
            <w:rPr>
              <w:lang w:bidi="ga-IE"/>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lang w:bidi="ga-IE"/>
            </w:rPr>
            <w:t>MM/BB</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lang w:bidi="ga-IE"/>
            </w:rPr>
            <w:t>MM/BB</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A74B50" w:rsidP="00A74B50">
          <w:pPr>
            <w:pStyle w:val="CF57573E4B164B4A88EE691C2911A2EC1"/>
          </w:pPr>
          <w:r w:rsidRPr="00B87828">
            <w:rPr>
              <w:lang w:bidi="ga-IE"/>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A74B50" w:rsidP="00A74B50">
          <w:pPr>
            <w:pStyle w:val="C3600A408B0345A29E435A31045FDE171"/>
          </w:pPr>
          <w:r w:rsidRPr="00B87828">
            <w:rPr>
              <w:lang w:bidi="ga-IE"/>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A74B50" w:rsidP="00A74B50">
          <w:pPr>
            <w:pStyle w:val="39D09D01F0C94BFE843F8AC71F89982D1"/>
          </w:pPr>
          <w:r w:rsidRPr="00B87828">
            <w:rPr>
              <w:lang w:bidi="ga-IE"/>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A74B50" w:rsidP="00A74B50">
          <w:pPr>
            <w:pStyle w:val="E4F23DEA5EA24FDAA17789156A3FA82C1"/>
          </w:pPr>
          <w:r w:rsidRPr="00E834F2">
            <w:rPr>
              <w:lang w:bidi="ga-IE"/>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A74B50" w:rsidP="00A74B50">
          <w:pPr>
            <w:pStyle w:val="FB76B120813F46D1A9865C7FD4FE6D8F1"/>
          </w:pPr>
          <w:r w:rsidRPr="00E834F2">
            <w:rPr>
              <w:lang w:bidi="ga-IE"/>
            </w:rPr>
            <w:t xml:space="preserve"> </w:t>
          </w:r>
        </w:p>
      </w:docPartBody>
    </w:docPart>
    <w:docPart>
      <w:docPartPr>
        <w:name w:val="D12084C2699F4F9BA14709CE4D1489EB"/>
        <w:category>
          <w:name w:val="General"/>
          <w:gallery w:val="placeholder"/>
        </w:category>
        <w:types>
          <w:type w:val="bbPlcHdr"/>
        </w:types>
        <w:behaviors>
          <w:behavior w:val="content"/>
        </w:behaviors>
        <w:guid w:val="{E534E68F-E1C9-43BD-8F3F-213C2E183A43}"/>
      </w:docPartPr>
      <w:docPartBody>
        <w:p w:rsidR="001F3941" w:rsidRDefault="00A74B50" w:rsidP="00A74B50">
          <w:pPr>
            <w:pStyle w:val="D12084C2699F4F9BA14709CE4D1489EB1"/>
          </w:pPr>
          <w:r w:rsidRPr="00EB6ED6">
            <w:rPr>
              <w:color w:val="auto"/>
              <w:lang w:bidi="ga-IE"/>
            </w:rPr>
            <w:t xml:space="preserve"> </w:t>
          </w:r>
        </w:p>
      </w:docPartBody>
    </w:docPart>
    <w:docPart>
      <w:docPartPr>
        <w:name w:val="1806B84A50224558B837580BF9E03296"/>
        <w:category>
          <w:name w:val="General"/>
          <w:gallery w:val="placeholder"/>
        </w:category>
        <w:types>
          <w:type w:val="bbPlcHdr"/>
        </w:types>
        <w:behaviors>
          <w:behavior w:val="content"/>
        </w:behaviors>
        <w:guid w:val="{E1CBE6B2-7520-474A-A3CC-BDD69453A916}"/>
      </w:docPartPr>
      <w:docPartBody>
        <w:p w:rsidR="001F3941" w:rsidRDefault="00A74B50" w:rsidP="00A74B50">
          <w:pPr>
            <w:pStyle w:val="1806B84A50224558B837580BF9E032961"/>
          </w:pPr>
          <w:r w:rsidRPr="00EB6ED6">
            <w:rPr>
              <w:color w:val="auto"/>
              <w:lang w:bidi="ga-IE"/>
            </w:rPr>
            <w:t xml:space="preserve"> </w:t>
          </w:r>
        </w:p>
      </w:docPartBody>
    </w:docPart>
    <w:docPart>
      <w:docPartPr>
        <w:name w:val="147F8E2C7D6842EA805911B151C96BB5"/>
        <w:category>
          <w:name w:val="General"/>
          <w:gallery w:val="placeholder"/>
        </w:category>
        <w:types>
          <w:type w:val="bbPlcHdr"/>
        </w:types>
        <w:behaviors>
          <w:behavior w:val="content"/>
        </w:behaviors>
        <w:guid w:val="{7A8D2511-0956-449B-8942-E77A558A32C7}"/>
      </w:docPartPr>
      <w:docPartBody>
        <w:p w:rsidR="001F3941" w:rsidRDefault="00A74B50" w:rsidP="00A74B50">
          <w:pPr>
            <w:pStyle w:val="147F8E2C7D6842EA805911B151C96BB51"/>
          </w:pPr>
          <w:r w:rsidRPr="00EB6ED6">
            <w:rPr>
              <w:color w:val="auto"/>
              <w:lang w:bidi="ga-IE"/>
            </w:rPr>
            <w:t xml:space="preserve"> </w:t>
          </w:r>
        </w:p>
      </w:docPartBody>
    </w:docPart>
    <w:docPart>
      <w:docPartPr>
        <w:name w:val="498DDC4149E346BDB44FD81B15E95DEC"/>
        <w:category>
          <w:name w:val="General"/>
          <w:gallery w:val="placeholder"/>
        </w:category>
        <w:types>
          <w:type w:val="bbPlcHdr"/>
        </w:types>
        <w:behaviors>
          <w:behavior w:val="content"/>
        </w:behaviors>
        <w:guid w:val="{D5780CFF-0786-4231-B4E3-8550CF63E331}"/>
      </w:docPartPr>
      <w:docPartBody>
        <w:p w:rsidR="001F3941" w:rsidRDefault="00A74B50" w:rsidP="00A74B50">
          <w:pPr>
            <w:pStyle w:val="498DDC4149E346BDB44FD81B15E95DEC1"/>
          </w:pPr>
          <w:r w:rsidRPr="00EB6ED6">
            <w:rPr>
              <w:color w:val="auto"/>
              <w:lang w:bidi="ga-IE"/>
            </w:rPr>
            <w:t xml:space="preserve"> </w:t>
          </w:r>
        </w:p>
      </w:docPartBody>
    </w:docPart>
    <w:docPart>
      <w:docPartPr>
        <w:name w:val="44BBACE85A364580A19EBEFC65C259DD"/>
        <w:category>
          <w:name w:val="General"/>
          <w:gallery w:val="placeholder"/>
        </w:category>
        <w:types>
          <w:type w:val="bbPlcHdr"/>
        </w:types>
        <w:behaviors>
          <w:behavior w:val="content"/>
        </w:behaviors>
        <w:guid w:val="{CCA5BDD2-1F39-440B-A5E4-B6BB68E9B4DF}"/>
      </w:docPartPr>
      <w:docPartBody>
        <w:p w:rsidR="001F3941" w:rsidRDefault="00817349" w:rsidP="00817349">
          <w:pPr>
            <w:pStyle w:val="44BBACE85A364580A19EBEFC65C259DD9"/>
          </w:pPr>
          <w:r w:rsidRPr="00EB6ED6">
            <w:rPr>
              <w:color w:val="auto"/>
              <w:lang w:bidi="ga-IE"/>
            </w:rPr>
            <w:t>MM/BB</w:t>
          </w:r>
        </w:p>
      </w:docPartBody>
    </w:docPart>
    <w:docPart>
      <w:docPartPr>
        <w:name w:val="1B4592ED7C554AAAB6E4D81BAFA1B1AF"/>
        <w:category>
          <w:name w:val="General"/>
          <w:gallery w:val="placeholder"/>
        </w:category>
        <w:types>
          <w:type w:val="bbPlcHdr"/>
        </w:types>
        <w:behaviors>
          <w:behavior w:val="content"/>
        </w:behaviors>
        <w:guid w:val="{139E50BC-094D-45C5-A14D-9EC560E0E5E2}"/>
      </w:docPartPr>
      <w:docPartBody>
        <w:p w:rsidR="001F3941" w:rsidRDefault="00817349" w:rsidP="00817349">
          <w:pPr>
            <w:pStyle w:val="1B4592ED7C554AAAB6E4D81BAFA1B1AF9"/>
          </w:pPr>
          <w:r w:rsidRPr="00EB6ED6">
            <w:rPr>
              <w:color w:val="auto"/>
              <w:lang w:bidi="ga-IE"/>
            </w:rPr>
            <w:t>MM/BB</w:t>
          </w:r>
        </w:p>
      </w:docPartBody>
    </w:docPart>
    <w:docPart>
      <w:docPartPr>
        <w:name w:val="AFA3FB127AB041BAB2788C444EE0FAC5"/>
        <w:category>
          <w:name w:val="General"/>
          <w:gallery w:val="placeholder"/>
        </w:category>
        <w:types>
          <w:type w:val="bbPlcHdr"/>
        </w:types>
        <w:behaviors>
          <w:behavior w:val="content"/>
        </w:behaviors>
        <w:guid w:val="{47FFCCA5-B321-4169-A45F-E09EE65AB003}"/>
      </w:docPartPr>
      <w:docPartBody>
        <w:p w:rsidR="001F3941" w:rsidRDefault="00A74B50" w:rsidP="00A74B50">
          <w:pPr>
            <w:pStyle w:val="AFA3FB127AB041BAB2788C444EE0FAC51"/>
          </w:pPr>
          <w:r w:rsidRPr="00EB6ED6">
            <w:rPr>
              <w:color w:val="auto"/>
              <w:lang w:bidi="ga-IE"/>
            </w:rPr>
            <w:t xml:space="preserve"> </w:t>
          </w:r>
        </w:p>
      </w:docPartBody>
    </w:docPart>
    <w:docPart>
      <w:docPartPr>
        <w:name w:val="585ADF25241A4D77A288F62D4A20F625"/>
        <w:category>
          <w:name w:val="General"/>
          <w:gallery w:val="placeholder"/>
        </w:category>
        <w:types>
          <w:type w:val="bbPlcHdr"/>
        </w:types>
        <w:behaviors>
          <w:behavior w:val="content"/>
        </w:behaviors>
        <w:guid w:val="{720C8C0D-CB3E-40EA-9096-771D28044C4B}"/>
      </w:docPartPr>
      <w:docPartBody>
        <w:p w:rsidR="001F3941" w:rsidRDefault="00A74B50" w:rsidP="00A74B50">
          <w:pPr>
            <w:pStyle w:val="585ADF25241A4D77A288F62D4A20F6251"/>
          </w:pPr>
          <w:r w:rsidRPr="00EB6ED6">
            <w:rPr>
              <w:color w:val="auto"/>
              <w:lang w:bidi="ga-IE"/>
            </w:rPr>
            <w:t xml:space="preserve"> </w:t>
          </w:r>
        </w:p>
      </w:docPartBody>
    </w:docPart>
    <w:docPart>
      <w:docPartPr>
        <w:name w:val="EB5B8A05382547F28371F48E7F27C938"/>
        <w:category>
          <w:name w:val="General"/>
          <w:gallery w:val="placeholder"/>
        </w:category>
        <w:types>
          <w:type w:val="bbPlcHdr"/>
        </w:types>
        <w:behaviors>
          <w:behavior w:val="content"/>
        </w:behaviors>
        <w:guid w:val="{FE47EC77-99B9-4C6A-961E-1F1F61CED1BF}"/>
      </w:docPartPr>
      <w:docPartBody>
        <w:p w:rsidR="001F3941" w:rsidRDefault="00A74B50" w:rsidP="00A74B50">
          <w:pPr>
            <w:pStyle w:val="EB5B8A05382547F28371F48E7F27C9381"/>
          </w:pPr>
          <w:r w:rsidRPr="00EB6ED6">
            <w:rPr>
              <w:color w:val="auto"/>
              <w:lang w:bidi="ga-IE"/>
            </w:rPr>
            <w:t xml:space="preserve"> </w:t>
          </w:r>
        </w:p>
      </w:docPartBody>
    </w:docPart>
    <w:docPart>
      <w:docPartPr>
        <w:name w:val="A4D642F38C4743A6A5C1C37AC7811072"/>
        <w:category>
          <w:name w:val="General"/>
          <w:gallery w:val="placeholder"/>
        </w:category>
        <w:types>
          <w:type w:val="bbPlcHdr"/>
        </w:types>
        <w:behaviors>
          <w:behavior w:val="content"/>
        </w:behaviors>
        <w:guid w:val="{AC511716-C8A2-41F0-BB77-59EE29A9AE9A}"/>
      </w:docPartPr>
      <w:docPartBody>
        <w:p w:rsidR="001F3941" w:rsidRDefault="00817349" w:rsidP="00817349">
          <w:pPr>
            <w:pStyle w:val="A4D642F38C4743A6A5C1C37AC78110729"/>
          </w:pPr>
          <w:r w:rsidRPr="00EB6ED6">
            <w:rPr>
              <w:color w:val="auto"/>
              <w:lang w:bidi="ga-IE"/>
            </w:rPr>
            <w:t>MM/BB</w:t>
          </w:r>
        </w:p>
      </w:docPartBody>
    </w:docPart>
    <w:docPart>
      <w:docPartPr>
        <w:name w:val="3D4F46C98A844D83B29E4242F4FDCBBB"/>
        <w:category>
          <w:name w:val="General"/>
          <w:gallery w:val="placeholder"/>
        </w:category>
        <w:types>
          <w:type w:val="bbPlcHdr"/>
        </w:types>
        <w:behaviors>
          <w:behavior w:val="content"/>
        </w:behaviors>
        <w:guid w:val="{98831F59-6D18-41D0-BD4B-22A2EC865184}"/>
      </w:docPartPr>
      <w:docPartBody>
        <w:p w:rsidR="001F3941" w:rsidRDefault="00817349" w:rsidP="00817349">
          <w:pPr>
            <w:pStyle w:val="3D4F46C98A844D83B29E4242F4FDCBBB9"/>
          </w:pPr>
          <w:r w:rsidRPr="00EB6ED6">
            <w:rPr>
              <w:color w:val="auto"/>
              <w:lang w:bidi="ga-IE"/>
            </w:rPr>
            <w:t>MM/BB</w:t>
          </w:r>
        </w:p>
      </w:docPartBody>
    </w:docPart>
    <w:docPart>
      <w:docPartPr>
        <w:name w:val="87D186A7BA7840C6AE6F61009A803617"/>
        <w:category>
          <w:name w:val="General"/>
          <w:gallery w:val="placeholder"/>
        </w:category>
        <w:types>
          <w:type w:val="bbPlcHdr"/>
        </w:types>
        <w:behaviors>
          <w:behavior w:val="content"/>
        </w:behaviors>
        <w:guid w:val="{4BE4F3CB-150B-4546-B6D2-79958216657E}"/>
      </w:docPartPr>
      <w:docPartBody>
        <w:p w:rsidR="001F3941" w:rsidRDefault="00A74B50" w:rsidP="00A74B50">
          <w:pPr>
            <w:pStyle w:val="87D186A7BA7840C6AE6F61009A8036171"/>
          </w:pPr>
          <w:r w:rsidRPr="00EB6ED6">
            <w:rPr>
              <w:color w:val="auto"/>
              <w:lang w:bidi="ga-IE"/>
            </w:rPr>
            <w:t xml:space="preserve"> </w:t>
          </w:r>
        </w:p>
      </w:docPartBody>
    </w:docPart>
    <w:docPart>
      <w:docPartPr>
        <w:name w:val="0E46D96A7D244F1B9EAA5E0CAFC4BBAB"/>
        <w:category>
          <w:name w:val="General"/>
          <w:gallery w:val="placeholder"/>
        </w:category>
        <w:types>
          <w:type w:val="bbPlcHdr"/>
        </w:types>
        <w:behaviors>
          <w:behavior w:val="content"/>
        </w:behaviors>
        <w:guid w:val="{DEE0528F-9E11-4325-A491-46277B0A2B07}"/>
      </w:docPartPr>
      <w:docPartBody>
        <w:p w:rsidR="001F3941" w:rsidRDefault="00A74B50" w:rsidP="00A74B50">
          <w:pPr>
            <w:pStyle w:val="0E46D96A7D244F1B9EAA5E0CAFC4BBAB1"/>
          </w:pPr>
          <w:r w:rsidRPr="00EB6ED6">
            <w:rPr>
              <w:color w:val="auto"/>
              <w:lang w:bidi="ga-IE"/>
            </w:rPr>
            <w:t xml:space="preserve"> </w:t>
          </w:r>
        </w:p>
      </w:docPartBody>
    </w:docPart>
    <w:docPart>
      <w:docPartPr>
        <w:name w:val="67332E76E51046B8B1062B0ABF53DB86"/>
        <w:category>
          <w:name w:val="General"/>
          <w:gallery w:val="placeholder"/>
        </w:category>
        <w:types>
          <w:type w:val="bbPlcHdr"/>
        </w:types>
        <w:behaviors>
          <w:behavior w:val="content"/>
        </w:behaviors>
        <w:guid w:val="{2135B7D9-E2DB-47AE-9678-748CAC4C7A05}"/>
      </w:docPartPr>
      <w:docPartBody>
        <w:p w:rsidR="001F3941" w:rsidRDefault="00A74B50" w:rsidP="00A74B50">
          <w:pPr>
            <w:pStyle w:val="67332E76E51046B8B1062B0ABF53DB861"/>
          </w:pPr>
          <w:r w:rsidRPr="00EB6ED6">
            <w:rPr>
              <w:color w:val="auto"/>
              <w:lang w:bidi="ga-IE"/>
            </w:rPr>
            <w:t xml:space="preserve"> </w:t>
          </w:r>
        </w:p>
      </w:docPartBody>
    </w:docPart>
    <w:docPart>
      <w:docPartPr>
        <w:name w:val="C0CEFAF4F05A406394F268F4A91FB552"/>
        <w:category>
          <w:name w:val="General"/>
          <w:gallery w:val="placeholder"/>
        </w:category>
        <w:types>
          <w:type w:val="bbPlcHdr"/>
        </w:types>
        <w:behaviors>
          <w:behavior w:val="content"/>
        </w:behaviors>
        <w:guid w:val="{15052D6E-680C-4434-B760-5C5E0999D0D9}"/>
      </w:docPartPr>
      <w:docPartBody>
        <w:p w:rsidR="001F3941" w:rsidRDefault="00817349" w:rsidP="00817349">
          <w:pPr>
            <w:pStyle w:val="C0CEFAF4F05A406394F268F4A91FB5529"/>
          </w:pPr>
          <w:r w:rsidRPr="00EB6ED6">
            <w:rPr>
              <w:color w:val="auto"/>
              <w:lang w:bidi="ga-IE"/>
            </w:rPr>
            <w:t>MM/BB</w:t>
          </w:r>
        </w:p>
      </w:docPartBody>
    </w:docPart>
    <w:docPart>
      <w:docPartPr>
        <w:name w:val="E5C4083456EB49C1A24728FE2B96FA06"/>
        <w:category>
          <w:name w:val="General"/>
          <w:gallery w:val="placeholder"/>
        </w:category>
        <w:types>
          <w:type w:val="bbPlcHdr"/>
        </w:types>
        <w:behaviors>
          <w:behavior w:val="content"/>
        </w:behaviors>
        <w:guid w:val="{5C38C856-43F7-4625-B8ED-A3D1CEFFF046}"/>
      </w:docPartPr>
      <w:docPartBody>
        <w:p w:rsidR="001F3941" w:rsidRDefault="00817349" w:rsidP="00817349">
          <w:pPr>
            <w:pStyle w:val="E5C4083456EB49C1A24728FE2B96FA069"/>
          </w:pPr>
          <w:r w:rsidRPr="00EB6ED6">
            <w:rPr>
              <w:color w:val="auto"/>
              <w:lang w:bidi="ga-IE"/>
            </w:rPr>
            <w:t>MM/BB</w:t>
          </w:r>
        </w:p>
      </w:docPartBody>
    </w:docPart>
    <w:docPart>
      <w:docPartPr>
        <w:name w:val="A57390F6C9DA446BBA83E6959EF56189"/>
        <w:category>
          <w:name w:val="General"/>
          <w:gallery w:val="placeholder"/>
        </w:category>
        <w:types>
          <w:type w:val="bbPlcHdr"/>
        </w:types>
        <w:behaviors>
          <w:behavior w:val="content"/>
        </w:behaviors>
        <w:guid w:val="{CFE42B13-1F32-4559-977B-64A68C1BCF69}"/>
      </w:docPartPr>
      <w:docPartBody>
        <w:p w:rsidR="001F3941" w:rsidRDefault="00A74B50" w:rsidP="00A74B50">
          <w:pPr>
            <w:pStyle w:val="A57390F6C9DA446BBA83E6959EF561891"/>
          </w:pPr>
          <w:r w:rsidRPr="00EB6ED6">
            <w:rPr>
              <w:color w:val="auto"/>
              <w:lang w:bidi="ga-IE"/>
            </w:rPr>
            <w:t xml:space="preserve"> </w:t>
          </w:r>
        </w:p>
      </w:docPartBody>
    </w:docPart>
    <w:docPart>
      <w:docPartPr>
        <w:name w:val="65EC43034829495F8356E96AFF1A5108"/>
        <w:category>
          <w:name w:val="General"/>
          <w:gallery w:val="placeholder"/>
        </w:category>
        <w:types>
          <w:type w:val="bbPlcHdr"/>
        </w:types>
        <w:behaviors>
          <w:behavior w:val="content"/>
        </w:behaviors>
        <w:guid w:val="{9DF86EF1-9309-4405-9A06-D65D26B957F2}"/>
      </w:docPartPr>
      <w:docPartBody>
        <w:p w:rsidR="001F3941" w:rsidRDefault="00A74B50" w:rsidP="00A74B50">
          <w:pPr>
            <w:pStyle w:val="65EC43034829495F8356E96AFF1A51081"/>
          </w:pPr>
          <w:r w:rsidRPr="00EB6ED6">
            <w:rPr>
              <w:color w:val="auto"/>
              <w:lang w:bidi="ga-IE"/>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A74B50" w:rsidP="00A74B50">
          <w:pPr>
            <w:pStyle w:val="D9D0FA1E0AB348AD937AE2B95C6A7C711"/>
          </w:pPr>
          <w:r w:rsidRPr="00B51D68">
            <w:rPr>
              <w:color w:val="auto"/>
              <w:lang w:bidi="ga-IE"/>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A74B50" w:rsidP="00A74B50">
          <w:pPr>
            <w:pStyle w:val="EE7AEC6DD5654CD093A4C67A708362BD1"/>
          </w:pPr>
          <w:r w:rsidRPr="00B51D68">
            <w:rPr>
              <w:color w:val="auto"/>
              <w:lang w:bidi="ga-IE"/>
            </w:rPr>
            <w:t xml:space="preserve"> </w:t>
          </w:r>
        </w:p>
      </w:docPartBody>
    </w:docPart>
    <w:docPart>
      <w:docPartPr>
        <w:name w:val="34BEFCEBA146483DB143443D947916B9"/>
        <w:category>
          <w:name w:val="General"/>
          <w:gallery w:val="placeholder"/>
        </w:category>
        <w:types>
          <w:type w:val="bbPlcHdr"/>
        </w:types>
        <w:behaviors>
          <w:behavior w:val="content"/>
        </w:behaviors>
        <w:guid w:val="{DC588EA1-9367-4AC4-BAA2-CFCBAED1FEE5}"/>
      </w:docPartPr>
      <w:docPartBody>
        <w:p w:rsidR="001F3941" w:rsidRDefault="00A74B50" w:rsidP="00A74B50">
          <w:pPr>
            <w:pStyle w:val="34BEFCEBA146483DB143443D947916B91"/>
          </w:pPr>
          <w:r w:rsidRPr="00EB6ED6">
            <w:rPr>
              <w:color w:val="auto"/>
              <w:lang w:bidi="ga-IE"/>
            </w:rPr>
            <w:t xml:space="preserve"> </w:t>
          </w:r>
        </w:p>
      </w:docPartBody>
    </w:docPart>
    <w:docPart>
      <w:docPartPr>
        <w:name w:val="3353BDD16F194ABCA88F87D325DFA9CB"/>
        <w:category>
          <w:name w:val="General"/>
          <w:gallery w:val="placeholder"/>
        </w:category>
        <w:types>
          <w:type w:val="bbPlcHdr"/>
        </w:types>
        <w:behaviors>
          <w:behavior w:val="content"/>
        </w:behaviors>
        <w:guid w:val="{B2603EE2-D31D-4A67-BB13-75053A15A85A}"/>
      </w:docPartPr>
      <w:docPartBody>
        <w:p w:rsidR="001F3941" w:rsidRDefault="00817349" w:rsidP="00817349">
          <w:pPr>
            <w:pStyle w:val="3353BDD16F194ABCA88F87D325DFA9CB9"/>
          </w:pPr>
          <w:r w:rsidRPr="00EB6ED6">
            <w:rPr>
              <w:color w:val="auto"/>
              <w:lang w:bidi="ga-IE"/>
            </w:rPr>
            <w:t>MM/BB</w:t>
          </w:r>
        </w:p>
      </w:docPartBody>
    </w:docPart>
    <w:docPart>
      <w:docPartPr>
        <w:name w:val="4FDD4013932949F1ACF988274724FED5"/>
        <w:category>
          <w:name w:val="General"/>
          <w:gallery w:val="placeholder"/>
        </w:category>
        <w:types>
          <w:type w:val="bbPlcHdr"/>
        </w:types>
        <w:behaviors>
          <w:behavior w:val="content"/>
        </w:behaviors>
        <w:guid w:val="{18BBA5C9-5CC6-47C2-BF49-2EFE74B3B695}"/>
      </w:docPartPr>
      <w:docPartBody>
        <w:p w:rsidR="001F3941" w:rsidRDefault="00817349" w:rsidP="00817349">
          <w:pPr>
            <w:pStyle w:val="4FDD4013932949F1ACF988274724FED59"/>
          </w:pPr>
          <w:r w:rsidRPr="00EB6ED6">
            <w:rPr>
              <w:color w:val="auto"/>
              <w:lang w:bidi="ga-IE"/>
            </w:rPr>
            <w:t>MM/BB</w:t>
          </w:r>
        </w:p>
      </w:docPartBody>
    </w:docPart>
    <w:docPart>
      <w:docPartPr>
        <w:name w:val="7A89F93C615B4D12B578100FC7506A26"/>
        <w:category>
          <w:name w:val="General"/>
          <w:gallery w:val="placeholder"/>
        </w:category>
        <w:types>
          <w:type w:val="bbPlcHdr"/>
        </w:types>
        <w:behaviors>
          <w:behavior w:val="content"/>
        </w:behaviors>
        <w:guid w:val="{8247A294-B0F8-494A-8203-FF824FE68F6E}"/>
      </w:docPartPr>
      <w:docPartBody>
        <w:p w:rsidR="001F3941" w:rsidRDefault="00A74B50" w:rsidP="00A74B50">
          <w:pPr>
            <w:pStyle w:val="7A89F93C615B4D12B578100FC7506A261"/>
          </w:pPr>
          <w:r w:rsidRPr="00EB6ED6">
            <w:rPr>
              <w:color w:val="auto"/>
              <w:lang w:bidi="ga-IE"/>
            </w:rPr>
            <w:t xml:space="preserve"> </w:t>
          </w:r>
        </w:p>
      </w:docPartBody>
    </w:docPart>
    <w:docPart>
      <w:docPartPr>
        <w:name w:val="4A409E71CE7F4901B7DB56C2FDF6AC6B"/>
        <w:category>
          <w:name w:val="General"/>
          <w:gallery w:val="placeholder"/>
        </w:category>
        <w:types>
          <w:type w:val="bbPlcHdr"/>
        </w:types>
        <w:behaviors>
          <w:behavior w:val="content"/>
        </w:behaviors>
        <w:guid w:val="{1C7977A4-93F6-4B6C-9415-FF5D6EE7657C}"/>
      </w:docPartPr>
      <w:docPartBody>
        <w:p w:rsidR="001F3941" w:rsidRDefault="00A74B50" w:rsidP="00A74B50">
          <w:pPr>
            <w:pStyle w:val="4A409E71CE7F4901B7DB56C2FDF6AC6B1"/>
          </w:pPr>
          <w:r w:rsidRPr="00EB6ED6">
            <w:rPr>
              <w:color w:val="auto"/>
              <w:lang w:bidi="ga-IE"/>
            </w:rPr>
            <w:t xml:space="preserve"> </w:t>
          </w:r>
        </w:p>
      </w:docPartBody>
    </w:docPart>
    <w:docPart>
      <w:docPartPr>
        <w:name w:val="A05C92B2A31749649E2134901E3FF1A8"/>
        <w:category>
          <w:name w:val="General"/>
          <w:gallery w:val="placeholder"/>
        </w:category>
        <w:types>
          <w:type w:val="bbPlcHdr"/>
        </w:types>
        <w:behaviors>
          <w:behavior w:val="content"/>
        </w:behaviors>
        <w:guid w:val="{BD77AA29-63D3-434D-ACD4-D7D6AD75CF85}"/>
      </w:docPartPr>
      <w:docPartBody>
        <w:p w:rsidR="001F3941" w:rsidRDefault="00A74B50" w:rsidP="00A74B50">
          <w:pPr>
            <w:pStyle w:val="A05C92B2A31749649E2134901E3FF1A81"/>
          </w:pPr>
          <w:r w:rsidRPr="00EB6ED6">
            <w:rPr>
              <w:color w:val="auto"/>
              <w:lang w:bidi="ga-IE"/>
            </w:rPr>
            <w:t xml:space="preserve"> </w:t>
          </w:r>
        </w:p>
      </w:docPartBody>
    </w:docPart>
    <w:docPart>
      <w:docPartPr>
        <w:name w:val="B732700021AC4DE8B69E2DF95F02F9C0"/>
        <w:category>
          <w:name w:val="General"/>
          <w:gallery w:val="placeholder"/>
        </w:category>
        <w:types>
          <w:type w:val="bbPlcHdr"/>
        </w:types>
        <w:behaviors>
          <w:behavior w:val="content"/>
        </w:behaviors>
        <w:guid w:val="{E35C1772-4CBA-4B7A-961A-A90605F12B3B}"/>
      </w:docPartPr>
      <w:docPartBody>
        <w:p w:rsidR="001F3941" w:rsidRDefault="00817349" w:rsidP="00817349">
          <w:pPr>
            <w:pStyle w:val="B732700021AC4DE8B69E2DF95F02F9C09"/>
          </w:pPr>
          <w:r w:rsidRPr="00EB6ED6">
            <w:rPr>
              <w:color w:val="auto"/>
              <w:lang w:bidi="ga-IE"/>
            </w:rPr>
            <w:t>MM/BB</w:t>
          </w:r>
        </w:p>
      </w:docPartBody>
    </w:docPart>
    <w:docPart>
      <w:docPartPr>
        <w:name w:val="9579D5918D64474B9DE679674C426B6F"/>
        <w:category>
          <w:name w:val="General"/>
          <w:gallery w:val="placeholder"/>
        </w:category>
        <w:types>
          <w:type w:val="bbPlcHdr"/>
        </w:types>
        <w:behaviors>
          <w:behavior w:val="content"/>
        </w:behaviors>
        <w:guid w:val="{29536D7E-9C94-4C88-BE71-0F7923FA08F9}"/>
      </w:docPartPr>
      <w:docPartBody>
        <w:p w:rsidR="001F3941" w:rsidRDefault="00817349" w:rsidP="00817349">
          <w:pPr>
            <w:pStyle w:val="9579D5918D64474B9DE679674C426B6F9"/>
          </w:pPr>
          <w:r w:rsidRPr="00EB6ED6">
            <w:rPr>
              <w:color w:val="auto"/>
              <w:lang w:bidi="ga-IE"/>
            </w:rPr>
            <w:t>MM/BB</w:t>
          </w:r>
        </w:p>
      </w:docPartBody>
    </w:docPart>
    <w:docPart>
      <w:docPartPr>
        <w:name w:val="BE887AD00AD8460282E1CB0B5D8C97DC"/>
        <w:category>
          <w:name w:val="General"/>
          <w:gallery w:val="placeholder"/>
        </w:category>
        <w:types>
          <w:type w:val="bbPlcHdr"/>
        </w:types>
        <w:behaviors>
          <w:behavior w:val="content"/>
        </w:behaviors>
        <w:guid w:val="{65EEBE7B-8C1E-4730-B744-E7C207E29BA7}"/>
      </w:docPartPr>
      <w:docPartBody>
        <w:p w:rsidR="001F3941" w:rsidRDefault="00A74B50" w:rsidP="00A74B50">
          <w:pPr>
            <w:pStyle w:val="BE887AD00AD8460282E1CB0B5D8C97DC1"/>
          </w:pPr>
          <w:r w:rsidRPr="00EB6ED6">
            <w:rPr>
              <w:color w:val="auto"/>
              <w:lang w:bidi="ga-IE"/>
            </w:rPr>
            <w:t xml:space="preserve"> </w:t>
          </w:r>
        </w:p>
      </w:docPartBody>
    </w:docPart>
    <w:docPart>
      <w:docPartPr>
        <w:name w:val="6866D60211DD437CBD757151A58BA251"/>
        <w:category>
          <w:name w:val="General"/>
          <w:gallery w:val="placeholder"/>
        </w:category>
        <w:types>
          <w:type w:val="bbPlcHdr"/>
        </w:types>
        <w:behaviors>
          <w:behavior w:val="content"/>
        </w:behaviors>
        <w:guid w:val="{B8AFDA59-21C9-4E0C-AC9C-45FAFC295059}"/>
      </w:docPartPr>
      <w:docPartBody>
        <w:p w:rsidR="001F3941" w:rsidRDefault="00A74B50" w:rsidP="00A74B50">
          <w:pPr>
            <w:pStyle w:val="6866D60211DD437CBD757151A58BA2511"/>
          </w:pPr>
          <w:r w:rsidRPr="00EB6ED6">
            <w:rPr>
              <w:color w:val="auto"/>
              <w:lang w:bidi="ga-IE"/>
            </w:rPr>
            <w:t xml:space="preserve"> </w:t>
          </w:r>
        </w:p>
      </w:docPartBody>
    </w:docPart>
    <w:docPart>
      <w:docPartPr>
        <w:name w:val="84623510B24E414684B8BA24023EF815"/>
        <w:category>
          <w:name w:val="General"/>
          <w:gallery w:val="placeholder"/>
        </w:category>
        <w:types>
          <w:type w:val="bbPlcHdr"/>
        </w:types>
        <w:behaviors>
          <w:behavior w:val="content"/>
        </w:behaviors>
        <w:guid w:val="{14F8C536-3D18-4625-9251-D4A9D7B6A4F8}"/>
      </w:docPartPr>
      <w:docPartBody>
        <w:p w:rsidR="001F3941" w:rsidRDefault="00A74B50" w:rsidP="00A74B50">
          <w:pPr>
            <w:pStyle w:val="84623510B24E414684B8BA24023EF8151"/>
          </w:pPr>
          <w:r w:rsidRPr="004F52FC">
            <w:rPr>
              <w:lang w:bidi="ga-IE"/>
            </w:rPr>
            <w:t xml:space="preserve"> </w:t>
          </w:r>
        </w:p>
      </w:docPartBody>
    </w:docPart>
    <w:docPart>
      <w:docPartPr>
        <w:name w:val="33DDB16D033243DCAE8DAA0D4CF6F6B8"/>
        <w:category>
          <w:name w:val="General"/>
          <w:gallery w:val="placeholder"/>
        </w:category>
        <w:types>
          <w:type w:val="bbPlcHdr"/>
        </w:types>
        <w:behaviors>
          <w:behavior w:val="content"/>
        </w:behaviors>
        <w:guid w:val="{792EA3E8-9015-42AE-98C4-860494C20915}"/>
      </w:docPartPr>
      <w:docPartBody>
        <w:p w:rsidR="001F3941" w:rsidRDefault="00A74B50" w:rsidP="00A74B50">
          <w:pPr>
            <w:pStyle w:val="33DDB16D033243DCAE8DAA0D4CF6F6B81"/>
          </w:pPr>
          <w:r w:rsidRPr="00EB6ED6">
            <w:rPr>
              <w:color w:val="auto"/>
              <w:lang w:bidi="ga-IE"/>
            </w:rPr>
            <w:t xml:space="preserve"> </w:t>
          </w:r>
        </w:p>
      </w:docPartBody>
    </w:docPart>
    <w:docPart>
      <w:docPartPr>
        <w:name w:val="620EA7325AFE4CA0AC5F280CB66EEBC1"/>
        <w:category>
          <w:name w:val="General"/>
          <w:gallery w:val="placeholder"/>
        </w:category>
        <w:types>
          <w:type w:val="bbPlcHdr"/>
        </w:types>
        <w:behaviors>
          <w:behavior w:val="content"/>
        </w:behaviors>
        <w:guid w:val="{6A35A7D5-3339-4820-ABB0-ED477F6584C7}"/>
      </w:docPartPr>
      <w:docPartBody>
        <w:p w:rsidR="001F3941" w:rsidRDefault="00A74B50" w:rsidP="00A74B50">
          <w:pPr>
            <w:pStyle w:val="620EA7325AFE4CA0AC5F280CB66EEBC11"/>
          </w:pPr>
          <w:r w:rsidRPr="00EB6ED6">
            <w:rPr>
              <w:color w:val="auto"/>
              <w:lang w:bidi="ga-IE"/>
            </w:rPr>
            <w:t xml:space="preserve"> </w:t>
          </w:r>
        </w:p>
      </w:docPartBody>
    </w:docPart>
    <w:docPart>
      <w:docPartPr>
        <w:name w:val="0CCCF6A7E4834C769857C506E3D50FCD"/>
        <w:category>
          <w:name w:val="General"/>
          <w:gallery w:val="placeholder"/>
        </w:category>
        <w:types>
          <w:type w:val="bbPlcHdr"/>
        </w:types>
        <w:behaviors>
          <w:behavior w:val="content"/>
        </w:behaviors>
        <w:guid w:val="{73743641-D1A0-4EF6-9FF6-CB27EE3A5A4C}"/>
      </w:docPartPr>
      <w:docPartBody>
        <w:p w:rsidR="001F3941" w:rsidRDefault="00A74B50" w:rsidP="00A74B50">
          <w:pPr>
            <w:pStyle w:val="0CCCF6A7E4834C769857C506E3D50FCD1"/>
          </w:pPr>
          <w:r w:rsidRPr="00EB6ED6">
            <w:rPr>
              <w:color w:val="auto"/>
              <w:lang w:bidi="ga-IE"/>
            </w:rPr>
            <w:t xml:space="preserve"> </w:t>
          </w:r>
        </w:p>
      </w:docPartBody>
    </w:docPart>
    <w:docPart>
      <w:docPartPr>
        <w:name w:val="07A8D57E3AA5407F9CB12A57831297D8"/>
        <w:category>
          <w:name w:val="General"/>
          <w:gallery w:val="placeholder"/>
        </w:category>
        <w:types>
          <w:type w:val="bbPlcHdr"/>
        </w:types>
        <w:behaviors>
          <w:behavior w:val="content"/>
        </w:behaviors>
        <w:guid w:val="{179AC165-A6A3-4CA4-BEB1-EB875FC4A0D9}"/>
      </w:docPartPr>
      <w:docPartBody>
        <w:p w:rsidR="001F3941" w:rsidRDefault="00A74B50" w:rsidP="00A74B50">
          <w:pPr>
            <w:pStyle w:val="07A8D57E3AA5407F9CB12A57831297D81"/>
          </w:pPr>
          <w:r w:rsidRPr="00EB6ED6">
            <w:rPr>
              <w:color w:val="auto"/>
              <w:lang w:bidi="ga-IE"/>
            </w:rPr>
            <w:t xml:space="preserve"> </w:t>
          </w:r>
        </w:p>
      </w:docPartBody>
    </w:docPart>
    <w:docPart>
      <w:docPartPr>
        <w:name w:val="B5DD519FAC5D414584A54239132E969E"/>
        <w:category>
          <w:name w:val="General"/>
          <w:gallery w:val="placeholder"/>
        </w:category>
        <w:types>
          <w:type w:val="bbPlcHdr"/>
        </w:types>
        <w:behaviors>
          <w:behavior w:val="content"/>
        </w:behaviors>
        <w:guid w:val="{1493794F-6C78-4D69-81B0-A0240FF8657A}"/>
      </w:docPartPr>
      <w:docPartBody>
        <w:p w:rsidR="001F3941" w:rsidRDefault="00A74B50" w:rsidP="00A74B50">
          <w:pPr>
            <w:pStyle w:val="B5DD519FAC5D414584A54239132E969E1"/>
          </w:pPr>
          <w:r w:rsidRPr="00EB6ED6">
            <w:rPr>
              <w:color w:val="auto"/>
              <w:lang w:bidi="ga-IE"/>
            </w:rPr>
            <w:t xml:space="preserve"> </w:t>
          </w:r>
        </w:p>
      </w:docPartBody>
    </w:docPart>
    <w:docPart>
      <w:docPartPr>
        <w:name w:val="C3E8D41C43084DAFADC524F81621B6F5"/>
        <w:category>
          <w:name w:val="General"/>
          <w:gallery w:val="placeholder"/>
        </w:category>
        <w:types>
          <w:type w:val="bbPlcHdr"/>
        </w:types>
        <w:behaviors>
          <w:behavior w:val="content"/>
        </w:behaviors>
        <w:guid w:val="{0B5CB4E5-56CA-49A0-853A-54718E45BBC3}"/>
      </w:docPartPr>
      <w:docPartBody>
        <w:p w:rsidR="001F3941" w:rsidRDefault="00A74B50" w:rsidP="00A74B50">
          <w:pPr>
            <w:pStyle w:val="C3E8D41C43084DAFADC524F81621B6F51"/>
          </w:pPr>
          <w:r w:rsidRPr="00F922A0">
            <w:rPr>
              <w:color w:val="auto"/>
              <w:lang w:bidi="ga-IE"/>
            </w:rPr>
            <w:t xml:space="preserve"> </w:t>
          </w:r>
        </w:p>
      </w:docPartBody>
    </w:docPart>
    <w:docPart>
      <w:docPartPr>
        <w:name w:val="F3E0365A3366407BA9502266A0259750"/>
        <w:category>
          <w:name w:val="General"/>
          <w:gallery w:val="placeholder"/>
        </w:category>
        <w:types>
          <w:type w:val="bbPlcHdr"/>
        </w:types>
        <w:behaviors>
          <w:behavior w:val="content"/>
        </w:behaviors>
        <w:guid w:val="{588A630B-0AE0-4F95-AF97-689AA395B4D0}"/>
      </w:docPartPr>
      <w:docPartBody>
        <w:p w:rsidR="001F3941" w:rsidRDefault="00A74B50" w:rsidP="00A74B50">
          <w:pPr>
            <w:pStyle w:val="F3E0365A3366407BA9502266A02597501"/>
          </w:pPr>
          <w:r w:rsidRPr="00F922A0">
            <w:rPr>
              <w:color w:val="auto"/>
              <w:lang w:bidi="ga-IE"/>
            </w:rPr>
            <w:t xml:space="preserve"> </w:t>
          </w:r>
        </w:p>
      </w:docPartBody>
    </w:docPart>
    <w:docPart>
      <w:docPartPr>
        <w:name w:val="86B870B2F9CD4D099F76EF056D624AF4"/>
        <w:category>
          <w:name w:val="General"/>
          <w:gallery w:val="placeholder"/>
        </w:category>
        <w:types>
          <w:type w:val="bbPlcHdr"/>
        </w:types>
        <w:behaviors>
          <w:behavior w:val="content"/>
        </w:behaviors>
        <w:guid w:val="{F738A8E6-5465-48F1-AD23-E55C040680A4}"/>
      </w:docPartPr>
      <w:docPartBody>
        <w:p w:rsidR="001F3941" w:rsidRDefault="00A74B50" w:rsidP="00A74B50">
          <w:pPr>
            <w:pStyle w:val="86B870B2F9CD4D099F76EF056D624AF41"/>
          </w:pPr>
          <w:r w:rsidRPr="00F922A0">
            <w:rPr>
              <w:color w:val="auto"/>
              <w:lang w:bidi="ga-IE"/>
            </w:rPr>
            <w:t xml:space="preserve"> </w:t>
          </w:r>
        </w:p>
      </w:docPartBody>
    </w:docPart>
    <w:docPart>
      <w:docPartPr>
        <w:name w:val="0B8E73135117486AB8E6ECB1A94925BA"/>
        <w:category>
          <w:name w:val="General"/>
          <w:gallery w:val="placeholder"/>
        </w:category>
        <w:types>
          <w:type w:val="bbPlcHdr"/>
        </w:types>
        <w:behaviors>
          <w:behavior w:val="content"/>
        </w:behaviors>
        <w:guid w:val="{43BFD2CF-CA83-43C7-B651-F5DCBB98AC7E}"/>
      </w:docPartPr>
      <w:docPartBody>
        <w:p w:rsidR="001F3941" w:rsidRDefault="00A74B50" w:rsidP="00A74B50">
          <w:pPr>
            <w:pStyle w:val="0B8E73135117486AB8E6ECB1A94925BA1"/>
          </w:pPr>
          <w:r w:rsidRPr="00F922A0">
            <w:rPr>
              <w:color w:val="auto"/>
              <w:lang w:bidi="ga-IE"/>
            </w:rPr>
            <w:t xml:space="preserve"> </w:t>
          </w:r>
        </w:p>
      </w:docPartBody>
    </w:docPart>
    <w:docPart>
      <w:docPartPr>
        <w:name w:val="040153E00CEC413A9F3DFACB55C661FE"/>
        <w:category>
          <w:name w:val="General"/>
          <w:gallery w:val="placeholder"/>
        </w:category>
        <w:types>
          <w:type w:val="bbPlcHdr"/>
        </w:types>
        <w:behaviors>
          <w:behavior w:val="content"/>
        </w:behaviors>
        <w:guid w:val="{2C896586-C0FF-4680-A395-140A1A2C3074}"/>
      </w:docPartPr>
      <w:docPartBody>
        <w:p w:rsidR="001F3941" w:rsidRDefault="00A74B50" w:rsidP="00A74B50">
          <w:pPr>
            <w:pStyle w:val="040153E00CEC413A9F3DFACB55C661FE1"/>
          </w:pPr>
          <w:r w:rsidRPr="0094026F">
            <w:rPr>
              <w:lang w:bidi="ga-IE"/>
            </w:rPr>
            <w:t xml:space="preserve"> </w:t>
          </w:r>
        </w:p>
      </w:docPartBody>
    </w:docPart>
    <w:docPart>
      <w:docPartPr>
        <w:name w:val="693F6D66BEBD49B5A9833B6F9ED24DF3"/>
        <w:category>
          <w:name w:val="General"/>
          <w:gallery w:val="placeholder"/>
        </w:category>
        <w:types>
          <w:type w:val="bbPlcHdr"/>
        </w:types>
        <w:behaviors>
          <w:behavior w:val="content"/>
        </w:behaviors>
        <w:guid w:val="{97DFF1C7-0CDB-45A3-BF53-71F7A6339888}"/>
      </w:docPartPr>
      <w:docPartBody>
        <w:p w:rsidR="001F3941" w:rsidRDefault="00A74B50" w:rsidP="00A74B50">
          <w:pPr>
            <w:pStyle w:val="693F6D66BEBD49B5A9833B6F9ED24DF31"/>
          </w:pPr>
          <w:r w:rsidRPr="0094026F">
            <w:rPr>
              <w:lang w:bidi="ga-IE"/>
            </w:rPr>
            <w:t xml:space="preserve"> </w:t>
          </w:r>
        </w:p>
      </w:docPartBody>
    </w:docPart>
    <w:docPart>
      <w:docPartPr>
        <w:name w:val="5EC5B34E5CA1470496AB139D4DC76198"/>
        <w:category>
          <w:name w:val="General"/>
          <w:gallery w:val="placeholder"/>
        </w:category>
        <w:types>
          <w:type w:val="bbPlcHdr"/>
        </w:types>
        <w:behaviors>
          <w:behavior w:val="content"/>
        </w:behaviors>
        <w:guid w:val="{7FC45101-9A59-4863-8396-EC3979B0F513}"/>
      </w:docPartPr>
      <w:docPartBody>
        <w:p w:rsidR="001F3941" w:rsidRDefault="00A74B50" w:rsidP="00A74B50">
          <w:pPr>
            <w:pStyle w:val="5EC5B34E5CA1470496AB139D4DC761981"/>
          </w:pPr>
          <w:r w:rsidRPr="0094026F">
            <w:rPr>
              <w:lang w:bidi="ga-IE"/>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A74B50" w:rsidP="00A74B50">
          <w:pPr>
            <w:pStyle w:val="1D22BCCBD20B4551AC6D6CC9958DE52B1"/>
          </w:pPr>
          <w:r w:rsidRPr="00F922A0">
            <w:rPr>
              <w:color w:val="auto"/>
              <w:lang w:bidi="ga-IE"/>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A74B50" w:rsidP="00A74B50">
          <w:pPr>
            <w:pStyle w:val="26D483F0A80B43A487A0C26591EE71171"/>
          </w:pPr>
          <w:r w:rsidRPr="00F922A0">
            <w:rPr>
              <w:color w:val="auto"/>
              <w:lang w:bidi="ga-IE"/>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A74B50" w:rsidP="00A74B50">
          <w:pPr>
            <w:pStyle w:val="D345CA8F51B042718569489364EF87621"/>
          </w:pPr>
          <w:r w:rsidRPr="00F922A0">
            <w:rPr>
              <w:color w:val="auto"/>
              <w:lang w:bidi="ga-IE"/>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A74B50" w:rsidP="00A74B50">
          <w:pPr>
            <w:pStyle w:val="545EB0B6F890490DB3E6FFE7532E2EF71"/>
          </w:pPr>
          <w:r w:rsidRPr="00F922A0">
            <w:rPr>
              <w:color w:val="auto"/>
              <w:lang w:bidi="ga-IE"/>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A74B50" w:rsidP="00A74B50">
          <w:pPr>
            <w:pStyle w:val="608D2D49FC594D85841F5FBC199154571"/>
          </w:pPr>
          <w:r w:rsidRPr="00F922A0">
            <w:rPr>
              <w:color w:val="auto"/>
              <w:lang w:bidi="ga-IE"/>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A74B50" w:rsidP="00A74B50">
          <w:pPr>
            <w:pStyle w:val="FBD100FB2CBE4C70A23587BF8FCF68071"/>
          </w:pPr>
          <w:r w:rsidRPr="00F922A0">
            <w:rPr>
              <w:color w:val="auto"/>
              <w:lang w:bidi="ga-IE"/>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A74B50" w:rsidP="00A74B50">
          <w:pPr>
            <w:pStyle w:val="744DE43B16CB4037B2B06909204D45D41"/>
          </w:pPr>
          <w:r w:rsidRPr="00F922A0">
            <w:rPr>
              <w:color w:val="auto"/>
              <w:lang w:bidi="ga-IE"/>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A74B50" w:rsidP="00A74B50">
          <w:pPr>
            <w:pStyle w:val="617684CEAE484231869917874F9EBC0F1"/>
          </w:pPr>
          <w:r w:rsidRPr="00F922A0">
            <w:rPr>
              <w:color w:val="auto"/>
              <w:lang w:bidi="ga-IE"/>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A74B50" w:rsidP="00A74B50">
          <w:pPr>
            <w:pStyle w:val="44C7AB25DE4D4C08955F41EABDFB98051"/>
          </w:pPr>
          <w:r w:rsidRPr="00F922A0">
            <w:rPr>
              <w:color w:val="auto"/>
              <w:lang w:bidi="ga-IE"/>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A74B50" w:rsidP="00A74B50">
          <w:pPr>
            <w:pStyle w:val="9D8E031407FF4DF491A0837673F9C2021"/>
          </w:pPr>
          <w:r w:rsidRPr="00F922A0">
            <w:rPr>
              <w:color w:val="auto"/>
              <w:lang w:bidi="ga-IE"/>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A74B50" w:rsidP="00A74B50">
          <w:pPr>
            <w:pStyle w:val="4FA422D606CA4E9F9C4453A6BED30A2F1"/>
          </w:pPr>
          <w:r w:rsidRPr="00F922A0">
            <w:rPr>
              <w:color w:val="auto"/>
              <w:lang w:bidi="ga-IE"/>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A74B50" w:rsidP="00A74B50">
          <w:pPr>
            <w:pStyle w:val="FDBEC358B1804D199578C872D0E2F18C1"/>
          </w:pPr>
          <w:r w:rsidRPr="00F922A0">
            <w:rPr>
              <w:color w:val="auto"/>
              <w:lang w:bidi="ga-IE"/>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A74B50" w:rsidP="00A74B50">
          <w:pPr>
            <w:pStyle w:val="0BF049040FD748899F565C0B97B69FD61"/>
          </w:pPr>
          <w:r w:rsidRPr="00F922A0">
            <w:rPr>
              <w:color w:val="auto"/>
              <w:lang w:bidi="ga-IE"/>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A74B50" w:rsidP="00A74B50">
          <w:pPr>
            <w:pStyle w:val="55A920C1F14946329D632A0AC71106A71"/>
          </w:pPr>
          <w:r w:rsidRPr="00F922A0">
            <w:rPr>
              <w:color w:val="auto"/>
              <w:lang w:bidi="ga-IE"/>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A74B50" w:rsidP="00A74B50">
          <w:pPr>
            <w:pStyle w:val="B224D08EA3374CFF865C8C5A8378142B1"/>
          </w:pPr>
          <w:r w:rsidRPr="00F922A0">
            <w:rPr>
              <w:color w:val="auto"/>
              <w:lang w:bidi="ga-IE"/>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A74B50" w:rsidP="00A74B50">
          <w:pPr>
            <w:pStyle w:val="C9C7FDAF17C1414E9E8310858361396A1"/>
          </w:pPr>
          <w:r w:rsidRPr="00F922A0">
            <w:rPr>
              <w:color w:val="auto"/>
              <w:lang w:bidi="ga-IE"/>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A74B50" w:rsidP="00A74B50">
          <w:pPr>
            <w:pStyle w:val="922078FFBC014A20804BFB5F82B20E441"/>
          </w:pPr>
          <w:r w:rsidRPr="00F922A0">
            <w:rPr>
              <w:color w:val="auto"/>
              <w:lang w:bidi="ga-IE"/>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A74B50" w:rsidP="00A74B50">
          <w:pPr>
            <w:pStyle w:val="4D71972CA31144C3A0119B854D6F34D21"/>
          </w:pPr>
          <w:r w:rsidRPr="00B51D68">
            <w:rPr>
              <w:color w:val="auto"/>
              <w:lang w:bidi="ga-IE"/>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A74B50" w:rsidP="00A74B50">
          <w:pPr>
            <w:pStyle w:val="DB16B4F6518B42DC9ED3A5CA87224EF51"/>
          </w:pPr>
          <w:r w:rsidRPr="007E4A57">
            <w:rPr>
              <w:rStyle w:val="PlaceholderText"/>
              <w:color w:val="auto"/>
              <w:shd w:val="clear" w:color="auto" w:fill="FFFFFF" w:themeFill="background1"/>
              <w:lang w:bidi="ga-IE"/>
            </w:rPr>
            <w:t>Roghnaigh teideal</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A74B50" w:rsidP="00A74B50">
          <w:pPr>
            <w:pStyle w:val="5F501052C3FB425F9BB36659CE1BFFC41"/>
          </w:pPr>
          <w:r>
            <w:rPr>
              <w:lang w:bidi="ga-IE"/>
            </w:rPr>
            <w:t>Cuir Tá/Níl isteach</w:t>
          </w:r>
        </w:p>
      </w:docPartBody>
    </w:docPart>
    <w:docPart>
      <w:docPartPr>
        <w:name w:val="FA66E74323C94FB8AEF6946359B3D6D8"/>
        <w:category>
          <w:name w:val="General"/>
          <w:gallery w:val="placeholder"/>
        </w:category>
        <w:types>
          <w:type w:val="bbPlcHdr"/>
        </w:types>
        <w:behaviors>
          <w:behavior w:val="content"/>
        </w:behaviors>
        <w:guid w:val="{73B2A321-E944-4AB3-BD6E-53C81D134878}"/>
      </w:docPartPr>
      <w:docPartBody>
        <w:p w:rsidR="00817349" w:rsidRDefault="00A74B50" w:rsidP="00A74B50">
          <w:pPr>
            <w:pStyle w:val="FA66E74323C94FB8AEF6946359B3D6D81"/>
          </w:pPr>
          <w:r w:rsidRPr="00CE3DDF">
            <w:rPr>
              <w:b/>
              <w:color w:val="47434E"/>
              <w:shd w:val="clear" w:color="auto" w:fill="FFE393"/>
              <w:lang w:bidi="ga-IE"/>
            </w:rPr>
            <w:t>Cuir Tá/Níl isteach</w:t>
          </w:r>
        </w:p>
      </w:docPartBody>
    </w:docPart>
    <w:docPart>
      <w:docPartPr>
        <w:name w:val="AA4E7E097FF24A95A2F0707AFCAD21EB"/>
        <w:category>
          <w:name w:val="General"/>
          <w:gallery w:val="placeholder"/>
        </w:category>
        <w:types>
          <w:type w:val="bbPlcHdr"/>
        </w:types>
        <w:behaviors>
          <w:behavior w:val="content"/>
        </w:behaviors>
        <w:guid w:val="{15380BA6-912B-4336-B471-93A33B4AA607}"/>
      </w:docPartPr>
      <w:docPartBody>
        <w:p w:rsidR="00817349" w:rsidRDefault="00817349" w:rsidP="00817349">
          <w:pPr>
            <w:pStyle w:val="AA4E7E097FF24A95A2F0707AFCAD21EB9"/>
          </w:pPr>
          <w:r w:rsidRPr="00564792">
            <w:rPr>
              <w:rStyle w:val="PlaceholderText"/>
              <w:shd w:val="clear" w:color="auto" w:fill="FFFFFF" w:themeFill="background1"/>
              <w:lang w:bidi="ga-IE"/>
            </w:rPr>
            <w:t>Roghnaigh mír.</w:t>
          </w:r>
        </w:p>
      </w:docPartBody>
    </w:docPart>
    <w:docPart>
      <w:docPartPr>
        <w:name w:val="F8F76E7984E2455687B719F6AFADFC8A"/>
        <w:category>
          <w:name w:val="General"/>
          <w:gallery w:val="placeholder"/>
        </w:category>
        <w:types>
          <w:type w:val="bbPlcHdr"/>
        </w:types>
        <w:behaviors>
          <w:behavior w:val="content"/>
        </w:behaviors>
        <w:guid w:val="{C6A36424-ACBB-477D-ADF1-EBB95B32EA96}"/>
      </w:docPartPr>
      <w:docPartBody>
        <w:p w:rsidR="00817349" w:rsidRDefault="00817349" w:rsidP="00817349">
          <w:pPr>
            <w:pStyle w:val="F8F76E7984E2455687B719F6AFADFC8A9"/>
          </w:pPr>
          <w:r w:rsidRPr="00564792">
            <w:rPr>
              <w:rStyle w:val="PlaceholderText"/>
              <w:shd w:val="clear" w:color="auto" w:fill="FFFFFF" w:themeFill="background1"/>
              <w:lang w:bidi="ga-IE"/>
            </w:rPr>
            <w:t>Roghnaigh mír.</w:t>
          </w:r>
        </w:p>
      </w:docPartBody>
    </w:docPart>
    <w:docPart>
      <w:docPartPr>
        <w:name w:val="A66B42649A524E05BDE52D5B766FDB46"/>
        <w:category>
          <w:name w:val="General"/>
          <w:gallery w:val="placeholder"/>
        </w:category>
        <w:types>
          <w:type w:val="bbPlcHdr"/>
        </w:types>
        <w:behaviors>
          <w:behavior w:val="content"/>
        </w:behaviors>
        <w:guid w:val="{2E84775F-2496-4061-9DFE-A1163FBCF92F}"/>
      </w:docPartPr>
      <w:docPartBody>
        <w:p w:rsidR="00817349" w:rsidRDefault="00817349" w:rsidP="00817349">
          <w:pPr>
            <w:pStyle w:val="A66B42649A524E05BDE52D5B766FDB469"/>
          </w:pPr>
          <w:r w:rsidRPr="00564792">
            <w:rPr>
              <w:rStyle w:val="PlaceholderText"/>
              <w:shd w:val="clear" w:color="auto" w:fill="FFFFFF" w:themeFill="background1"/>
              <w:lang w:bidi="ga-IE"/>
            </w:rPr>
            <w:t>Roghnaigh mír.</w:t>
          </w:r>
        </w:p>
      </w:docPartBody>
    </w:docPart>
    <w:docPart>
      <w:docPartPr>
        <w:name w:val="C0AFBF78D0524E78A8E8F5883EF856EA"/>
        <w:category>
          <w:name w:val="General"/>
          <w:gallery w:val="placeholder"/>
        </w:category>
        <w:types>
          <w:type w:val="bbPlcHdr"/>
        </w:types>
        <w:behaviors>
          <w:behavior w:val="content"/>
        </w:behaviors>
        <w:guid w:val="{24349E04-E344-4367-8F4A-595ACD25C266}"/>
      </w:docPartPr>
      <w:docPartBody>
        <w:p w:rsidR="00817349" w:rsidRDefault="00817349" w:rsidP="00817349">
          <w:pPr>
            <w:pStyle w:val="C0AFBF78D0524E78A8E8F5883EF856EA9"/>
          </w:pPr>
          <w:r w:rsidRPr="00564792">
            <w:rPr>
              <w:rStyle w:val="PlaceholderText"/>
              <w:shd w:val="clear" w:color="auto" w:fill="FFFFFF" w:themeFill="background1"/>
              <w:lang w:bidi="ga-IE"/>
            </w:rPr>
            <w:t>Roghnaigh mír.</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A74B50" w:rsidP="00A74B50">
          <w:pPr>
            <w:pStyle w:val="774D9404CE19489FBBB29693D38FA07F1"/>
          </w:pPr>
          <w:r w:rsidRPr="00004720">
            <w:rPr>
              <w:color w:val="auto"/>
              <w:lang w:bidi="ga-IE"/>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56F3"/>
    <w:rsid w:val="00072463"/>
    <w:rsid w:val="0014091F"/>
    <w:rsid w:val="0018014F"/>
    <w:rsid w:val="001F3941"/>
    <w:rsid w:val="00260DE5"/>
    <w:rsid w:val="00261CC4"/>
    <w:rsid w:val="002A2182"/>
    <w:rsid w:val="002C1953"/>
    <w:rsid w:val="002D304A"/>
    <w:rsid w:val="003F2863"/>
    <w:rsid w:val="004C71C6"/>
    <w:rsid w:val="004D4EFF"/>
    <w:rsid w:val="00586F07"/>
    <w:rsid w:val="005E404F"/>
    <w:rsid w:val="007B4058"/>
    <w:rsid w:val="00817349"/>
    <w:rsid w:val="008C7524"/>
    <w:rsid w:val="008D0AB9"/>
    <w:rsid w:val="0097664D"/>
    <w:rsid w:val="00A74B50"/>
    <w:rsid w:val="00D12FDE"/>
    <w:rsid w:val="00E01F8D"/>
    <w:rsid w:val="00E26DD9"/>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ga-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B50"/>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44BBACE85A364580A19EBEFC65C259DD9">
    <w:name w:val="44BBACE85A364580A19EBEFC65C259DD9"/>
    <w:rsid w:val="00817349"/>
    <w:rPr>
      <w:rFonts w:ascii="Arial" w:eastAsiaTheme="minorHAnsi" w:hAnsi="Arial"/>
      <w:color w:val="000000" w:themeColor="text1"/>
      <w:lang w:eastAsia="en-US"/>
    </w:rPr>
  </w:style>
  <w:style w:type="paragraph" w:customStyle="1" w:styleId="1B4592ED7C554AAAB6E4D81BAFA1B1AF9">
    <w:name w:val="1B4592ED7C554AAAB6E4D81BAFA1B1AF9"/>
    <w:rsid w:val="00817349"/>
    <w:rPr>
      <w:rFonts w:ascii="Arial" w:eastAsiaTheme="minorHAnsi" w:hAnsi="Arial"/>
      <w:color w:val="000000" w:themeColor="text1"/>
      <w:lang w:eastAsia="en-US"/>
    </w:rPr>
  </w:style>
  <w:style w:type="paragraph" w:customStyle="1" w:styleId="A4D642F38C4743A6A5C1C37AC78110729">
    <w:name w:val="A4D642F38C4743A6A5C1C37AC78110729"/>
    <w:rsid w:val="00817349"/>
    <w:rPr>
      <w:rFonts w:ascii="Arial" w:eastAsiaTheme="minorHAnsi" w:hAnsi="Arial"/>
      <w:color w:val="000000" w:themeColor="text1"/>
      <w:lang w:eastAsia="en-US"/>
    </w:rPr>
  </w:style>
  <w:style w:type="paragraph" w:customStyle="1" w:styleId="3D4F46C98A844D83B29E4242F4FDCBBB9">
    <w:name w:val="3D4F46C98A844D83B29E4242F4FDCBBB9"/>
    <w:rsid w:val="00817349"/>
    <w:rPr>
      <w:rFonts w:ascii="Arial" w:eastAsiaTheme="minorHAnsi" w:hAnsi="Arial"/>
      <w:color w:val="000000" w:themeColor="text1"/>
      <w:lang w:eastAsia="en-US"/>
    </w:rPr>
  </w:style>
  <w:style w:type="paragraph" w:customStyle="1" w:styleId="C0CEFAF4F05A406394F268F4A91FB5529">
    <w:name w:val="C0CEFAF4F05A406394F268F4A91FB5529"/>
    <w:rsid w:val="00817349"/>
    <w:rPr>
      <w:rFonts w:ascii="Arial" w:eastAsiaTheme="minorHAnsi" w:hAnsi="Arial"/>
      <w:color w:val="000000" w:themeColor="text1"/>
      <w:lang w:eastAsia="en-US"/>
    </w:rPr>
  </w:style>
  <w:style w:type="paragraph" w:customStyle="1" w:styleId="E5C4083456EB49C1A24728FE2B96FA069">
    <w:name w:val="E5C4083456EB49C1A24728FE2B96FA069"/>
    <w:rsid w:val="00817349"/>
    <w:rPr>
      <w:rFonts w:ascii="Arial" w:eastAsiaTheme="minorHAnsi" w:hAnsi="Arial"/>
      <w:color w:val="000000" w:themeColor="text1"/>
      <w:lang w:eastAsia="en-US"/>
    </w:rPr>
  </w:style>
  <w:style w:type="paragraph" w:customStyle="1" w:styleId="3353BDD16F194ABCA88F87D325DFA9CB9">
    <w:name w:val="3353BDD16F194ABCA88F87D325DFA9CB9"/>
    <w:rsid w:val="00817349"/>
    <w:rPr>
      <w:rFonts w:ascii="Arial" w:eastAsiaTheme="minorHAnsi" w:hAnsi="Arial"/>
      <w:color w:val="000000" w:themeColor="text1"/>
      <w:lang w:eastAsia="en-US"/>
    </w:rPr>
  </w:style>
  <w:style w:type="paragraph" w:customStyle="1" w:styleId="4FDD4013932949F1ACF988274724FED59">
    <w:name w:val="4FDD4013932949F1ACF988274724FED59"/>
    <w:rsid w:val="00817349"/>
    <w:rPr>
      <w:rFonts w:ascii="Arial" w:eastAsiaTheme="minorHAnsi" w:hAnsi="Arial"/>
      <w:color w:val="000000" w:themeColor="text1"/>
      <w:lang w:eastAsia="en-US"/>
    </w:rPr>
  </w:style>
  <w:style w:type="paragraph" w:customStyle="1" w:styleId="B732700021AC4DE8B69E2DF95F02F9C09">
    <w:name w:val="B732700021AC4DE8B69E2DF95F02F9C09"/>
    <w:rsid w:val="00817349"/>
    <w:rPr>
      <w:rFonts w:ascii="Arial" w:eastAsiaTheme="minorHAnsi" w:hAnsi="Arial"/>
      <w:color w:val="000000" w:themeColor="text1"/>
      <w:lang w:eastAsia="en-US"/>
    </w:rPr>
  </w:style>
  <w:style w:type="paragraph" w:customStyle="1" w:styleId="9579D5918D64474B9DE679674C426B6F9">
    <w:name w:val="9579D5918D64474B9DE679674C426B6F9"/>
    <w:rsid w:val="00817349"/>
    <w:rPr>
      <w:rFonts w:ascii="Arial" w:eastAsiaTheme="minorHAnsi" w:hAnsi="Arial"/>
      <w:color w:val="000000" w:themeColor="text1"/>
      <w:lang w:eastAsia="en-US"/>
    </w:rPr>
  </w:style>
  <w:style w:type="paragraph" w:customStyle="1" w:styleId="AA4E7E097FF24A95A2F0707AFCAD21EB9">
    <w:name w:val="AA4E7E097FF24A95A2F0707AFCAD21EB9"/>
    <w:rsid w:val="00817349"/>
    <w:rPr>
      <w:rFonts w:ascii="Arial" w:eastAsiaTheme="minorHAnsi" w:hAnsi="Arial"/>
      <w:color w:val="000000" w:themeColor="text1"/>
      <w:lang w:eastAsia="en-US"/>
    </w:rPr>
  </w:style>
  <w:style w:type="paragraph" w:customStyle="1" w:styleId="F8F76E7984E2455687B719F6AFADFC8A9">
    <w:name w:val="F8F76E7984E2455687B719F6AFADFC8A9"/>
    <w:rsid w:val="00817349"/>
    <w:rPr>
      <w:rFonts w:ascii="Arial" w:eastAsiaTheme="minorHAnsi" w:hAnsi="Arial"/>
      <w:color w:val="000000" w:themeColor="text1"/>
      <w:lang w:eastAsia="en-US"/>
    </w:rPr>
  </w:style>
  <w:style w:type="paragraph" w:customStyle="1" w:styleId="A66B42649A524E05BDE52D5B766FDB469">
    <w:name w:val="A66B42649A524E05BDE52D5B766FDB469"/>
    <w:rsid w:val="00817349"/>
    <w:rPr>
      <w:rFonts w:ascii="Arial" w:eastAsiaTheme="minorHAnsi" w:hAnsi="Arial"/>
      <w:color w:val="000000" w:themeColor="text1"/>
      <w:lang w:eastAsia="en-US"/>
    </w:rPr>
  </w:style>
  <w:style w:type="paragraph" w:customStyle="1" w:styleId="C0AFBF78D0524E78A8E8F5883EF856EA9">
    <w:name w:val="C0AFBF78D0524E78A8E8F5883EF856EA9"/>
    <w:rsid w:val="00817349"/>
    <w:rPr>
      <w:rFonts w:ascii="Arial" w:eastAsiaTheme="minorHAnsi" w:hAnsi="Arial"/>
      <w:color w:val="000000" w:themeColor="text1"/>
      <w:lang w:eastAsia="en-US"/>
    </w:rPr>
  </w:style>
  <w:style w:type="paragraph" w:customStyle="1" w:styleId="D9D0FA1E0AB348AD937AE2B95C6A7C711">
    <w:name w:val="D9D0FA1E0AB348AD937AE2B95C6A7C711"/>
    <w:rsid w:val="00A74B50"/>
    <w:rPr>
      <w:rFonts w:ascii="Arial" w:eastAsiaTheme="minorHAnsi" w:hAnsi="Arial"/>
      <w:color w:val="000000" w:themeColor="text1"/>
      <w:lang w:eastAsia="en-US"/>
    </w:rPr>
  </w:style>
  <w:style w:type="paragraph" w:customStyle="1" w:styleId="EE7AEC6DD5654CD093A4C67A708362BD1">
    <w:name w:val="EE7AEC6DD5654CD093A4C67A708362BD1"/>
    <w:rsid w:val="00A74B50"/>
    <w:rPr>
      <w:rFonts w:ascii="Arial" w:eastAsiaTheme="minorHAnsi" w:hAnsi="Arial"/>
      <w:color w:val="000000" w:themeColor="text1"/>
      <w:lang w:eastAsia="en-US"/>
    </w:rPr>
  </w:style>
  <w:style w:type="paragraph" w:customStyle="1" w:styleId="DB16B4F6518B42DC9ED3A5CA87224EF51">
    <w:name w:val="DB16B4F6518B42DC9ED3A5CA87224EF51"/>
    <w:rsid w:val="00A74B50"/>
    <w:rPr>
      <w:rFonts w:ascii="Arial" w:eastAsiaTheme="minorHAnsi" w:hAnsi="Arial"/>
      <w:color w:val="000000" w:themeColor="text1"/>
      <w:lang w:eastAsia="en-US"/>
    </w:rPr>
  </w:style>
  <w:style w:type="paragraph" w:customStyle="1" w:styleId="4D71972CA31144C3A0119B854D6F34D21">
    <w:name w:val="4D71972CA31144C3A0119B854D6F34D21"/>
    <w:rsid w:val="00A74B50"/>
    <w:rPr>
      <w:rFonts w:ascii="Arial" w:eastAsiaTheme="minorHAnsi" w:hAnsi="Arial"/>
      <w:color w:val="000000" w:themeColor="text1"/>
      <w:lang w:eastAsia="en-US"/>
    </w:rPr>
  </w:style>
  <w:style w:type="paragraph" w:customStyle="1" w:styleId="0E66E149BEF84455B149DF7FD02F92AC1">
    <w:name w:val="0E66E149BEF84455B149DF7FD02F92AC1"/>
    <w:rsid w:val="00A74B50"/>
    <w:rPr>
      <w:rFonts w:ascii="Arial" w:eastAsiaTheme="minorHAnsi" w:hAnsi="Arial"/>
      <w:color w:val="000000" w:themeColor="text1"/>
      <w:lang w:eastAsia="en-US"/>
    </w:rPr>
  </w:style>
  <w:style w:type="paragraph" w:customStyle="1" w:styleId="38F1D731CD8E4E6299A81AF24605C9201">
    <w:name w:val="38F1D731CD8E4E6299A81AF24605C9201"/>
    <w:rsid w:val="00A74B50"/>
    <w:rPr>
      <w:rFonts w:ascii="Arial" w:eastAsiaTheme="minorHAnsi" w:hAnsi="Arial"/>
      <w:color w:val="000000" w:themeColor="text1"/>
      <w:lang w:eastAsia="en-US"/>
    </w:rPr>
  </w:style>
  <w:style w:type="paragraph" w:customStyle="1" w:styleId="184D47629CEE4EF6B9286E5FC77267501">
    <w:name w:val="184D47629CEE4EF6B9286E5FC77267501"/>
    <w:rsid w:val="00A74B50"/>
    <w:rPr>
      <w:rFonts w:ascii="Arial" w:eastAsiaTheme="minorHAnsi" w:hAnsi="Arial"/>
      <w:color w:val="000000" w:themeColor="text1"/>
      <w:lang w:eastAsia="en-US"/>
    </w:rPr>
  </w:style>
  <w:style w:type="paragraph" w:customStyle="1" w:styleId="774D9404CE19489FBBB29693D38FA07F1">
    <w:name w:val="774D9404CE19489FBBB29693D38FA07F1"/>
    <w:rsid w:val="00A74B50"/>
    <w:rPr>
      <w:rFonts w:ascii="Arial" w:eastAsiaTheme="minorHAnsi" w:hAnsi="Arial"/>
      <w:color w:val="000000" w:themeColor="text1"/>
      <w:lang w:eastAsia="en-US"/>
    </w:rPr>
  </w:style>
  <w:style w:type="paragraph" w:customStyle="1" w:styleId="80693AE69DDA4E6195244AAE28337C661">
    <w:name w:val="80693AE69DDA4E6195244AAE28337C661"/>
    <w:rsid w:val="00A74B50"/>
    <w:rPr>
      <w:rFonts w:ascii="Arial" w:eastAsiaTheme="minorHAnsi" w:hAnsi="Arial"/>
      <w:color w:val="000000" w:themeColor="text1"/>
      <w:lang w:eastAsia="en-US"/>
    </w:rPr>
  </w:style>
  <w:style w:type="paragraph" w:customStyle="1" w:styleId="5F501052C3FB425F9BB36659CE1BFFC41">
    <w:name w:val="5F501052C3FB425F9BB36659CE1BFFC41"/>
    <w:rsid w:val="00A74B50"/>
    <w:rPr>
      <w:rFonts w:ascii="Arial" w:eastAsiaTheme="minorHAnsi" w:hAnsi="Arial"/>
      <w:color w:val="000000" w:themeColor="text1"/>
      <w:lang w:eastAsia="en-US"/>
    </w:rPr>
  </w:style>
  <w:style w:type="paragraph" w:customStyle="1" w:styleId="C9CA10E70F1F466E9929162C888F79C91">
    <w:name w:val="C9CA10E70F1F466E9929162C888F79C91"/>
    <w:rsid w:val="00A74B50"/>
    <w:rPr>
      <w:rFonts w:ascii="Arial" w:eastAsiaTheme="minorHAnsi" w:hAnsi="Arial"/>
      <w:color w:val="000000" w:themeColor="text1"/>
      <w:lang w:eastAsia="en-US"/>
    </w:rPr>
  </w:style>
  <w:style w:type="paragraph" w:customStyle="1" w:styleId="CA833678B9DD42709DC63C3A1F87AFBC1">
    <w:name w:val="CA833678B9DD42709DC63C3A1F87AFBC1"/>
    <w:rsid w:val="00A74B50"/>
    <w:rPr>
      <w:rFonts w:ascii="Arial" w:eastAsiaTheme="minorHAnsi" w:hAnsi="Arial"/>
      <w:color w:val="000000" w:themeColor="text1"/>
      <w:lang w:eastAsia="en-US"/>
    </w:rPr>
  </w:style>
  <w:style w:type="paragraph" w:customStyle="1" w:styleId="67D416CBA98743688A7E35DDD0D9DFD41">
    <w:name w:val="67D416CBA98743688A7E35DDD0D9DFD41"/>
    <w:rsid w:val="00A74B50"/>
    <w:rPr>
      <w:rFonts w:ascii="Arial" w:eastAsiaTheme="minorHAnsi" w:hAnsi="Arial"/>
      <w:color w:val="000000" w:themeColor="text1"/>
      <w:lang w:eastAsia="en-US"/>
    </w:rPr>
  </w:style>
  <w:style w:type="paragraph" w:customStyle="1" w:styleId="6757ED9C573C42E1A527203F3E6B8D631">
    <w:name w:val="6757ED9C573C42E1A527203F3E6B8D631"/>
    <w:rsid w:val="00A74B50"/>
    <w:rPr>
      <w:rFonts w:ascii="Arial" w:eastAsiaTheme="minorHAnsi" w:hAnsi="Arial"/>
      <w:color w:val="000000" w:themeColor="text1"/>
      <w:lang w:eastAsia="en-US"/>
    </w:rPr>
  </w:style>
  <w:style w:type="paragraph" w:customStyle="1" w:styleId="13A6AFA19C0049DEACB10DA1EEE8DBF31">
    <w:name w:val="13A6AFA19C0049DEACB10DA1EEE8DBF31"/>
    <w:rsid w:val="00A74B50"/>
    <w:rPr>
      <w:rFonts w:ascii="Arial" w:eastAsiaTheme="minorHAnsi" w:hAnsi="Arial"/>
      <w:color w:val="000000" w:themeColor="text1"/>
      <w:lang w:eastAsia="en-US"/>
    </w:rPr>
  </w:style>
  <w:style w:type="paragraph" w:customStyle="1" w:styleId="724B12D539734B10A849EC5ADB0F2E1C1">
    <w:name w:val="724B12D539734B10A849EC5ADB0F2E1C1"/>
    <w:rsid w:val="00A74B50"/>
    <w:rPr>
      <w:rFonts w:ascii="Arial" w:eastAsiaTheme="minorHAnsi" w:hAnsi="Arial"/>
      <w:color w:val="000000" w:themeColor="text1"/>
      <w:lang w:eastAsia="en-US"/>
    </w:rPr>
  </w:style>
  <w:style w:type="paragraph" w:customStyle="1" w:styleId="74DF941175B3432083022B1DEDD08CBB1">
    <w:name w:val="74DF941175B3432083022B1DEDD08CBB1"/>
    <w:rsid w:val="00A74B50"/>
    <w:rPr>
      <w:rFonts w:ascii="Arial" w:eastAsiaTheme="minorHAnsi" w:hAnsi="Arial"/>
      <w:color w:val="000000" w:themeColor="text1"/>
      <w:lang w:eastAsia="en-US"/>
    </w:rPr>
  </w:style>
  <w:style w:type="paragraph" w:customStyle="1" w:styleId="7D6534D3C1A84A18801DCAA7CD3256881">
    <w:name w:val="7D6534D3C1A84A18801DCAA7CD3256881"/>
    <w:rsid w:val="00A74B50"/>
    <w:rPr>
      <w:rFonts w:ascii="Arial" w:eastAsiaTheme="minorHAnsi" w:hAnsi="Arial"/>
      <w:color w:val="000000" w:themeColor="text1"/>
      <w:lang w:eastAsia="en-US"/>
    </w:rPr>
  </w:style>
  <w:style w:type="paragraph" w:customStyle="1" w:styleId="EC3D5B93E76945F081AE79CB91CF5B4C1">
    <w:name w:val="EC3D5B93E76945F081AE79CB91CF5B4C1"/>
    <w:rsid w:val="00A74B50"/>
    <w:rPr>
      <w:rFonts w:ascii="Arial" w:eastAsiaTheme="minorHAnsi" w:hAnsi="Arial"/>
      <w:color w:val="000000" w:themeColor="text1"/>
      <w:lang w:eastAsia="en-US"/>
    </w:rPr>
  </w:style>
  <w:style w:type="paragraph" w:customStyle="1" w:styleId="15839B1B89404F779026CA2CBF09C9801">
    <w:name w:val="15839B1B89404F779026CA2CBF09C9801"/>
    <w:rsid w:val="00A74B50"/>
    <w:rPr>
      <w:rFonts w:ascii="Arial" w:eastAsiaTheme="minorHAnsi" w:hAnsi="Arial"/>
      <w:color w:val="000000" w:themeColor="text1"/>
      <w:lang w:eastAsia="en-US"/>
    </w:rPr>
  </w:style>
  <w:style w:type="paragraph" w:customStyle="1" w:styleId="CF5FD87AE98B48E38775715E956C3A801">
    <w:name w:val="CF5FD87AE98B48E38775715E956C3A801"/>
    <w:rsid w:val="00A74B50"/>
    <w:rPr>
      <w:rFonts w:ascii="Arial" w:eastAsiaTheme="minorHAnsi" w:hAnsi="Arial"/>
      <w:color w:val="000000" w:themeColor="text1"/>
      <w:lang w:eastAsia="en-US"/>
    </w:rPr>
  </w:style>
  <w:style w:type="paragraph" w:customStyle="1" w:styleId="185478678BAE49268D1319DE864986BE1">
    <w:name w:val="185478678BAE49268D1319DE864986BE1"/>
    <w:rsid w:val="00A74B50"/>
    <w:rPr>
      <w:rFonts w:ascii="Arial" w:eastAsiaTheme="minorHAnsi" w:hAnsi="Arial"/>
      <w:color w:val="000000" w:themeColor="text1"/>
      <w:lang w:eastAsia="en-US"/>
    </w:rPr>
  </w:style>
  <w:style w:type="paragraph" w:customStyle="1" w:styleId="52E6EFECFEA341FB8FC8324607D75D211">
    <w:name w:val="52E6EFECFEA341FB8FC8324607D75D211"/>
    <w:rsid w:val="00A74B50"/>
    <w:rPr>
      <w:rFonts w:ascii="Arial" w:eastAsiaTheme="minorHAnsi" w:hAnsi="Arial"/>
      <w:color w:val="000000" w:themeColor="text1"/>
      <w:lang w:eastAsia="en-US"/>
    </w:rPr>
  </w:style>
  <w:style w:type="paragraph" w:customStyle="1" w:styleId="413432F7ECBE468282C33C876D89711C1">
    <w:name w:val="413432F7ECBE468282C33C876D89711C1"/>
    <w:rsid w:val="00A74B50"/>
    <w:rPr>
      <w:rFonts w:ascii="Arial" w:eastAsiaTheme="minorHAnsi" w:hAnsi="Arial"/>
      <w:color w:val="000000" w:themeColor="text1"/>
      <w:lang w:eastAsia="en-US"/>
    </w:rPr>
  </w:style>
  <w:style w:type="paragraph" w:customStyle="1" w:styleId="B3B696D83E31474FA2F8D403DE2559EE1">
    <w:name w:val="B3B696D83E31474FA2F8D403DE2559EE1"/>
    <w:rsid w:val="00A74B50"/>
    <w:rPr>
      <w:rFonts w:ascii="Arial" w:eastAsiaTheme="minorHAnsi" w:hAnsi="Arial"/>
      <w:color w:val="000000" w:themeColor="text1"/>
      <w:lang w:eastAsia="en-US"/>
    </w:rPr>
  </w:style>
  <w:style w:type="paragraph" w:customStyle="1" w:styleId="7DC4663A91534B9188AFD9B8831397FC1">
    <w:name w:val="7DC4663A91534B9188AFD9B8831397FC1"/>
    <w:rsid w:val="00A74B50"/>
    <w:rPr>
      <w:rFonts w:ascii="Arial" w:eastAsiaTheme="minorHAnsi" w:hAnsi="Arial"/>
      <w:color w:val="000000" w:themeColor="text1"/>
      <w:lang w:eastAsia="en-US"/>
    </w:rPr>
  </w:style>
  <w:style w:type="paragraph" w:customStyle="1" w:styleId="6C9AAD38E97C4541B214FD548DE18C171">
    <w:name w:val="6C9AAD38E97C4541B214FD548DE18C171"/>
    <w:rsid w:val="00A74B50"/>
    <w:rPr>
      <w:rFonts w:ascii="Arial" w:eastAsiaTheme="minorHAnsi" w:hAnsi="Arial"/>
      <w:color w:val="000000" w:themeColor="text1"/>
      <w:lang w:eastAsia="en-US"/>
    </w:rPr>
  </w:style>
  <w:style w:type="paragraph" w:customStyle="1" w:styleId="0DBF92993FB94503A999947D9BD5892A1">
    <w:name w:val="0DBF92993FB94503A999947D9BD5892A1"/>
    <w:rsid w:val="00A74B50"/>
    <w:rPr>
      <w:rFonts w:ascii="Arial" w:eastAsiaTheme="minorHAnsi" w:hAnsi="Arial"/>
      <w:color w:val="000000" w:themeColor="text1"/>
      <w:lang w:eastAsia="en-US"/>
    </w:rPr>
  </w:style>
  <w:style w:type="paragraph" w:customStyle="1" w:styleId="7B68F3A875A449258AEAB286AA98B8CB1">
    <w:name w:val="7B68F3A875A449258AEAB286AA98B8CB1"/>
    <w:rsid w:val="00A74B50"/>
    <w:rPr>
      <w:rFonts w:ascii="Arial" w:eastAsiaTheme="minorHAnsi" w:hAnsi="Arial"/>
      <w:color w:val="000000" w:themeColor="text1"/>
      <w:lang w:eastAsia="en-US"/>
    </w:rPr>
  </w:style>
  <w:style w:type="paragraph" w:customStyle="1" w:styleId="8F8F75F0A7F14C9E95C52594E117E6B51">
    <w:name w:val="8F8F75F0A7F14C9E95C52594E117E6B51"/>
    <w:rsid w:val="00A74B50"/>
    <w:rPr>
      <w:rFonts w:ascii="Arial" w:eastAsiaTheme="minorHAnsi" w:hAnsi="Arial"/>
      <w:color w:val="000000" w:themeColor="text1"/>
      <w:lang w:eastAsia="en-US"/>
    </w:rPr>
  </w:style>
  <w:style w:type="paragraph" w:customStyle="1" w:styleId="3F9C6345C1FE4D619C86124D932540DF1">
    <w:name w:val="3F9C6345C1FE4D619C86124D932540DF1"/>
    <w:rsid w:val="00A74B50"/>
    <w:rPr>
      <w:rFonts w:ascii="Arial" w:eastAsiaTheme="minorHAnsi" w:hAnsi="Arial"/>
      <w:color w:val="000000" w:themeColor="text1"/>
      <w:lang w:eastAsia="en-US"/>
    </w:rPr>
  </w:style>
  <w:style w:type="paragraph" w:customStyle="1" w:styleId="CF57573E4B164B4A88EE691C2911A2EC1">
    <w:name w:val="CF57573E4B164B4A88EE691C2911A2EC1"/>
    <w:rsid w:val="00A74B50"/>
    <w:rPr>
      <w:rFonts w:ascii="Arial" w:eastAsiaTheme="minorHAnsi" w:hAnsi="Arial"/>
      <w:color w:val="000000" w:themeColor="text1"/>
      <w:lang w:eastAsia="en-US"/>
    </w:rPr>
  </w:style>
  <w:style w:type="paragraph" w:customStyle="1" w:styleId="C3600A408B0345A29E435A31045FDE171">
    <w:name w:val="C3600A408B0345A29E435A31045FDE171"/>
    <w:rsid w:val="00A74B50"/>
    <w:rPr>
      <w:rFonts w:ascii="Arial" w:eastAsiaTheme="minorHAnsi" w:hAnsi="Arial"/>
      <w:color w:val="000000" w:themeColor="text1"/>
      <w:lang w:eastAsia="en-US"/>
    </w:rPr>
  </w:style>
  <w:style w:type="paragraph" w:customStyle="1" w:styleId="39D09D01F0C94BFE843F8AC71F89982D1">
    <w:name w:val="39D09D01F0C94BFE843F8AC71F89982D1"/>
    <w:rsid w:val="00A74B50"/>
    <w:rPr>
      <w:rFonts w:ascii="Arial" w:eastAsiaTheme="minorHAnsi" w:hAnsi="Arial"/>
      <w:color w:val="000000" w:themeColor="text1"/>
      <w:lang w:eastAsia="en-US"/>
    </w:rPr>
  </w:style>
  <w:style w:type="paragraph" w:customStyle="1" w:styleId="E4F23DEA5EA24FDAA17789156A3FA82C1">
    <w:name w:val="E4F23DEA5EA24FDAA17789156A3FA82C1"/>
    <w:rsid w:val="00A74B50"/>
    <w:rPr>
      <w:rFonts w:ascii="Arial" w:eastAsiaTheme="minorHAnsi" w:hAnsi="Arial"/>
      <w:color w:val="000000" w:themeColor="text1"/>
      <w:lang w:eastAsia="en-US"/>
    </w:rPr>
  </w:style>
  <w:style w:type="paragraph" w:customStyle="1" w:styleId="FB76B120813F46D1A9865C7FD4FE6D8F1">
    <w:name w:val="FB76B120813F46D1A9865C7FD4FE6D8F1"/>
    <w:rsid w:val="00A74B50"/>
    <w:rPr>
      <w:rFonts w:ascii="Arial" w:eastAsiaTheme="minorHAnsi" w:hAnsi="Arial"/>
      <w:color w:val="000000" w:themeColor="text1"/>
      <w:lang w:eastAsia="en-US"/>
    </w:rPr>
  </w:style>
  <w:style w:type="paragraph" w:customStyle="1" w:styleId="FA66E74323C94FB8AEF6946359B3D6D81">
    <w:name w:val="FA66E74323C94FB8AEF6946359B3D6D81"/>
    <w:rsid w:val="00A74B50"/>
    <w:rPr>
      <w:rFonts w:ascii="Arial" w:eastAsiaTheme="minorHAnsi" w:hAnsi="Arial"/>
      <w:color w:val="000000" w:themeColor="text1"/>
      <w:lang w:eastAsia="en-US"/>
    </w:rPr>
  </w:style>
  <w:style w:type="paragraph" w:customStyle="1" w:styleId="D12084C2699F4F9BA14709CE4D1489EB1">
    <w:name w:val="D12084C2699F4F9BA14709CE4D1489EB1"/>
    <w:rsid w:val="00A74B50"/>
    <w:rPr>
      <w:rFonts w:ascii="Arial" w:eastAsiaTheme="minorHAnsi" w:hAnsi="Arial"/>
      <w:color w:val="000000" w:themeColor="text1"/>
      <w:lang w:eastAsia="en-US"/>
    </w:rPr>
  </w:style>
  <w:style w:type="paragraph" w:customStyle="1" w:styleId="1806B84A50224558B837580BF9E032961">
    <w:name w:val="1806B84A50224558B837580BF9E032961"/>
    <w:rsid w:val="00A74B50"/>
    <w:rPr>
      <w:rFonts w:ascii="Arial" w:eastAsiaTheme="minorHAnsi" w:hAnsi="Arial"/>
      <w:color w:val="000000" w:themeColor="text1"/>
      <w:lang w:eastAsia="en-US"/>
    </w:rPr>
  </w:style>
  <w:style w:type="paragraph" w:customStyle="1" w:styleId="147F8E2C7D6842EA805911B151C96BB51">
    <w:name w:val="147F8E2C7D6842EA805911B151C96BB51"/>
    <w:rsid w:val="00A74B50"/>
    <w:rPr>
      <w:rFonts w:ascii="Arial" w:eastAsiaTheme="minorHAnsi" w:hAnsi="Arial"/>
      <w:color w:val="000000" w:themeColor="text1"/>
      <w:lang w:eastAsia="en-US"/>
    </w:rPr>
  </w:style>
  <w:style w:type="paragraph" w:customStyle="1" w:styleId="498DDC4149E346BDB44FD81B15E95DEC1">
    <w:name w:val="498DDC4149E346BDB44FD81B15E95DEC1"/>
    <w:rsid w:val="00A74B50"/>
    <w:rPr>
      <w:rFonts w:ascii="Arial" w:eastAsiaTheme="minorHAnsi" w:hAnsi="Arial"/>
      <w:color w:val="000000" w:themeColor="text1"/>
      <w:lang w:eastAsia="en-US"/>
    </w:rPr>
  </w:style>
  <w:style w:type="paragraph" w:customStyle="1" w:styleId="AFA3FB127AB041BAB2788C444EE0FAC51">
    <w:name w:val="AFA3FB127AB041BAB2788C444EE0FAC51"/>
    <w:rsid w:val="00A74B50"/>
    <w:rPr>
      <w:rFonts w:ascii="Arial" w:eastAsiaTheme="minorHAnsi" w:hAnsi="Arial"/>
      <w:color w:val="000000" w:themeColor="text1"/>
      <w:lang w:eastAsia="en-US"/>
    </w:rPr>
  </w:style>
  <w:style w:type="paragraph" w:customStyle="1" w:styleId="585ADF25241A4D77A288F62D4A20F6251">
    <w:name w:val="585ADF25241A4D77A288F62D4A20F6251"/>
    <w:rsid w:val="00A74B50"/>
    <w:rPr>
      <w:rFonts w:ascii="Arial" w:eastAsiaTheme="minorHAnsi" w:hAnsi="Arial"/>
      <w:color w:val="000000" w:themeColor="text1"/>
      <w:lang w:eastAsia="en-US"/>
    </w:rPr>
  </w:style>
  <w:style w:type="paragraph" w:customStyle="1" w:styleId="EB5B8A05382547F28371F48E7F27C9381">
    <w:name w:val="EB5B8A05382547F28371F48E7F27C9381"/>
    <w:rsid w:val="00A74B50"/>
    <w:rPr>
      <w:rFonts w:ascii="Arial" w:eastAsiaTheme="minorHAnsi" w:hAnsi="Arial"/>
      <w:color w:val="000000" w:themeColor="text1"/>
      <w:lang w:eastAsia="en-US"/>
    </w:rPr>
  </w:style>
  <w:style w:type="paragraph" w:customStyle="1" w:styleId="87D186A7BA7840C6AE6F61009A8036171">
    <w:name w:val="87D186A7BA7840C6AE6F61009A8036171"/>
    <w:rsid w:val="00A74B50"/>
    <w:rPr>
      <w:rFonts w:ascii="Arial" w:eastAsiaTheme="minorHAnsi" w:hAnsi="Arial"/>
      <w:color w:val="000000" w:themeColor="text1"/>
      <w:lang w:eastAsia="en-US"/>
    </w:rPr>
  </w:style>
  <w:style w:type="paragraph" w:customStyle="1" w:styleId="0E46D96A7D244F1B9EAA5E0CAFC4BBAB1">
    <w:name w:val="0E46D96A7D244F1B9EAA5E0CAFC4BBAB1"/>
    <w:rsid w:val="00A74B50"/>
    <w:rPr>
      <w:rFonts w:ascii="Arial" w:eastAsiaTheme="minorHAnsi" w:hAnsi="Arial"/>
      <w:color w:val="000000" w:themeColor="text1"/>
      <w:lang w:eastAsia="en-US"/>
    </w:rPr>
  </w:style>
  <w:style w:type="paragraph" w:customStyle="1" w:styleId="67332E76E51046B8B1062B0ABF53DB861">
    <w:name w:val="67332E76E51046B8B1062B0ABF53DB861"/>
    <w:rsid w:val="00A74B50"/>
    <w:rPr>
      <w:rFonts w:ascii="Arial" w:eastAsiaTheme="minorHAnsi" w:hAnsi="Arial"/>
      <w:color w:val="000000" w:themeColor="text1"/>
      <w:lang w:eastAsia="en-US"/>
    </w:rPr>
  </w:style>
  <w:style w:type="paragraph" w:customStyle="1" w:styleId="A57390F6C9DA446BBA83E6959EF561891">
    <w:name w:val="A57390F6C9DA446BBA83E6959EF561891"/>
    <w:rsid w:val="00A74B50"/>
    <w:rPr>
      <w:rFonts w:ascii="Arial" w:eastAsiaTheme="minorHAnsi" w:hAnsi="Arial"/>
      <w:color w:val="000000" w:themeColor="text1"/>
      <w:lang w:eastAsia="en-US"/>
    </w:rPr>
  </w:style>
  <w:style w:type="paragraph" w:customStyle="1" w:styleId="65EC43034829495F8356E96AFF1A51081">
    <w:name w:val="65EC43034829495F8356E96AFF1A51081"/>
    <w:rsid w:val="00A74B50"/>
    <w:rPr>
      <w:rFonts w:ascii="Arial" w:eastAsiaTheme="minorHAnsi" w:hAnsi="Arial"/>
      <w:color w:val="000000" w:themeColor="text1"/>
      <w:lang w:eastAsia="en-US"/>
    </w:rPr>
  </w:style>
  <w:style w:type="paragraph" w:customStyle="1" w:styleId="34BEFCEBA146483DB143443D947916B91">
    <w:name w:val="34BEFCEBA146483DB143443D947916B91"/>
    <w:rsid w:val="00A74B50"/>
    <w:rPr>
      <w:rFonts w:ascii="Arial" w:eastAsiaTheme="minorHAnsi" w:hAnsi="Arial"/>
      <w:color w:val="000000" w:themeColor="text1"/>
      <w:lang w:eastAsia="en-US"/>
    </w:rPr>
  </w:style>
  <w:style w:type="paragraph" w:customStyle="1" w:styleId="7A89F93C615B4D12B578100FC7506A261">
    <w:name w:val="7A89F93C615B4D12B578100FC7506A261"/>
    <w:rsid w:val="00A74B50"/>
    <w:rPr>
      <w:rFonts w:ascii="Arial" w:eastAsiaTheme="minorHAnsi" w:hAnsi="Arial"/>
      <w:color w:val="000000" w:themeColor="text1"/>
      <w:lang w:eastAsia="en-US"/>
    </w:rPr>
  </w:style>
  <w:style w:type="paragraph" w:customStyle="1" w:styleId="4A409E71CE7F4901B7DB56C2FDF6AC6B1">
    <w:name w:val="4A409E71CE7F4901B7DB56C2FDF6AC6B1"/>
    <w:rsid w:val="00A74B50"/>
    <w:rPr>
      <w:rFonts w:ascii="Arial" w:eastAsiaTheme="minorHAnsi" w:hAnsi="Arial"/>
      <w:color w:val="000000" w:themeColor="text1"/>
      <w:lang w:eastAsia="en-US"/>
    </w:rPr>
  </w:style>
  <w:style w:type="paragraph" w:customStyle="1" w:styleId="A05C92B2A31749649E2134901E3FF1A81">
    <w:name w:val="A05C92B2A31749649E2134901E3FF1A81"/>
    <w:rsid w:val="00A74B50"/>
    <w:rPr>
      <w:rFonts w:ascii="Arial" w:eastAsiaTheme="minorHAnsi" w:hAnsi="Arial"/>
      <w:color w:val="000000" w:themeColor="text1"/>
      <w:lang w:eastAsia="en-US"/>
    </w:rPr>
  </w:style>
  <w:style w:type="paragraph" w:customStyle="1" w:styleId="BE887AD00AD8460282E1CB0B5D8C97DC1">
    <w:name w:val="BE887AD00AD8460282E1CB0B5D8C97DC1"/>
    <w:rsid w:val="00A74B50"/>
    <w:rPr>
      <w:rFonts w:ascii="Arial" w:eastAsiaTheme="minorHAnsi" w:hAnsi="Arial"/>
      <w:color w:val="000000" w:themeColor="text1"/>
      <w:lang w:eastAsia="en-US"/>
    </w:rPr>
  </w:style>
  <w:style w:type="paragraph" w:customStyle="1" w:styleId="6866D60211DD437CBD757151A58BA2511">
    <w:name w:val="6866D60211DD437CBD757151A58BA2511"/>
    <w:rsid w:val="00A74B50"/>
    <w:rPr>
      <w:rFonts w:ascii="Arial" w:eastAsiaTheme="minorHAnsi" w:hAnsi="Arial"/>
      <w:color w:val="000000" w:themeColor="text1"/>
      <w:lang w:eastAsia="en-US"/>
    </w:rPr>
  </w:style>
  <w:style w:type="paragraph" w:customStyle="1" w:styleId="84623510B24E414684B8BA24023EF8151">
    <w:name w:val="84623510B24E414684B8BA24023EF8151"/>
    <w:rsid w:val="00A74B50"/>
    <w:rPr>
      <w:rFonts w:ascii="Arial" w:eastAsiaTheme="minorHAnsi" w:hAnsi="Arial"/>
      <w:color w:val="000000" w:themeColor="text1"/>
      <w:lang w:eastAsia="en-US"/>
    </w:rPr>
  </w:style>
  <w:style w:type="paragraph" w:customStyle="1" w:styleId="33DDB16D033243DCAE8DAA0D4CF6F6B81">
    <w:name w:val="33DDB16D033243DCAE8DAA0D4CF6F6B81"/>
    <w:rsid w:val="00A74B50"/>
    <w:rPr>
      <w:rFonts w:ascii="Arial" w:eastAsiaTheme="minorHAnsi" w:hAnsi="Arial"/>
      <w:color w:val="000000" w:themeColor="text1"/>
      <w:lang w:eastAsia="en-US"/>
    </w:rPr>
  </w:style>
  <w:style w:type="paragraph" w:customStyle="1" w:styleId="620EA7325AFE4CA0AC5F280CB66EEBC11">
    <w:name w:val="620EA7325AFE4CA0AC5F280CB66EEBC11"/>
    <w:rsid w:val="00A74B50"/>
    <w:rPr>
      <w:rFonts w:ascii="Arial" w:eastAsiaTheme="minorHAnsi" w:hAnsi="Arial"/>
      <w:color w:val="000000" w:themeColor="text1"/>
      <w:lang w:eastAsia="en-US"/>
    </w:rPr>
  </w:style>
  <w:style w:type="paragraph" w:customStyle="1" w:styleId="0CCCF6A7E4834C769857C506E3D50FCD1">
    <w:name w:val="0CCCF6A7E4834C769857C506E3D50FCD1"/>
    <w:rsid w:val="00A74B50"/>
    <w:rPr>
      <w:rFonts w:ascii="Arial" w:eastAsiaTheme="minorHAnsi" w:hAnsi="Arial"/>
      <w:color w:val="000000" w:themeColor="text1"/>
      <w:lang w:eastAsia="en-US"/>
    </w:rPr>
  </w:style>
  <w:style w:type="paragraph" w:customStyle="1" w:styleId="07A8D57E3AA5407F9CB12A57831297D81">
    <w:name w:val="07A8D57E3AA5407F9CB12A57831297D81"/>
    <w:rsid w:val="00A74B50"/>
    <w:rPr>
      <w:rFonts w:ascii="Arial" w:eastAsiaTheme="minorHAnsi" w:hAnsi="Arial"/>
      <w:color w:val="000000" w:themeColor="text1"/>
      <w:lang w:eastAsia="en-US"/>
    </w:rPr>
  </w:style>
  <w:style w:type="paragraph" w:customStyle="1" w:styleId="B5DD519FAC5D414584A54239132E969E1">
    <w:name w:val="B5DD519FAC5D414584A54239132E969E1"/>
    <w:rsid w:val="00A74B50"/>
    <w:rPr>
      <w:rFonts w:ascii="Arial" w:eastAsiaTheme="minorHAnsi" w:hAnsi="Arial"/>
      <w:color w:val="000000" w:themeColor="text1"/>
      <w:lang w:eastAsia="en-US"/>
    </w:rPr>
  </w:style>
  <w:style w:type="paragraph" w:customStyle="1" w:styleId="C3E8D41C43084DAFADC524F81621B6F51">
    <w:name w:val="C3E8D41C43084DAFADC524F81621B6F51"/>
    <w:rsid w:val="00A74B50"/>
    <w:rPr>
      <w:rFonts w:ascii="Arial" w:eastAsiaTheme="minorHAnsi" w:hAnsi="Arial"/>
      <w:color w:val="000000" w:themeColor="text1"/>
      <w:lang w:eastAsia="en-US"/>
    </w:rPr>
  </w:style>
  <w:style w:type="paragraph" w:customStyle="1" w:styleId="F3E0365A3366407BA9502266A02597501">
    <w:name w:val="F3E0365A3366407BA9502266A02597501"/>
    <w:rsid w:val="00A74B50"/>
    <w:rPr>
      <w:rFonts w:ascii="Arial" w:eastAsiaTheme="minorHAnsi" w:hAnsi="Arial"/>
      <w:color w:val="000000" w:themeColor="text1"/>
      <w:lang w:eastAsia="en-US"/>
    </w:rPr>
  </w:style>
  <w:style w:type="paragraph" w:customStyle="1" w:styleId="86B870B2F9CD4D099F76EF056D624AF41">
    <w:name w:val="86B870B2F9CD4D099F76EF056D624AF41"/>
    <w:rsid w:val="00A74B50"/>
    <w:rPr>
      <w:rFonts w:ascii="Arial" w:eastAsiaTheme="minorHAnsi" w:hAnsi="Arial"/>
      <w:color w:val="000000" w:themeColor="text1"/>
      <w:lang w:eastAsia="en-US"/>
    </w:rPr>
  </w:style>
  <w:style w:type="paragraph" w:customStyle="1" w:styleId="0B8E73135117486AB8E6ECB1A94925BA1">
    <w:name w:val="0B8E73135117486AB8E6ECB1A94925BA1"/>
    <w:rsid w:val="00A74B50"/>
    <w:rPr>
      <w:rFonts w:ascii="Arial" w:eastAsiaTheme="minorHAnsi" w:hAnsi="Arial"/>
      <w:color w:val="000000" w:themeColor="text1"/>
      <w:lang w:eastAsia="en-US"/>
    </w:rPr>
  </w:style>
  <w:style w:type="paragraph" w:customStyle="1" w:styleId="040153E00CEC413A9F3DFACB55C661FE1">
    <w:name w:val="040153E00CEC413A9F3DFACB55C661FE1"/>
    <w:rsid w:val="00A74B50"/>
    <w:rPr>
      <w:rFonts w:ascii="Arial" w:eastAsiaTheme="minorHAnsi" w:hAnsi="Arial"/>
      <w:color w:val="000000" w:themeColor="text1"/>
      <w:lang w:eastAsia="en-US"/>
    </w:rPr>
  </w:style>
  <w:style w:type="paragraph" w:customStyle="1" w:styleId="693F6D66BEBD49B5A9833B6F9ED24DF31">
    <w:name w:val="693F6D66BEBD49B5A9833B6F9ED24DF31"/>
    <w:rsid w:val="00A74B50"/>
    <w:rPr>
      <w:rFonts w:ascii="Arial" w:eastAsiaTheme="minorHAnsi" w:hAnsi="Arial"/>
      <w:color w:val="000000" w:themeColor="text1"/>
      <w:lang w:eastAsia="en-US"/>
    </w:rPr>
  </w:style>
  <w:style w:type="paragraph" w:customStyle="1" w:styleId="5EC5B34E5CA1470496AB139D4DC761981">
    <w:name w:val="5EC5B34E5CA1470496AB139D4DC761981"/>
    <w:rsid w:val="00A74B50"/>
    <w:rPr>
      <w:rFonts w:ascii="Arial" w:eastAsiaTheme="minorHAnsi" w:hAnsi="Arial"/>
      <w:color w:val="000000" w:themeColor="text1"/>
      <w:lang w:eastAsia="en-US"/>
    </w:rPr>
  </w:style>
  <w:style w:type="paragraph" w:customStyle="1" w:styleId="1D22BCCBD20B4551AC6D6CC9958DE52B1">
    <w:name w:val="1D22BCCBD20B4551AC6D6CC9958DE52B1"/>
    <w:rsid w:val="00A74B50"/>
    <w:rPr>
      <w:rFonts w:ascii="Arial" w:eastAsiaTheme="minorHAnsi" w:hAnsi="Arial"/>
      <w:color w:val="000000" w:themeColor="text1"/>
      <w:lang w:eastAsia="en-US"/>
    </w:rPr>
  </w:style>
  <w:style w:type="paragraph" w:customStyle="1" w:styleId="26D483F0A80B43A487A0C26591EE71171">
    <w:name w:val="26D483F0A80B43A487A0C26591EE71171"/>
    <w:rsid w:val="00A74B50"/>
    <w:rPr>
      <w:rFonts w:ascii="Arial" w:eastAsiaTheme="minorHAnsi" w:hAnsi="Arial"/>
      <w:color w:val="000000" w:themeColor="text1"/>
      <w:lang w:eastAsia="en-US"/>
    </w:rPr>
  </w:style>
  <w:style w:type="paragraph" w:customStyle="1" w:styleId="D345CA8F51B042718569489364EF87621">
    <w:name w:val="D345CA8F51B042718569489364EF87621"/>
    <w:rsid w:val="00A74B50"/>
    <w:rPr>
      <w:rFonts w:ascii="Arial" w:eastAsiaTheme="minorHAnsi" w:hAnsi="Arial"/>
      <w:color w:val="000000" w:themeColor="text1"/>
      <w:lang w:eastAsia="en-US"/>
    </w:rPr>
  </w:style>
  <w:style w:type="paragraph" w:customStyle="1" w:styleId="545EB0B6F890490DB3E6FFE7532E2EF71">
    <w:name w:val="545EB0B6F890490DB3E6FFE7532E2EF71"/>
    <w:rsid w:val="00A74B50"/>
    <w:rPr>
      <w:rFonts w:ascii="Arial" w:eastAsiaTheme="minorHAnsi" w:hAnsi="Arial"/>
      <w:color w:val="000000" w:themeColor="text1"/>
      <w:lang w:eastAsia="en-US"/>
    </w:rPr>
  </w:style>
  <w:style w:type="paragraph" w:customStyle="1" w:styleId="608D2D49FC594D85841F5FBC199154571">
    <w:name w:val="608D2D49FC594D85841F5FBC199154571"/>
    <w:rsid w:val="00A74B50"/>
    <w:rPr>
      <w:rFonts w:ascii="Arial" w:eastAsiaTheme="minorHAnsi" w:hAnsi="Arial"/>
      <w:color w:val="000000" w:themeColor="text1"/>
      <w:lang w:eastAsia="en-US"/>
    </w:rPr>
  </w:style>
  <w:style w:type="paragraph" w:customStyle="1" w:styleId="FBD100FB2CBE4C70A23587BF8FCF68071">
    <w:name w:val="FBD100FB2CBE4C70A23587BF8FCF68071"/>
    <w:rsid w:val="00A74B50"/>
    <w:rPr>
      <w:rFonts w:ascii="Arial" w:eastAsiaTheme="minorHAnsi" w:hAnsi="Arial"/>
      <w:color w:val="000000" w:themeColor="text1"/>
      <w:lang w:eastAsia="en-US"/>
    </w:rPr>
  </w:style>
  <w:style w:type="paragraph" w:customStyle="1" w:styleId="744DE43B16CB4037B2B06909204D45D41">
    <w:name w:val="744DE43B16CB4037B2B06909204D45D41"/>
    <w:rsid w:val="00A74B50"/>
    <w:rPr>
      <w:rFonts w:ascii="Arial" w:eastAsiaTheme="minorHAnsi" w:hAnsi="Arial"/>
      <w:color w:val="000000" w:themeColor="text1"/>
      <w:lang w:eastAsia="en-US"/>
    </w:rPr>
  </w:style>
  <w:style w:type="paragraph" w:customStyle="1" w:styleId="617684CEAE484231869917874F9EBC0F1">
    <w:name w:val="617684CEAE484231869917874F9EBC0F1"/>
    <w:rsid w:val="00A74B50"/>
    <w:rPr>
      <w:rFonts w:ascii="Arial" w:eastAsiaTheme="minorHAnsi" w:hAnsi="Arial"/>
      <w:color w:val="000000" w:themeColor="text1"/>
      <w:lang w:eastAsia="en-US"/>
    </w:rPr>
  </w:style>
  <w:style w:type="paragraph" w:customStyle="1" w:styleId="44C7AB25DE4D4C08955F41EABDFB98051">
    <w:name w:val="44C7AB25DE4D4C08955F41EABDFB98051"/>
    <w:rsid w:val="00A74B50"/>
    <w:rPr>
      <w:rFonts w:ascii="Arial" w:eastAsiaTheme="minorHAnsi" w:hAnsi="Arial"/>
      <w:color w:val="000000" w:themeColor="text1"/>
      <w:lang w:eastAsia="en-US"/>
    </w:rPr>
  </w:style>
  <w:style w:type="paragraph" w:customStyle="1" w:styleId="9D8E031407FF4DF491A0837673F9C2021">
    <w:name w:val="9D8E031407FF4DF491A0837673F9C2021"/>
    <w:rsid w:val="00A74B50"/>
    <w:rPr>
      <w:rFonts w:ascii="Arial" w:eastAsiaTheme="minorHAnsi" w:hAnsi="Arial"/>
      <w:color w:val="000000" w:themeColor="text1"/>
      <w:lang w:eastAsia="en-US"/>
    </w:rPr>
  </w:style>
  <w:style w:type="paragraph" w:customStyle="1" w:styleId="4FA422D606CA4E9F9C4453A6BED30A2F1">
    <w:name w:val="4FA422D606CA4E9F9C4453A6BED30A2F1"/>
    <w:rsid w:val="00A74B50"/>
    <w:rPr>
      <w:rFonts w:ascii="Arial" w:eastAsiaTheme="minorHAnsi" w:hAnsi="Arial"/>
      <w:color w:val="000000" w:themeColor="text1"/>
      <w:lang w:eastAsia="en-US"/>
    </w:rPr>
  </w:style>
  <w:style w:type="paragraph" w:customStyle="1" w:styleId="FDBEC358B1804D199578C872D0E2F18C1">
    <w:name w:val="FDBEC358B1804D199578C872D0E2F18C1"/>
    <w:rsid w:val="00A74B50"/>
    <w:rPr>
      <w:rFonts w:ascii="Arial" w:eastAsiaTheme="minorHAnsi" w:hAnsi="Arial"/>
      <w:color w:val="000000" w:themeColor="text1"/>
      <w:lang w:eastAsia="en-US"/>
    </w:rPr>
  </w:style>
  <w:style w:type="paragraph" w:customStyle="1" w:styleId="0BF049040FD748899F565C0B97B69FD61">
    <w:name w:val="0BF049040FD748899F565C0B97B69FD61"/>
    <w:rsid w:val="00A74B50"/>
    <w:rPr>
      <w:rFonts w:ascii="Arial" w:eastAsiaTheme="minorHAnsi" w:hAnsi="Arial"/>
      <w:color w:val="000000" w:themeColor="text1"/>
      <w:lang w:eastAsia="en-US"/>
    </w:rPr>
  </w:style>
  <w:style w:type="paragraph" w:customStyle="1" w:styleId="55A920C1F14946329D632A0AC71106A71">
    <w:name w:val="55A920C1F14946329D632A0AC71106A71"/>
    <w:rsid w:val="00A74B50"/>
    <w:rPr>
      <w:rFonts w:ascii="Arial" w:eastAsiaTheme="minorHAnsi" w:hAnsi="Arial"/>
      <w:color w:val="000000" w:themeColor="text1"/>
      <w:lang w:eastAsia="en-US"/>
    </w:rPr>
  </w:style>
  <w:style w:type="paragraph" w:customStyle="1" w:styleId="B224D08EA3374CFF865C8C5A8378142B1">
    <w:name w:val="B224D08EA3374CFF865C8C5A8378142B1"/>
    <w:rsid w:val="00A74B50"/>
    <w:rPr>
      <w:rFonts w:ascii="Arial" w:eastAsiaTheme="minorHAnsi" w:hAnsi="Arial"/>
      <w:color w:val="000000" w:themeColor="text1"/>
      <w:lang w:eastAsia="en-US"/>
    </w:rPr>
  </w:style>
  <w:style w:type="paragraph" w:customStyle="1" w:styleId="C9C7FDAF17C1414E9E8310858361396A1">
    <w:name w:val="C9C7FDAF17C1414E9E8310858361396A1"/>
    <w:rsid w:val="00A74B50"/>
    <w:rPr>
      <w:rFonts w:ascii="Arial" w:eastAsiaTheme="minorHAnsi" w:hAnsi="Arial"/>
      <w:color w:val="000000" w:themeColor="text1"/>
      <w:lang w:eastAsia="en-US"/>
    </w:rPr>
  </w:style>
  <w:style w:type="paragraph" w:customStyle="1" w:styleId="922078FFBC014A20804BFB5F82B20E441">
    <w:name w:val="922078FFBC014A20804BFB5F82B20E441"/>
    <w:rsid w:val="00A74B50"/>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86BBC-2EFA-4A5C-AF49-283C294C4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Gareth Yore</cp:lastModifiedBy>
  <cp:revision>2</cp:revision>
  <dcterms:created xsi:type="dcterms:W3CDTF">2022-02-23T17:42:00Z</dcterms:created>
  <dcterms:modified xsi:type="dcterms:W3CDTF">2022-02-23T17:42:00Z</dcterms:modified>
</cp:coreProperties>
</file>